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5FFA5" w14:textId="77777777" w:rsidR="00E304C2" w:rsidRPr="00F172D5" w:rsidRDefault="008717B3">
      <w:pPr>
        <w:spacing w:line="360" w:lineRule="auto"/>
        <w:jc w:val="center"/>
        <w:rPr>
          <w:b/>
          <w:iCs/>
        </w:rPr>
      </w:pPr>
      <w:r>
        <w:rPr>
          <w:noProof/>
        </w:rPr>
        <w:drawing>
          <wp:anchor distT="0" distB="0" distL="114300" distR="114300" simplePos="0" relativeHeight="251655168" behindDoc="0" locked="0" layoutInCell="1" allowOverlap="1" wp14:anchorId="1D7463D0" wp14:editId="1525D9DD">
            <wp:simplePos x="0" y="0"/>
            <wp:positionH relativeFrom="column">
              <wp:posOffset>-194945</wp:posOffset>
            </wp:positionH>
            <wp:positionV relativeFrom="paragraph">
              <wp:posOffset>-590550</wp:posOffset>
            </wp:positionV>
            <wp:extent cx="6619240" cy="1286510"/>
            <wp:effectExtent l="0" t="0" r="0" b="0"/>
            <wp:wrapNone/>
            <wp:docPr id="55" name="Picture 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4"/>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19240" cy="12865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ED1AE8" w14:textId="77777777" w:rsidR="00E27501" w:rsidRPr="008E377A" w:rsidRDefault="00E27501" w:rsidP="003758F6">
      <w:pPr>
        <w:spacing w:line="480" w:lineRule="auto"/>
        <w:contextualSpacing/>
        <w:rPr>
          <w:rFonts w:ascii="Arial Black" w:hAnsi="Arial Black"/>
          <w:sz w:val="20"/>
          <w:szCs w:val="26"/>
          <w:u w:val="single"/>
        </w:rPr>
      </w:pPr>
    </w:p>
    <w:p w14:paraId="582E1870" w14:textId="77777777" w:rsidR="00DF6025" w:rsidRDefault="00DF6025" w:rsidP="00F52708">
      <w:pPr>
        <w:tabs>
          <w:tab w:val="left" w:pos="870"/>
          <w:tab w:val="center" w:pos="5334"/>
        </w:tabs>
        <w:spacing w:line="276" w:lineRule="auto"/>
        <w:contextualSpacing/>
        <w:rPr>
          <w:rFonts w:ascii="Arial Black" w:hAnsi="Arial Black"/>
          <w:sz w:val="28"/>
          <w:szCs w:val="28"/>
          <w:u w:val="single"/>
        </w:rPr>
      </w:pPr>
    </w:p>
    <w:p w14:paraId="7B6C5893" w14:textId="77777777" w:rsidR="00B4499C" w:rsidRPr="00B4499C" w:rsidRDefault="002B0895" w:rsidP="00B4499C">
      <w:pPr>
        <w:spacing w:line="360" w:lineRule="auto"/>
        <w:contextualSpacing/>
        <w:jc w:val="center"/>
        <w:rPr>
          <w:b/>
          <w:bCs/>
          <w:color w:val="7030A0"/>
          <w:sz w:val="34"/>
          <w:szCs w:val="32"/>
        </w:rPr>
      </w:pPr>
      <w:r>
        <w:rPr>
          <w:b/>
          <w:bCs/>
          <w:color w:val="7030A0"/>
          <w:sz w:val="34"/>
          <w:szCs w:val="32"/>
        </w:rPr>
        <w:t>2</w:t>
      </w:r>
      <w:r w:rsidRPr="002B0895">
        <w:rPr>
          <w:b/>
          <w:bCs/>
          <w:color w:val="7030A0"/>
          <w:sz w:val="34"/>
          <w:szCs w:val="32"/>
          <w:vertAlign w:val="superscript"/>
        </w:rPr>
        <w:t>ND</w:t>
      </w:r>
      <w:r w:rsidR="00D0339F">
        <w:rPr>
          <w:b/>
          <w:bCs/>
          <w:color w:val="7030A0"/>
          <w:sz w:val="34"/>
          <w:szCs w:val="32"/>
        </w:rPr>
        <w:t xml:space="preserve"> SEMESTER 2021/2022</w:t>
      </w:r>
      <w:r w:rsidR="00B4499C" w:rsidRPr="00B4499C">
        <w:rPr>
          <w:b/>
          <w:bCs/>
          <w:color w:val="7030A0"/>
          <w:sz w:val="34"/>
          <w:szCs w:val="32"/>
        </w:rPr>
        <w:t xml:space="preserve"> ACADEMIC YEAR</w:t>
      </w:r>
    </w:p>
    <w:p w14:paraId="068F0215" w14:textId="1719ADB0" w:rsidR="00ED0EE6" w:rsidRPr="0034771A" w:rsidRDefault="00D0339F" w:rsidP="00DF6025">
      <w:pPr>
        <w:tabs>
          <w:tab w:val="left" w:pos="870"/>
          <w:tab w:val="center" w:pos="5334"/>
        </w:tabs>
        <w:spacing w:line="276" w:lineRule="auto"/>
        <w:contextualSpacing/>
        <w:jc w:val="center"/>
        <w:rPr>
          <w:rFonts w:ascii="Rockwell" w:hAnsi="Rockwell"/>
          <w:b/>
          <w:color w:val="7030A0"/>
          <w:sz w:val="32"/>
          <w:u w:val="single"/>
        </w:rPr>
      </w:pPr>
      <w:r>
        <w:rPr>
          <w:rFonts w:ascii="Rockwell" w:hAnsi="Rockwell"/>
          <w:b/>
          <w:color w:val="7030A0"/>
          <w:sz w:val="32"/>
          <w:u w:val="single"/>
        </w:rPr>
        <w:t xml:space="preserve">MID </w:t>
      </w:r>
      <w:r w:rsidR="000F13D9">
        <w:rPr>
          <w:rFonts w:ascii="Rockwell" w:hAnsi="Rockwell"/>
          <w:b/>
          <w:color w:val="7030A0"/>
          <w:sz w:val="32"/>
          <w:u w:val="single"/>
        </w:rPr>
        <w:t>TRI</w:t>
      </w:r>
      <w:r>
        <w:rPr>
          <w:rFonts w:ascii="Rockwell" w:hAnsi="Rockwell"/>
          <w:b/>
          <w:color w:val="7030A0"/>
          <w:sz w:val="32"/>
          <w:u w:val="single"/>
        </w:rPr>
        <w:t>MESTER EXA</w:t>
      </w:r>
      <w:r w:rsidR="00DF6025" w:rsidRPr="0034771A">
        <w:rPr>
          <w:rFonts w:ascii="Rockwell" w:hAnsi="Rockwell"/>
          <w:b/>
          <w:color w:val="7030A0"/>
          <w:sz w:val="32"/>
          <w:u w:val="single"/>
        </w:rPr>
        <w:t>MINATION ANSWER BOOKLET</w:t>
      </w:r>
    </w:p>
    <w:p w14:paraId="374F8AB7" w14:textId="77777777" w:rsidR="00DF6025" w:rsidRPr="00DF6025" w:rsidRDefault="00DF6025" w:rsidP="00DF6025">
      <w:pPr>
        <w:tabs>
          <w:tab w:val="left" w:pos="870"/>
          <w:tab w:val="center" w:pos="5334"/>
        </w:tabs>
        <w:spacing w:line="276" w:lineRule="auto"/>
        <w:contextualSpacing/>
        <w:jc w:val="center"/>
        <w:rPr>
          <w:rFonts w:ascii="Arial Black" w:hAnsi="Arial Black"/>
          <w:sz w:val="32"/>
          <w:u w:val="single"/>
        </w:rPr>
      </w:pPr>
    </w:p>
    <w:p w14:paraId="018952F8" w14:textId="77777777" w:rsidR="00DF6025" w:rsidRDefault="008100D9"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jc w:val="center"/>
        <w:rPr>
          <w:rFonts w:ascii="Arial Black" w:hAnsi="Arial Black"/>
          <w:color w:val="FF0000"/>
          <w:u w:val="single"/>
        </w:rPr>
      </w:pPr>
      <w:r>
        <w:rPr>
          <w:rFonts w:ascii="Arial Black" w:hAnsi="Arial Black"/>
          <w:color w:val="FF0000"/>
          <w:u w:val="single"/>
        </w:rPr>
        <w:t>THE F</w:t>
      </w:r>
      <w:r w:rsidR="00DF6025" w:rsidRPr="00DF6025">
        <w:rPr>
          <w:rFonts w:ascii="Arial Black" w:hAnsi="Arial Black"/>
          <w:color w:val="FF0000"/>
          <w:u w:val="single"/>
        </w:rPr>
        <w:t>O</w:t>
      </w:r>
      <w:r>
        <w:rPr>
          <w:rFonts w:ascii="Arial Black" w:hAnsi="Arial Black"/>
          <w:color w:val="FF0000"/>
          <w:u w:val="single"/>
        </w:rPr>
        <w:t>LLO</w:t>
      </w:r>
      <w:r w:rsidR="00DF6025" w:rsidRPr="00DF6025">
        <w:rPr>
          <w:rFonts w:ascii="Arial Black" w:hAnsi="Arial Black"/>
          <w:color w:val="FF0000"/>
          <w:u w:val="single"/>
        </w:rPr>
        <w:t>WING DETAILS MUST BE COMPLETED BY THE STUDENT</w:t>
      </w:r>
    </w:p>
    <w:p w14:paraId="0C40A852" w14:textId="77777777" w:rsidR="00DF6025" w:rsidRPr="00DF6025" w:rsidRDefault="008717B3"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jc w:val="center"/>
        <w:rPr>
          <w:rFonts w:ascii="Arial Black" w:hAnsi="Arial Black"/>
          <w:color w:val="FF0000"/>
          <w:u w:val="single"/>
        </w:rPr>
      </w:pPr>
      <w:r>
        <w:rPr>
          <w:rFonts w:ascii="Arial Black" w:hAnsi="Arial Black"/>
          <w:noProof/>
          <w:color w:val="FF0000"/>
          <w:u w:val="single"/>
        </w:rPr>
        <mc:AlternateContent>
          <mc:Choice Requires="wps">
            <w:drawing>
              <wp:anchor distT="0" distB="0" distL="114300" distR="114300" simplePos="0" relativeHeight="251657216" behindDoc="0" locked="0" layoutInCell="1" allowOverlap="1" wp14:anchorId="6823A8B5" wp14:editId="3B0C1526">
                <wp:simplePos x="0" y="0"/>
                <wp:positionH relativeFrom="column">
                  <wp:posOffset>5248275</wp:posOffset>
                </wp:positionH>
                <wp:positionV relativeFrom="paragraph">
                  <wp:posOffset>165100</wp:posOffset>
                </wp:positionV>
                <wp:extent cx="885825" cy="266700"/>
                <wp:effectExtent l="0" t="0" r="9525" b="0"/>
                <wp:wrapNone/>
                <wp:docPr id="5" name="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85825" cy="266700"/>
                        </a:xfrm>
                        <a:prstGeom prst="rect">
                          <a:avLst/>
                        </a:prstGeom>
                        <a:solidFill>
                          <a:srgbClr val="FFFFFF"/>
                        </a:solidFill>
                        <a:ln w="9525">
                          <a:solidFill>
                            <a:srgbClr val="000000"/>
                          </a:solidFill>
                          <a:miter lim="800000"/>
                          <a:headEnd/>
                          <a:tailEnd/>
                        </a:ln>
                      </wps:spPr>
                      <wps:txbx>
                        <w:txbxContent>
                          <w:p w14:paraId="219AFDC6" w14:textId="3E8764C3" w:rsidR="001B0710" w:rsidRPr="00641E71" w:rsidRDefault="009A2C9A">
                            <w:pPr>
                              <w:rPr>
                                <w:lang w:val="en-GB"/>
                              </w:rPr>
                            </w:pPr>
                            <w:r>
                              <w:rPr>
                                <w:lang w:val="en-GB"/>
                              </w:rPr>
                              <w:t>4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23A8B5" id="_x0000_t202" coordsize="21600,21600" o:spt="202" path="m,l,21600r21600,l21600,xe">
                <v:stroke joinstyle="miter"/>
                <v:path gradientshapeok="t" o:connecttype="rect"/>
              </v:shapetype>
              <v:shape id=" 58" o:spid="_x0000_s1026" type="#_x0000_t202" style="position:absolute;left:0;text-align:left;margin-left:413.25pt;margin-top:13pt;width:69.75pt;height:2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">
                <v:path arrowok="t"/>
                <v:textbox>
                  <w:txbxContent>
                    <w:p w14:paraId="219AFDC6" w14:textId="3E8764C3" w:rsidR="001B0710" w:rsidRPr="00641E71" w:rsidRDefault="009A2C9A">
                      <w:pPr>
                        <w:rPr>
                          <w:lang w:val="en-GB"/>
                        </w:rPr>
                      </w:pPr>
                      <w:r>
                        <w:rPr>
                          <w:lang w:val="en-GB"/>
                        </w:rPr>
                        <w:t>400</w:t>
                      </w:r>
                    </w:p>
                  </w:txbxContent>
                </v:textbox>
              </v:shape>
            </w:pict>
          </mc:Fallback>
        </mc:AlternateContent>
      </w:r>
      <w:r>
        <w:rPr>
          <w:rFonts w:ascii="Arial Black" w:hAnsi="Arial Black"/>
          <w:noProof/>
          <w:color w:val="FF0000"/>
          <w:u w:val="single"/>
        </w:rPr>
        <mc:AlternateContent>
          <mc:Choice Requires="wps">
            <w:drawing>
              <wp:anchor distT="0" distB="0" distL="114300" distR="114300" simplePos="0" relativeHeight="251656192" behindDoc="0" locked="0" layoutInCell="1" allowOverlap="1" wp14:anchorId="59943423" wp14:editId="25A0FAAF">
                <wp:simplePos x="0" y="0"/>
                <wp:positionH relativeFrom="column">
                  <wp:posOffset>2085975</wp:posOffset>
                </wp:positionH>
                <wp:positionV relativeFrom="paragraph">
                  <wp:posOffset>165100</wp:posOffset>
                </wp:positionV>
                <wp:extent cx="2447925" cy="266700"/>
                <wp:effectExtent l="0" t="0" r="9525" b="0"/>
                <wp:wrapNone/>
                <wp:docPr id="4" name="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47925" cy="266700"/>
                        </a:xfrm>
                        <a:prstGeom prst="rect">
                          <a:avLst/>
                        </a:prstGeom>
                        <a:solidFill>
                          <a:srgbClr val="FFFFFF"/>
                        </a:solidFill>
                        <a:ln w="9525">
                          <a:solidFill>
                            <a:srgbClr val="000000"/>
                          </a:solidFill>
                          <a:miter lim="800000"/>
                          <a:headEnd/>
                          <a:tailEnd/>
                        </a:ln>
                      </wps:spPr>
                      <wps:txbx>
                        <w:txbxContent>
                          <w:p w14:paraId="597B8844" w14:textId="77D02919" w:rsidR="00474BEE" w:rsidRPr="00474BEE" w:rsidRDefault="009A2C9A">
                            <w:pPr>
                              <w:rPr>
                                <w:lang w:val="en-GB"/>
                              </w:rPr>
                            </w:pPr>
                            <w:r>
                              <w:rPr>
                                <w:lang w:val="en-GB"/>
                              </w:rPr>
                              <w:t>ADS19B00208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943423" id=" 56" o:spid="_x0000_s1027" type="#_x0000_t202" style="position:absolute;left:0;text-align:left;margin-left:164.25pt;margin-top:13pt;width:192.75pt;height:2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">
                <v:path arrowok="t"/>
                <v:textbox>
                  <w:txbxContent>
                    <w:p w14:paraId="597B8844" w14:textId="77D02919" w:rsidR="00474BEE" w:rsidRPr="00474BEE" w:rsidRDefault="009A2C9A">
                      <w:pPr>
                        <w:rPr>
                          <w:lang w:val="en-GB"/>
                        </w:rPr>
                      </w:pPr>
                      <w:r>
                        <w:rPr>
                          <w:lang w:val="en-GB"/>
                        </w:rPr>
                        <w:t>ADS19B00208Y</w:t>
                      </w:r>
                    </w:p>
                  </w:txbxContent>
                </v:textbox>
              </v:shape>
            </w:pict>
          </mc:Fallback>
        </mc:AlternateContent>
      </w:r>
    </w:p>
    <w:p w14:paraId="27861C6C" w14:textId="77777777" w:rsidR="0033400B" w:rsidRPr="00DF6025" w:rsidRDefault="00DF6025"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rPr>
          <w:rFonts w:ascii="Arial Black" w:hAnsi="Arial Black"/>
          <w:u w:val="thick"/>
        </w:rPr>
      </w:pPr>
      <w:r w:rsidRPr="00DF6025">
        <w:rPr>
          <w:rFonts w:ascii="Arial Black" w:hAnsi="Arial Black"/>
        </w:rPr>
        <w:t>STUDENT’S ID NUMBER</w:t>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t>: ____________________________</w:t>
      </w:r>
      <w:r w:rsidR="0034771A">
        <w:rPr>
          <w:rFonts w:ascii="Arial Black" w:hAnsi="Arial Black"/>
        </w:rPr>
        <w:t>___</w:t>
      </w:r>
      <w:r>
        <w:rPr>
          <w:rFonts w:ascii="Arial Black" w:hAnsi="Arial Black"/>
        </w:rPr>
        <w:t xml:space="preserve">   </w:t>
      </w:r>
      <w:r w:rsidRPr="008D6A94">
        <w:rPr>
          <w:rFonts w:ascii="Arial Black" w:hAnsi="Arial Black"/>
        </w:rPr>
        <w:t>LEVEL</w:t>
      </w:r>
      <w:r>
        <w:rPr>
          <w:rFonts w:ascii="Arial Black" w:hAnsi="Arial Black"/>
        </w:rPr>
        <w:t xml:space="preserve">:__________ </w:t>
      </w:r>
      <w:r w:rsidRPr="00DF6025">
        <w:rPr>
          <w:rFonts w:ascii="Arial Black" w:hAnsi="Arial Black"/>
          <w:u w:val="thick"/>
        </w:rPr>
        <w:t xml:space="preserve">               </w:t>
      </w:r>
      <w:r w:rsidRPr="00DF6025">
        <w:rPr>
          <w:rFonts w:ascii="Arial Black" w:hAnsi="Arial Black"/>
        </w:rPr>
        <w:t xml:space="preserve">                                        </w:t>
      </w:r>
    </w:p>
    <w:p w14:paraId="5EFD16EA" w14:textId="77777777" w:rsidR="00DF6025" w:rsidRDefault="008717B3"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rPr>
          <w:rFonts w:ascii="Arial Black" w:hAnsi="Arial Black"/>
        </w:rPr>
      </w:pPr>
      <w:r>
        <w:rPr>
          <w:rFonts w:ascii="Arial Black" w:hAnsi="Arial Black"/>
          <w:noProof/>
        </w:rPr>
        <mc:AlternateContent>
          <mc:Choice Requires="wps">
            <w:drawing>
              <wp:anchor distT="0" distB="0" distL="114300" distR="114300" simplePos="0" relativeHeight="251659264" behindDoc="0" locked="0" layoutInCell="1" allowOverlap="1" wp14:anchorId="2BBDC87E" wp14:editId="2AC1571A">
                <wp:simplePos x="0" y="0"/>
                <wp:positionH relativeFrom="column">
                  <wp:posOffset>1314450</wp:posOffset>
                </wp:positionH>
                <wp:positionV relativeFrom="paragraph">
                  <wp:posOffset>175895</wp:posOffset>
                </wp:positionV>
                <wp:extent cx="752475" cy="257175"/>
                <wp:effectExtent l="0" t="0" r="9525" b="9525"/>
                <wp:wrapNone/>
                <wp:docPr id="3" name="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52475" cy="257175"/>
                        </a:xfrm>
                        <a:prstGeom prst="rect">
                          <a:avLst/>
                        </a:prstGeom>
                        <a:solidFill>
                          <a:srgbClr val="FFFFFF"/>
                        </a:solidFill>
                        <a:ln w="9525">
                          <a:solidFill>
                            <a:srgbClr val="000000"/>
                          </a:solidFill>
                          <a:miter lim="800000"/>
                          <a:headEnd/>
                          <a:tailEnd/>
                        </a:ln>
                      </wps:spPr>
                      <wps:txbx>
                        <w:txbxContent>
                          <w:p w14:paraId="4DE8D312" w14:textId="4760CB18" w:rsidR="004818F9" w:rsidRPr="00641E71" w:rsidRDefault="009A2C9A">
                            <w:pPr>
                              <w:rPr>
                                <w:lang w:val="en-GB"/>
                              </w:rPr>
                            </w:pPr>
                            <w:r>
                              <w:rPr>
                                <w:lang w:val="en-GB"/>
                              </w:rPr>
                              <w:t>IT45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BDC87E" id=" 60" o:spid="_x0000_s1028" type="#_x0000_t202" style="position:absolute;margin-left:103.5pt;margin-top:13.85pt;width:59.25pt;height:2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">
                <v:path arrowok="t"/>
                <v:textbox>
                  <w:txbxContent>
                    <w:p w14:paraId="4DE8D312" w14:textId="4760CB18" w:rsidR="004818F9" w:rsidRPr="00641E71" w:rsidRDefault="009A2C9A">
                      <w:pPr>
                        <w:rPr>
                          <w:lang w:val="en-GB"/>
                        </w:rPr>
                      </w:pPr>
                      <w:r>
                        <w:rPr>
                          <w:lang w:val="en-GB"/>
                        </w:rPr>
                        <w:t>IT454</w:t>
                      </w:r>
                    </w:p>
                  </w:txbxContent>
                </v:textbox>
              </v:shape>
            </w:pict>
          </mc:Fallback>
        </mc:AlternateContent>
      </w:r>
      <w:r>
        <w:rPr>
          <w:rFonts w:ascii="Arial Black" w:hAnsi="Arial Black"/>
          <w:noProof/>
        </w:rPr>
        <mc:AlternateContent>
          <mc:Choice Requires="wps">
            <w:drawing>
              <wp:anchor distT="0" distB="0" distL="114300" distR="114300" simplePos="0" relativeHeight="251658240" behindDoc="0" locked="0" layoutInCell="1" allowOverlap="1" wp14:anchorId="5637454E" wp14:editId="216A9868">
                <wp:simplePos x="0" y="0"/>
                <wp:positionH relativeFrom="column">
                  <wp:posOffset>3409950</wp:posOffset>
                </wp:positionH>
                <wp:positionV relativeFrom="paragraph">
                  <wp:posOffset>147320</wp:posOffset>
                </wp:positionV>
                <wp:extent cx="2714625" cy="276225"/>
                <wp:effectExtent l="0" t="0" r="9525" b="9525"/>
                <wp:wrapNone/>
                <wp:docPr id="2" name="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14625" cy="276225"/>
                        </a:xfrm>
                        <a:prstGeom prst="rect">
                          <a:avLst/>
                        </a:prstGeom>
                        <a:solidFill>
                          <a:srgbClr val="FFFFFF"/>
                        </a:solidFill>
                        <a:ln w="9525">
                          <a:solidFill>
                            <a:srgbClr val="000000"/>
                          </a:solidFill>
                          <a:miter lim="800000"/>
                          <a:headEnd/>
                          <a:tailEnd/>
                        </a:ln>
                      </wps:spPr>
                      <wps:txbx>
                        <w:txbxContent>
                          <w:p w14:paraId="3A156DCF" w14:textId="4A619B5B" w:rsidR="001B0710" w:rsidRPr="00641E71" w:rsidRDefault="009A2C9A">
                            <w:pPr>
                              <w:rPr>
                                <w:lang w:val="en-GB"/>
                              </w:rPr>
                            </w:pPr>
                            <w:r>
                              <w:rPr>
                                <w:lang w:val="en-GB"/>
                              </w:rPr>
                              <w:t xml:space="preserve">COMPUTER FORENSIC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37454E" id=" 59" o:spid="_x0000_s1029" type="#_x0000_t202" style="position:absolute;margin-left:268.5pt;margin-top:11.6pt;width:213.75pt;height:2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">
                <v:path arrowok="t"/>
                <v:textbox>
                  <w:txbxContent>
                    <w:p w14:paraId="3A156DCF" w14:textId="4A619B5B" w:rsidR="001B0710" w:rsidRPr="00641E71" w:rsidRDefault="009A2C9A">
                      <w:pPr>
                        <w:rPr>
                          <w:lang w:val="en-GB"/>
                        </w:rPr>
                      </w:pPr>
                      <w:r>
                        <w:rPr>
                          <w:lang w:val="en-GB"/>
                        </w:rPr>
                        <w:t xml:space="preserve">COMPUTER FORENSICS </w:t>
                      </w:r>
                    </w:p>
                  </w:txbxContent>
                </v:textbox>
              </v:shape>
            </w:pict>
          </mc:Fallback>
        </mc:AlternateContent>
      </w:r>
    </w:p>
    <w:p w14:paraId="2E64EFA1" w14:textId="77777777" w:rsidR="00E27501" w:rsidRPr="008D6A94" w:rsidRDefault="00EE12A5"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rPr>
          <w:rFonts w:ascii="Arial Black" w:hAnsi="Arial Black"/>
          <w:u w:val="thick"/>
        </w:rPr>
      </w:pPr>
      <w:r w:rsidRPr="008D6A94">
        <w:rPr>
          <w:rFonts w:ascii="Arial Black" w:hAnsi="Arial Black"/>
        </w:rPr>
        <w:t>COURSE COD</w:t>
      </w:r>
      <w:r w:rsidRPr="008D6A94">
        <w:rPr>
          <w:rFonts w:ascii="Arial Black" w:hAnsi="Arial Black"/>
          <w:b/>
        </w:rPr>
        <w:t>E:</w:t>
      </w:r>
      <w:r w:rsidR="00DF6025">
        <w:rPr>
          <w:rFonts w:ascii="Arial Black" w:hAnsi="Arial Black"/>
          <w:b/>
        </w:rPr>
        <w:t xml:space="preserve"> _________ </w:t>
      </w:r>
      <w:r w:rsidRPr="008D6A94">
        <w:rPr>
          <w:rFonts w:ascii="Arial Black" w:hAnsi="Arial Black"/>
        </w:rPr>
        <w:t>COURSE TITLE</w:t>
      </w:r>
      <w:r w:rsidR="00D35295" w:rsidRPr="008D6A94">
        <w:rPr>
          <w:rFonts w:ascii="Arial Black" w:hAnsi="Arial Black"/>
        </w:rPr>
        <w:t>:</w:t>
      </w:r>
      <w:r w:rsidR="00DF6025">
        <w:rPr>
          <w:rFonts w:ascii="Arial Black" w:hAnsi="Arial Black"/>
        </w:rPr>
        <w:t>______________________</w:t>
      </w:r>
      <w:r w:rsidR="0034771A">
        <w:rPr>
          <w:rFonts w:ascii="Arial Black" w:hAnsi="Arial Black"/>
        </w:rPr>
        <w:t>___________</w:t>
      </w:r>
      <w:r w:rsidR="00337E77" w:rsidRPr="008D6A94">
        <w:rPr>
          <w:rFonts w:ascii="Arial Black" w:hAnsi="Arial Black"/>
        </w:rPr>
        <w:t xml:space="preserve">                                    </w:t>
      </w:r>
    </w:p>
    <w:p w14:paraId="7149C2C2" w14:textId="77777777" w:rsidR="008D6A94" w:rsidRPr="008D6A94" w:rsidRDefault="008717B3" w:rsidP="00DF6025">
      <w:pPr>
        <w:pBdr>
          <w:top w:val="single" w:sz="4" w:space="1" w:color="auto"/>
          <w:left w:val="single" w:sz="4" w:space="1" w:color="auto"/>
          <w:bottom w:val="single" w:sz="4" w:space="1" w:color="auto"/>
          <w:right w:val="single" w:sz="4" w:space="4" w:color="auto"/>
        </w:pBdr>
        <w:spacing w:line="276" w:lineRule="auto"/>
        <w:contextualSpacing/>
        <w:rPr>
          <w:rFonts w:ascii="Arial Black" w:hAnsi="Arial Black"/>
        </w:rPr>
      </w:pPr>
      <w:r>
        <w:rPr>
          <w:rFonts w:ascii="Arial Black" w:hAnsi="Arial Black"/>
          <w:noProof/>
        </w:rPr>
        <mc:AlternateContent>
          <mc:Choice Requires="wps">
            <w:drawing>
              <wp:anchor distT="0" distB="0" distL="114300" distR="114300" simplePos="0" relativeHeight="251660288" behindDoc="0" locked="0" layoutInCell="1" allowOverlap="1" wp14:anchorId="116583CF" wp14:editId="7E7E4E3F">
                <wp:simplePos x="0" y="0"/>
                <wp:positionH relativeFrom="column">
                  <wp:posOffset>3448050</wp:posOffset>
                </wp:positionH>
                <wp:positionV relativeFrom="paragraph">
                  <wp:posOffset>158115</wp:posOffset>
                </wp:positionV>
                <wp:extent cx="2676525" cy="266700"/>
                <wp:effectExtent l="0" t="0" r="9525" b="0"/>
                <wp:wrapNone/>
                <wp:docPr id="1" name="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76525" cy="266700"/>
                        </a:xfrm>
                        <a:prstGeom prst="rect">
                          <a:avLst/>
                        </a:prstGeom>
                        <a:solidFill>
                          <a:srgbClr val="FFFFFF"/>
                        </a:solidFill>
                        <a:ln w="9525">
                          <a:solidFill>
                            <a:srgbClr val="000000"/>
                          </a:solidFill>
                          <a:miter lim="800000"/>
                          <a:headEnd/>
                          <a:tailEnd/>
                        </a:ln>
                      </wps:spPr>
                      <wps:txbx>
                        <w:txbxContent>
                          <w:p w14:paraId="3BABF195" w14:textId="68824123" w:rsidR="008B0A8E" w:rsidRPr="00641E71" w:rsidRDefault="009A2C9A">
                            <w:pPr>
                              <w:rPr>
                                <w:lang w:val="en-GB"/>
                              </w:rPr>
                            </w:pPr>
                            <w:r>
                              <w:rPr>
                                <w:lang w:val="en-GB"/>
                              </w:rPr>
                              <w:t>EMMANUEL ADOTEY PAPPO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6583CF" id=" 61" o:spid="_x0000_s1030" type="#_x0000_t202" style="position:absolute;margin-left:271.5pt;margin-top:12.45pt;width:210.75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">
                <v:path arrowok="t"/>
                <v:textbox>
                  <w:txbxContent>
                    <w:p w14:paraId="3BABF195" w14:textId="68824123" w:rsidR="008B0A8E" w:rsidRPr="00641E71" w:rsidRDefault="009A2C9A">
                      <w:pPr>
                        <w:rPr>
                          <w:lang w:val="en-GB"/>
                        </w:rPr>
                      </w:pPr>
                      <w:r>
                        <w:rPr>
                          <w:lang w:val="en-GB"/>
                        </w:rPr>
                        <w:t>EMMANUEL ADOTEY PAPPOE</w:t>
                      </w:r>
                    </w:p>
                  </w:txbxContent>
                </v:textbox>
              </v:shape>
            </w:pict>
          </mc:Fallback>
        </mc:AlternateContent>
      </w:r>
    </w:p>
    <w:p w14:paraId="35C1936C" w14:textId="77777777" w:rsidR="004B761F" w:rsidRDefault="00DF6025" w:rsidP="00DF6025">
      <w:pPr>
        <w:pBdr>
          <w:top w:val="single" w:sz="4" w:space="1" w:color="auto"/>
          <w:left w:val="single" w:sz="4" w:space="1" w:color="auto"/>
          <w:bottom w:val="single" w:sz="4" w:space="1" w:color="auto"/>
          <w:right w:val="single" w:sz="4" w:space="4" w:color="auto"/>
        </w:pBdr>
        <w:spacing w:line="276" w:lineRule="auto"/>
        <w:contextualSpacing/>
        <w:rPr>
          <w:rFonts w:ascii="Arial Black" w:hAnsi="Arial Black"/>
        </w:rPr>
      </w:pPr>
      <w:r>
        <w:rPr>
          <w:rFonts w:ascii="Arial Black" w:hAnsi="Arial Black"/>
        </w:rPr>
        <w:t xml:space="preserve"> </w:t>
      </w:r>
      <w:r w:rsidR="003C79C4" w:rsidRPr="008D6A94">
        <w:rPr>
          <w:rFonts w:ascii="Arial Black" w:hAnsi="Arial Black"/>
        </w:rPr>
        <w:t>LECTURER’S NAME:</w:t>
      </w:r>
      <w:r>
        <w:rPr>
          <w:rFonts w:ascii="Arial Black" w:hAnsi="Arial Black"/>
        </w:rPr>
        <w:t xml:space="preserve"> </w:t>
      </w:r>
      <w:r w:rsidRPr="0034771A">
        <w:rPr>
          <w:sz w:val="22"/>
        </w:rPr>
        <w:t>(Refer to the Question Paper)</w:t>
      </w:r>
      <w:r w:rsidRPr="0034771A">
        <w:rPr>
          <w:rFonts w:ascii="Arial Black" w:hAnsi="Arial Black"/>
          <w:sz w:val="22"/>
        </w:rPr>
        <w:t xml:space="preserve"> </w:t>
      </w:r>
      <w:r>
        <w:rPr>
          <w:rFonts w:ascii="Arial Black" w:hAnsi="Arial Black"/>
        </w:rPr>
        <w:t>______________________________</w:t>
      </w:r>
      <w:r w:rsidR="0034771A">
        <w:rPr>
          <w:rFonts w:ascii="Arial Black" w:hAnsi="Arial Black"/>
        </w:rPr>
        <w:t>__</w:t>
      </w:r>
    </w:p>
    <w:p w14:paraId="5E417551" w14:textId="77777777" w:rsidR="00DF6025" w:rsidRDefault="00DF6025" w:rsidP="004B761F">
      <w:pPr>
        <w:spacing w:line="276" w:lineRule="auto"/>
        <w:contextualSpacing/>
        <w:rPr>
          <w:rFonts w:ascii="Arial Black" w:hAnsi="Arial Black"/>
        </w:rPr>
      </w:pPr>
    </w:p>
    <w:p w14:paraId="103E9186" w14:textId="77777777" w:rsidR="007C6E36" w:rsidRDefault="007C6E36"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4B618723" w14:textId="77777777"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778A3229" w14:textId="77777777"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0BB3570B" w14:textId="77777777"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7A1EF61E" w14:textId="77777777"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10D4D4C9" w14:textId="77777777"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4FF3EE79" w14:textId="77777777"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5C106E6C" w14:textId="77777777"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7D691699" w14:textId="77777777"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4394E4F7" w14:textId="77777777"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4220BB76" w14:textId="77777777" w:rsidR="002B0895" w:rsidRDefault="002B0895" w:rsidP="0023638E">
      <w:pPr>
        <w:shd w:val="clear" w:color="auto" w:fill="FFFFFF"/>
        <w:spacing w:before="100" w:beforeAutospacing="1" w:after="100" w:afterAutospacing="1" w:line="276" w:lineRule="auto"/>
        <w:ind w:left="720"/>
        <w:jc w:val="both"/>
        <w:rPr>
          <w:rFonts w:eastAsia="Times New Roman"/>
          <w:color w:val="FF0000"/>
        </w:rPr>
      </w:pPr>
    </w:p>
    <w:p w14:paraId="7CC46EA3" w14:textId="665F27FE" w:rsidR="007C6E36" w:rsidRDefault="008100D9" w:rsidP="0023638E">
      <w:pPr>
        <w:shd w:val="clear" w:color="auto" w:fill="FFFFFF"/>
        <w:spacing w:before="100" w:beforeAutospacing="1" w:after="100" w:afterAutospacing="1" w:line="276" w:lineRule="auto"/>
        <w:ind w:left="720"/>
        <w:jc w:val="both"/>
        <w:rPr>
          <w:rFonts w:eastAsia="Times New Roman"/>
          <w:color w:val="FF0000"/>
        </w:rPr>
      </w:pPr>
      <w:r w:rsidRPr="006D7DDB">
        <w:rPr>
          <w:rFonts w:eastAsia="Times New Roman"/>
          <w:b/>
          <w:highlight w:val="yellow"/>
        </w:rPr>
        <w:lastRenderedPageBreak/>
        <w:t>QUESTION NUMBER: (</w:t>
      </w:r>
      <w:r w:rsidR="009C57DC" w:rsidRPr="006D7DDB">
        <w:rPr>
          <w:rFonts w:eastAsia="Times New Roman"/>
          <w:b/>
          <w:highlight w:val="yellow"/>
        </w:rPr>
        <w:t>e.g.,</w:t>
      </w:r>
      <w:r w:rsidRPr="006D7DDB">
        <w:rPr>
          <w:rFonts w:eastAsia="Times New Roman"/>
          <w:b/>
          <w:highlight w:val="yellow"/>
        </w:rPr>
        <w:t xml:space="preserve"> Q1) ________SUB-QUESTION (</w:t>
      </w:r>
      <w:r w:rsidR="009C57DC" w:rsidRPr="006D7DDB">
        <w:rPr>
          <w:rFonts w:eastAsia="Times New Roman"/>
          <w:b/>
          <w:highlight w:val="yellow"/>
        </w:rPr>
        <w:t>e.g.,</w:t>
      </w:r>
      <w:r w:rsidRPr="006D7DDB">
        <w:rPr>
          <w:rFonts w:eastAsia="Times New Roman"/>
          <w:b/>
          <w:highlight w:val="yellow"/>
        </w:rPr>
        <w:t xml:space="preserve"> 1</w:t>
      </w:r>
      <w:r>
        <w:rPr>
          <w:rFonts w:eastAsia="Times New Roman"/>
          <w:b/>
          <w:highlight w:val="yellow"/>
        </w:rPr>
        <w:t>(a))</w:t>
      </w:r>
      <w:r w:rsidRPr="006D7DDB">
        <w:rPr>
          <w:rFonts w:eastAsia="Times New Roman"/>
          <w:b/>
          <w:highlight w:val="yellow"/>
        </w:rPr>
        <w:t>_____________</w:t>
      </w:r>
    </w:p>
    <w:p w14:paraId="2FAC1C35" w14:textId="4FCD1D98" w:rsidR="0081326C" w:rsidRPr="007D6F6E" w:rsidRDefault="0081326C" w:rsidP="0081326C">
      <w:pPr>
        <w:jc w:val="center"/>
        <w:rPr>
          <w:b/>
          <w:bCs/>
        </w:rPr>
      </w:pPr>
      <w:r w:rsidRPr="007D6F6E">
        <w:rPr>
          <w:b/>
          <w:bCs/>
        </w:rPr>
        <w:t>PART A</w:t>
      </w:r>
    </w:p>
    <w:p w14:paraId="78C2F5C7" w14:textId="1C432DE9" w:rsidR="0081326C" w:rsidRDefault="0081326C" w:rsidP="0081326C">
      <w:pPr>
        <w:jc w:val="center"/>
        <w:rPr>
          <w:b/>
          <w:bCs/>
        </w:rPr>
      </w:pPr>
      <w:r w:rsidRPr="007D6F6E">
        <w:rPr>
          <w:b/>
          <w:bCs/>
        </w:rPr>
        <w:t>QUESTION 2</w:t>
      </w:r>
    </w:p>
    <w:p w14:paraId="584505BB" w14:textId="77777777" w:rsidR="007D6F6E" w:rsidRPr="007D6F6E" w:rsidRDefault="007D6F6E" w:rsidP="0081326C">
      <w:pPr>
        <w:jc w:val="center"/>
        <w:rPr>
          <w:b/>
          <w:bCs/>
        </w:rPr>
      </w:pPr>
    </w:p>
    <w:p w14:paraId="4C755D91" w14:textId="458A99AD" w:rsidR="00B81E09" w:rsidRPr="007D6F6E" w:rsidRDefault="0081326C">
      <w:pPr>
        <w:pStyle w:val="ListParagraph"/>
        <w:numPr>
          <w:ilvl w:val="0"/>
          <w:numId w:val="2"/>
        </w:numPr>
        <w:rPr>
          <w:rFonts w:ascii="Times New Roman" w:hAnsi="Times New Roman"/>
          <w:sz w:val="24"/>
          <w:szCs w:val="24"/>
        </w:rPr>
      </w:pPr>
      <w:r w:rsidRPr="007D6F6E">
        <w:rPr>
          <w:rFonts w:ascii="Times New Roman" w:hAnsi="Times New Roman"/>
          <w:sz w:val="24"/>
          <w:szCs w:val="24"/>
        </w:rPr>
        <w:t xml:space="preserve">Forensic Soundness takes place when the Electronically Stored Information (ESI) as digital evidence, stays complete and materially unaltered which is </w:t>
      </w:r>
      <w:r w:rsidR="009C57DC" w:rsidRPr="007D6F6E">
        <w:rPr>
          <w:rFonts w:ascii="Times New Roman" w:hAnsi="Times New Roman"/>
          <w:sz w:val="24"/>
          <w:szCs w:val="24"/>
        </w:rPr>
        <w:t>because of</w:t>
      </w:r>
      <w:r w:rsidRPr="007D6F6E">
        <w:rPr>
          <w:rFonts w:ascii="Times New Roman" w:hAnsi="Times New Roman"/>
          <w:sz w:val="24"/>
          <w:szCs w:val="24"/>
        </w:rPr>
        <w:t xml:space="preserve"> using a methodology or technology.</w:t>
      </w:r>
      <w:r w:rsidR="00BF39A2" w:rsidRPr="007D6F6E">
        <w:rPr>
          <w:rFonts w:ascii="Times New Roman" w:hAnsi="Times New Roman"/>
          <w:sz w:val="24"/>
          <w:szCs w:val="24"/>
        </w:rPr>
        <w:t xml:space="preserve"> It is also an application of a transparent digital forensics process which preserves the initial meaning of data </w:t>
      </w:r>
      <w:r w:rsidR="00803907" w:rsidRPr="007D6F6E">
        <w:rPr>
          <w:rFonts w:ascii="Times New Roman" w:hAnsi="Times New Roman"/>
          <w:sz w:val="24"/>
          <w:szCs w:val="24"/>
        </w:rPr>
        <w:t xml:space="preserve">for production in a law court. </w:t>
      </w:r>
    </w:p>
    <w:p w14:paraId="08D07D66" w14:textId="37165F6C" w:rsidR="005D0F3F" w:rsidRPr="007D6F6E" w:rsidRDefault="005D0F3F" w:rsidP="005D0F3F">
      <w:pPr>
        <w:pStyle w:val="ListParagraph"/>
        <w:rPr>
          <w:rFonts w:ascii="Times New Roman" w:hAnsi="Times New Roman"/>
          <w:sz w:val="24"/>
          <w:szCs w:val="24"/>
        </w:rPr>
      </w:pPr>
      <w:r w:rsidRPr="007D6F6E">
        <w:rPr>
          <w:rFonts w:ascii="Times New Roman" w:hAnsi="Times New Roman"/>
          <w:sz w:val="24"/>
          <w:szCs w:val="24"/>
        </w:rPr>
        <w:t>The four principles include:</w:t>
      </w:r>
    </w:p>
    <w:p w14:paraId="705790B7" w14:textId="280E534E" w:rsidR="005D0F3F" w:rsidRPr="007D6F6E" w:rsidRDefault="005D0F3F" w:rsidP="005D0F3F">
      <w:pPr>
        <w:pStyle w:val="ListParagraph"/>
        <w:rPr>
          <w:rFonts w:ascii="Times New Roman" w:hAnsi="Times New Roman"/>
          <w:sz w:val="24"/>
          <w:szCs w:val="24"/>
        </w:rPr>
      </w:pPr>
      <w:r w:rsidRPr="007D6F6E">
        <w:rPr>
          <w:rFonts w:ascii="Times New Roman" w:hAnsi="Times New Roman"/>
          <w:sz w:val="24"/>
          <w:szCs w:val="24"/>
        </w:rPr>
        <w:t xml:space="preserve">MINIMALLY HANDLING THE ORIGINAL: </w:t>
      </w:r>
      <w:r w:rsidR="00C06349" w:rsidRPr="007D6F6E">
        <w:rPr>
          <w:rFonts w:ascii="Times New Roman" w:hAnsi="Times New Roman"/>
          <w:sz w:val="24"/>
          <w:szCs w:val="24"/>
        </w:rPr>
        <w:t xml:space="preserve">A forensic image of electronically stored information should be taken and used to carry out investigative processes and techniques. </w:t>
      </w:r>
      <w:r w:rsidR="00375641" w:rsidRPr="007D6F6E">
        <w:rPr>
          <w:rFonts w:ascii="Times New Roman" w:hAnsi="Times New Roman"/>
          <w:sz w:val="24"/>
          <w:szCs w:val="24"/>
        </w:rPr>
        <w:t xml:space="preserve">Digital forensic process should be minimally applied to original data sources. </w:t>
      </w:r>
    </w:p>
    <w:p w14:paraId="489E9D65" w14:textId="0808FF2A" w:rsidR="00375641" w:rsidRPr="007D6F6E" w:rsidRDefault="00375641" w:rsidP="005D0F3F">
      <w:pPr>
        <w:pStyle w:val="ListParagraph"/>
        <w:rPr>
          <w:rFonts w:ascii="Times New Roman" w:hAnsi="Times New Roman"/>
          <w:sz w:val="24"/>
          <w:szCs w:val="24"/>
        </w:rPr>
      </w:pPr>
    </w:p>
    <w:p w14:paraId="5C31AF12" w14:textId="1C345505" w:rsidR="00375641" w:rsidRPr="007D6F6E" w:rsidRDefault="00375641" w:rsidP="005D0F3F">
      <w:pPr>
        <w:pStyle w:val="ListParagraph"/>
        <w:rPr>
          <w:rFonts w:ascii="Times New Roman" w:hAnsi="Times New Roman"/>
          <w:sz w:val="24"/>
          <w:szCs w:val="24"/>
        </w:rPr>
      </w:pPr>
      <w:r w:rsidRPr="007D6F6E">
        <w:rPr>
          <w:rFonts w:ascii="Times New Roman" w:hAnsi="Times New Roman"/>
          <w:sz w:val="24"/>
          <w:szCs w:val="24"/>
        </w:rPr>
        <w:t xml:space="preserve">ACCOUNTING FOR ANY CHANGE: In some cases, digital evidence can </w:t>
      </w:r>
      <w:r w:rsidR="007C2B9F" w:rsidRPr="007D6F6E">
        <w:rPr>
          <w:rFonts w:ascii="Times New Roman" w:hAnsi="Times New Roman"/>
          <w:sz w:val="24"/>
          <w:szCs w:val="24"/>
        </w:rPr>
        <w:t xml:space="preserve">change from its original state. When this happens, it would be documented to note the extent, </w:t>
      </w:r>
      <w:r w:rsidR="009C57DC" w:rsidRPr="007D6F6E">
        <w:rPr>
          <w:rFonts w:ascii="Times New Roman" w:hAnsi="Times New Roman"/>
          <w:sz w:val="24"/>
          <w:szCs w:val="24"/>
        </w:rPr>
        <w:t>nature,</w:t>
      </w:r>
      <w:r w:rsidR="007C2B9F" w:rsidRPr="007D6F6E">
        <w:rPr>
          <w:rFonts w:ascii="Times New Roman" w:hAnsi="Times New Roman"/>
          <w:sz w:val="24"/>
          <w:szCs w:val="24"/>
        </w:rPr>
        <w:t xml:space="preserve"> and reason for the change. </w:t>
      </w:r>
    </w:p>
    <w:p w14:paraId="065A32BA" w14:textId="4D58B51A" w:rsidR="007C2B9F" w:rsidRPr="007D6F6E" w:rsidRDefault="007C2B9F" w:rsidP="005D0F3F">
      <w:pPr>
        <w:pStyle w:val="ListParagraph"/>
        <w:rPr>
          <w:rFonts w:ascii="Times New Roman" w:hAnsi="Times New Roman"/>
          <w:sz w:val="24"/>
          <w:szCs w:val="24"/>
        </w:rPr>
      </w:pPr>
    </w:p>
    <w:p w14:paraId="5F2894BD" w14:textId="15DAC10B" w:rsidR="007C2B9F" w:rsidRPr="007D6F6E" w:rsidRDefault="007C2B9F" w:rsidP="005D0F3F">
      <w:pPr>
        <w:pStyle w:val="ListParagraph"/>
        <w:rPr>
          <w:rFonts w:ascii="Times New Roman" w:hAnsi="Times New Roman"/>
          <w:sz w:val="24"/>
          <w:szCs w:val="24"/>
        </w:rPr>
      </w:pPr>
      <w:r w:rsidRPr="007D6F6E">
        <w:rPr>
          <w:rFonts w:ascii="Times New Roman" w:hAnsi="Times New Roman"/>
          <w:sz w:val="24"/>
          <w:szCs w:val="24"/>
        </w:rPr>
        <w:t xml:space="preserve">COMPLY WITH THE RULES OF EVIDENCE: Applicable rules of evidence should be considered throughout an investigation. </w:t>
      </w:r>
    </w:p>
    <w:p w14:paraId="042C877C" w14:textId="3B565446" w:rsidR="007C2B9F" w:rsidRPr="007D6F6E" w:rsidRDefault="007C2B9F" w:rsidP="005D0F3F">
      <w:pPr>
        <w:pStyle w:val="ListParagraph"/>
        <w:rPr>
          <w:rFonts w:ascii="Times New Roman" w:hAnsi="Times New Roman"/>
          <w:sz w:val="24"/>
          <w:szCs w:val="24"/>
        </w:rPr>
      </w:pPr>
    </w:p>
    <w:p w14:paraId="606D09BE" w14:textId="120DA07B" w:rsidR="0081326C" w:rsidRDefault="007C2B9F" w:rsidP="00E14463">
      <w:pPr>
        <w:pStyle w:val="ListParagraph"/>
        <w:rPr>
          <w:rFonts w:ascii="Times New Roman" w:hAnsi="Times New Roman"/>
          <w:sz w:val="24"/>
          <w:szCs w:val="24"/>
        </w:rPr>
      </w:pPr>
      <w:r w:rsidRPr="007D6F6E">
        <w:rPr>
          <w:rFonts w:ascii="Times New Roman" w:hAnsi="Times New Roman"/>
          <w:sz w:val="24"/>
          <w:szCs w:val="24"/>
        </w:rPr>
        <w:t xml:space="preserve">AVOID EXCEEDING ONE’S KNOWLEDGE: Avoid any activity which is beyond one’s current level of skill and knowledge. </w:t>
      </w:r>
    </w:p>
    <w:p w14:paraId="2FD239C5" w14:textId="2EFEFF0D" w:rsidR="006813FD" w:rsidRDefault="006813FD" w:rsidP="00E14463">
      <w:pPr>
        <w:pStyle w:val="ListParagraph"/>
        <w:rPr>
          <w:rFonts w:ascii="Times New Roman" w:hAnsi="Times New Roman"/>
          <w:sz w:val="24"/>
          <w:szCs w:val="24"/>
        </w:rPr>
      </w:pPr>
    </w:p>
    <w:p w14:paraId="078B7051" w14:textId="77777777" w:rsidR="006813FD" w:rsidRPr="007D6F6E" w:rsidRDefault="006813FD" w:rsidP="00E14463">
      <w:pPr>
        <w:pStyle w:val="ListParagraph"/>
        <w:rPr>
          <w:rFonts w:ascii="Times New Roman" w:hAnsi="Times New Roman"/>
          <w:sz w:val="24"/>
          <w:szCs w:val="24"/>
        </w:rPr>
      </w:pPr>
    </w:p>
    <w:p w14:paraId="00094A21" w14:textId="77777777" w:rsidR="00E14463" w:rsidRPr="007D6F6E" w:rsidRDefault="00E14463" w:rsidP="00E14463">
      <w:pPr>
        <w:pStyle w:val="ListParagraph"/>
        <w:rPr>
          <w:rFonts w:ascii="Times New Roman" w:hAnsi="Times New Roman"/>
          <w:sz w:val="24"/>
          <w:szCs w:val="24"/>
        </w:rPr>
      </w:pPr>
    </w:p>
    <w:p w14:paraId="7E0D68A5" w14:textId="77777777" w:rsidR="00312CF6" w:rsidRPr="007D6F6E" w:rsidRDefault="00312CF6">
      <w:pPr>
        <w:pStyle w:val="ListParagraph"/>
        <w:numPr>
          <w:ilvl w:val="0"/>
          <w:numId w:val="2"/>
        </w:numPr>
        <w:rPr>
          <w:rFonts w:ascii="Times New Roman" w:hAnsi="Times New Roman"/>
          <w:sz w:val="24"/>
          <w:szCs w:val="24"/>
        </w:rPr>
      </w:pPr>
      <w:r w:rsidRPr="007D6F6E">
        <w:rPr>
          <w:rFonts w:ascii="Times New Roman" w:hAnsi="Times New Roman"/>
          <w:sz w:val="24"/>
          <w:szCs w:val="24"/>
        </w:rPr>
        <w:t xml:space="preserve">The chain of custody is used to show the transfer of ownership over digital evidence between entities and it can also be used to validate the integrity of evidence which is been presented in a court of law. </w:t>
      </w:r>
    </w:p>
    <w:p w14:paraId="63C16E20" w14:textId="77777777" w:rsidR="00312CF6" w:rsidRPr="007D6F6E" w:rsidRDefault="00312CF6" w:rsidP="00312CF6">
      <w:pPr>
        <w:pStyle w:val="ListParagraph"/>
        <w:rPr>
          <w:rFonts w:ascii="Times New Roman" w:hAnsi="Times New Roman"/>
          <w:sz w:val="24"/>
          <w:szCs w:val="24"/>
        </w:rPr>
      </w:pPr>
      <w:r w:rsidRPr="007D6F6E">
        <w:rPr>
          <w:rFonts w:ascii="Times New Roman" w:hAnsi="Times New Roman"/>
          <w:sz w:val="24"/>
          <w:szCs w:val="24"/>
        </w:rPr>
        <w:t xml:space="preserve">The guidelines which are required in the chain of custody process includes: </w:t>
      </w:r>
    </w:p>
    <w:p w14:paraId="228AE720" w14:textId="77777777" w:rsidR="00121D55" w:rsidRPr="007D6F6E" w:rsidRDefault="008E0488" w:rsidP="00312CF6">
      <w:pPr>
        <w:pStyle w:val="ListParagraph"/>
        <w:rPr>
          <w:rFonts w:ascii="Times New Roman" w:hAnsi="Times New Roman"/>
          <w:sz w:val="24"/>
          <w:szCs w:val="24"/>
        </w:rPr>
      </w:pPr>
      <w:r w:rsidRPr="007D6F6E">
        <w:rPr>
          <w:rFonts w:ascii="Times New Roman" w:hAnsi="Times New Roman"/>
          <w:sz w:val="24"/>
          <w:szCs w:val="24"/>
        </w:rPr>
        <w:t xml:space="preserve">COLLECTION OF DATA: This is the first stage which involves identification, recording, labeling and acquisition of data from all relevant sources which preserves the integrity of the data and the evidence collected. </w:t>
      </w:r>
    </w:p>
    <w:p w14:paraId="59C11CB7" w14:textId="02FD44C5" w:rsidR="00CD4329" w:rsidRPr="007D6F6E" w:rsidRDefault="00121D55" w:rsidP="00312CF6">
      <w:pPr>
        <w:pStyle w:val="ListParagraph"/>
        <w:rPr>
          <w:rFonts w:ascii="Times New Roman" w:hAnsi="Times New Roman"/>
          <w:sz w:val="24"/>
          <w:szCs w:val="24"/>
        </w:rPr>
      </w:pPr>
      <w:r w:rsidRPr="007D6F6E">
        <w:rPr>
          <w:rFonts w:ascii="Times New Roman" w:hAnsi="Times New Roman"/>
          <w:sz w:val="24"/>
          <w:szCs w:val="24"/>
        </w:rPr>
        <w:t xml:space="preserve">EXAMINATION: </w:t>
      </w:r>
      <w:r w:rsidR="00776F41" w:rsidRPr="007D6F6E">
        <w:rPr>
          <w:rFonts w:ascii="Times New Roman" w:hAnsi="Times New Roman"/>
          <w:sz w:val="24"/>
          <w:szCs w:val="24"/>
        </w:rPr>
        <w:t xml:space="preserve">the chain of custody is documented during this </w:t>
      </w:r>
      <w:r w:rsidR="009C57DC" w:rsidRPr="007D6F6E">
        <w:rPr>
          <w:rFonts w:ascii="Times New Roman" w:hAnsi="Times New Roman"/>
          <w:sz w:val="24"/>
          <w:szCs w:val="24"/>
        </w:rPr>
        <w:t>process,</w:t>
      </w:r>
      <w:r w:rsidR="00776F41" w:rsidRPr="007D6F6E">
        <w:rPr>
          <w:rFonts w:ascii="Times New Roman" w:hAnsi="Times New Roman"/>
          <w:sz w:val="24"/>
          <w:szCs w:val="24"/>
        </w:rPr>
        <w:t xml:space="preserve"> and it outlines the forensic process</w:t>
      </w:r>
      <w:r w:rsidR="00CD4329" w:rsidRPr="007D6F6E">
        <w:rPr>
          <w:rFonts w:ascii="Times New Roman" w:hAnsi="Times New Roman"/>
          <w:sz w:val="24"/>
          <w:szCs w:val="24"/>
        </w:rPr>
        <w:t xml:space="preserve"> undertaken. It is necessary to take screenshots all through the process to show the tasks which are </w:t>
      </w:r>
      <w:r w:rsidR="009C57DC" w:rsidRPr="007D6F6E">
        <w:rPr>
          <w:rFonts w:ascii="Times New Roman" w:hAnsi="Times New Roman"/>
          <w:sz w:val="24"/>
          <w:szCs w:val="24"/>
        </w:rPr>
        <w:t>completed,</w:t>
      </w:r>
      <w:r w:rsidR="00CD4329" w:rsidRPr="007D6F6E">
        <w:rPr>
          <w:rFonts w:ascii="Times New Roman" w:hAnsi="Times New Roman"/>
          <w:sz w:val="24"/>
          <w:szCs w:val="24"/>
        </w:rPr>
        <w:t xml:space="preserve"> </w:t>
      </w:r>
      <w:r w:rsidR="009C57DC" w:rsidRPr="007D6F6E">
        <w:rPr>
          <w:rFonts w:ascii="Times New Roman" w:hAnsi="Times New Roman"/>
          <w:sz w:val="24"/>
          <w:szCs w:val="24"/>
        </w:rPr>
        <w:t>and</w:t>
      </w:r>
      <w:r w:rsidR="00CD4329" w:rsidRPr="007D6F6E">
        <w:rPr>
          <w:rFonts w:ascii="Times New Roman" w:hAnsi="Times New Roman"/>
          <w:sz w:val="24"/>
          <w:szCs w:val="24"/>
        </w:rPr>
        <w:t xml:space="preserve"> the evidence uncovered. </w:t>
      </w:r>
    </w:p>
    <w:p w14:paraId="24A63BA8" w14:textId="4E9608E9" w:rsidR="007759DC" w:rsidRPr="007D6F6E" w:rsidRDefault="00CD4329" w:rsidP="00312CF6">
      <w:pPr>
        <w:pStyle w:val="ListParagraph"/>
        <w:rPr>
          <w:rFonts w:ascii="Times New Roman" w:hAnsi="Times New Roman"/>
          <w:sz w:val="24"/>
          <w:szCs w:val="24"/>
        </w:rPr>
      </w:pPr>
      <w:r w:rsidRPr="007D6F6E">
        <w:rPr>
          <w:rFonts w:ascii="Times New Roman" w:hAnsi="Times New Roman"/>
          <w:sz w:val="24"/>
          <w:szCs w:val="24"/>
        </w:rPr>
        <w:t xml:space="preserve">ANALYSIS: </w:t>
      </w:r>
      <w:r w:rsidR="007759DC" w:rsidRPr="007D6F6E">
        <w:rPr>
          <w:rFonts w:ascii="Times New Roman" w:hAnsi="Times New Roman"/>
          <w:sz w:val="24"/>
          <w:szCs w:val="24"/>
        </w:rPr>
        <w:t xml:space="preserve">This is the examination stage result. Legally justifiable methods and techniques are used to get useful information </w:t>
      </w:r>
      <w:r w:rsidR="009C57DC" w:rsidRPr="007D6F6E">
        <w:rPr>
          <w:rFonts w:ascii="Times New Roman" w:hAnsi="Times New Roman"/>
          <w:sz w:val="24"/>
          <w:szCs w:val="24"/>
        </w:rPr>
        <w:t>to</w:t>
      </w:r>
      <w:r w:rsidR="007759DC" w:rsidRPr="007D6F6E">
        <w:rPr>
          <w:rFonts w:ascii="Times New Roman" w:hAnsi="Times New Roman"/>
          <w:sz w:val="24"/>
          <w:szCs w:val="24"/>
        </w:rPr>
        <w:t xml:space="preserve"> address questions posed in a particular case. </w:t>
      </w:r>
    </w:p>
    <w:p w14:paraId="13447B91" w14:textId="39E97D8F" w:rsidR="00312CF6" w:rsidRPr="007D6F6E" w:rsidRDefault="007759DC" w:rsidP="00312CF6">
      <w:pPr>
        <w:pStyle w:val="ListParagraph"/>
        <w:rPr>
          <w:rFonts w:ascii="Times New Roman" w:hAnsi="Times New Roman"/>
          <w:sz w:val="24"/>
          <w:szCs w:val="24"/>
        </w:rPr>
      </w:pPr>
      <w:r w:rsidRPr="007D6F6E">
        <w:rPr>
          <w:rFonts w:ascii="Times New Roman" w:hAnsi="Times New Roman"/>
          <w:sz w:val="24"/>
          <w:szCs w:val="24"/>
        </w:rPr>
        <w:t xml:space="preserve">REPORTING: This stage includes the statement regarding chain of custody; the detailing of the various tools used; the description of the analysis of </w:t>
      </w:r>
      <w:r w:rsidR="001130D0" w:rsidRPr="007D6F6E">
        <w:rPr>
          <w:rFonts w:ascii="Times New Roman" w:hAnsi="Times New Roman"/>
          <w:sz w:val="24"/>
          <w:szCs w:val="24"/>
        </w:rPr>
        <w:t>different data sources; identifying issues</w:t>
      </w:r>
      <w:r w:rsidR="00995487" w:rsidRPr="007D6F6E">
        <w:rPr>
          <w:rFonts w:ascii="Times New Roman" w:hAnsi="Times New Roman"/>
          <w:sz w:val="24"/>
          <w:szCs w:val="24"/>
        </w:rPr>
        <w:t xml:space="preserve"> and vulnerabilities; recommending additional forensics measures which can be taken.  </w:t>
      </w:r>
    </w:p>
    <w:p w14:paraId="4D829789" w14:textId="25FC52A4" w:rsidR="00713DDB" w:rsidRPr="007D6F6E" w:rsidRDefault="00713DDB" w:rsidP="00312CF6">
      <w:pPr>
        <w:pStyle w:val="ListParagraph"/>
        <w:rPr>
          <w:rFonts w:ascii="Times New Roman" w:hAnsi="Times New Roman"/>
          <w:sz w:val="24"/>
          <w:szCs w:val="24"/>
        </w:rPr>
      </w:pPr>
    </w:p>
    <w:p w14:paraId="5BFB1852" w14:textId="0ED6EFC4" w:rsidR="00713DDB" w:rsidRPr="007D6F6E" w:rsidRDefault="00713DDB">
      <w:pPr>
        <w:pStyle w:val="ListParagraph"/>
        <w:numPr>
          <w:ilvl w:val="0"/>
          <w:numId w:val="2"/>
        </w:numPr>
        <w:rPr>
          <w:rFonts w:ascii="Times New Roman" w:hAnsi="Times New Roman"/>
          <w:sz w:val="24"/>
          <w:szCs w:val="24"/>
        </w:rPr>
      </w:pPr>
      <w:r w:rsidRPr="007D6F6E">
        <w:rPr>
          <w:rFonts w:ascii="Times New Roman" w:hAnsi="Times New Roman"/>
          <w:sz w:val="24"/>
          <w:szCs w:val="24"/>
        </w:rPr>
        <w:lastRenderedPageBreak/>
        <w:t xml:space="preserve">Ethics outlines the ethical principles which governs behavior and decisions in a company. </w:t>
      </w:r>
      <w:r w:rsidR="00F649FD" w:rsidRPr="007D6F6E">
        <w:rPr>
          <w:rFonts w:ascii="Times New Roman" w:hAnsi="Times New Roman"/>
          <w:sz w:val="24"/>
          <w:szCs w:val="24"/>
        </w:rPr>
        <w:t xml:space="preserve"> Ethics in computer forensics has to do with a set of moral principles which regulates the use of computers. </w:t>
      </w:r>
    </w:p>
    <w:p w14:paraId="66B8F3B0" w14:textId="77777777" w:rsidR="0002363D" w:rsidRPr="007D6F6E" w:rsidRDefault="0002363D" w:rsidP="0002363D">
      <w:pPr>
        <w:pStyle w:val="ListParagraph"/>
        <w:rPr>
          <w:rFonts w:ascii="Times New Roman" w:hAnsi="Times New Roman"/>
          <w:sz w:val="24"/>
          <w:szCs w:val="24"/>
        </w:rPr>
      </w:pPr>
    </w:p>
    <w:p w14:paraId="22FE98E3" w14:textId="6013259D" w:rsidR="00713DDB" w:rsidRPr="007D6F6E" w:rsidRDefault="00713DDB" w:rsidP="00713DDB">
      <w:pPr>
        <w:pStyle w:val="ListParagraph"/>
        <w:rPr>
          <w:rFonts w:ascii="Times New Roman" w:hAnsi="Times New Roman"/>
          <w:sz w:val="24"/>
          <w:szCs w:val="24"/>
        </w:rPr>
      </w:pPr>
      <w:r w:rsidRPr="007D6F6E">
        <w:rPr>
          <w:rFonts w:ascii="Times New Roman" w:hAnsi="Times New Roman"/>
          <w:sz w:val="24"/>
          <w:szCs w:val="24"/>
        </w:rPr>
        <w:t xml:space="preserve">The importance of ethics in computer Forensics include: </w:t>
      </w:r>
    </w:p>
    <w:p w14:paraId="5996E115" w14:textId="402BB854" w:rsidR="00713DDB" w:rsidRPr="007D6F6E" w:rsidRDefault="007C175A" w:rsidP="00713DDB">
      <w:pPr>
        <w:pStyle w:val="ListParagraph"/>
        <w:rPr>
          <w:rFonts w:ascii="Times New Roman" w:hAnsi="Times New Roman"/>
          <w:sz w:val="24"/>
          <w:szCs w:val="24"/>
        </w:rPr>
      </w:pPr>
      <w:r w:rsidRPr="007D6F6E">
        <w:rPr>
          <w:rFonts w:ascii="Times New Roman" w:hAnsi="Times New Roman"/>
          <w:sz w:val="24"/>
          <w:szCs w:val="24"/>
        </w:rPr>
        <w:t>I</w:t>
      </w:r>
      <w:r w:rsidR="00AF012B" w:rsidRPr="007D6F6E">
        <w:rPr>
          <w:rFonts w:ascii="Times New Roman" w:hAnsi="Times New Roman"/>
          <w:sz w:val="24"/>
          <w:szCs w:val="24"/>
        </w:rPr>
        <w:t xml:space="preserve">n professional ethics, it provides individuals openness and disclosure, due </w:t>
      </w:r>
      <w:r w:rsidR="009C57DC" w:rsidRPr="007D6F6E">
        <w:rPr>
          <w:rFonts w:ascii="Times New Roman" w:hAnsi="Times New Roman"/>
          <w:sz w:val="24"/>
          <w:szCs w:val="24"/>
        </w:rPr>
        <w:t>diligence,</w:t>
      </w:r>
      <w:r w:rsidR="00AF012B" w:rsidRPr="007D6F6E">
        <w:rPr>
          <w:rFonts w:ascii="Times New Roman" w:hAnsi="Times New Roman"/>
          <w:sz w:val="24"/>
          <w:szCs w:val="24"/>
        </w:rPr>
        <w:t xml:space="preserve"> and duty of care. </w:t>
      </w:r>
    </w:p>
    <w:p w14:paraId="1266923E" w14:textId="0C36907A" w:rsidR="007E0360" w:rsidRPr="007D6F6E" w:rsidRDefault="00427E8F" w:rsidP="00713DDB">
      <w:pPr>
        <w:pStyle w:val="ListParagraph"/>
        <w:rPr>
          <w:rFonts w:ascii="Times New Roman" w:hAnsi="Times New Roman"/>
          <w:sz w:val="24"/>
          <w:szCs w:val="24"/>
        </w:rPr>
      </w:pPr>
      <w:r w:rsidRPr="007D6F6E">
        <w:rPr>
          <w:rFonts w:ascii="Times New Roman" w:hAnsi="Times New Roman"/>
          <w:sz w:val="24"/>
          <w:szCs w:val="24"/>
        </w:rPr>
        <w:t xml:space="preserve">In computer ethics, </w:t>
      </w:r>
      <w:r w:rsidR="009C57DC" w:rsidRPr="007D6F6E">
        <w:rPr>
          <w:rFonts w:ascii="Times New Roman" w:hAnsi="Times New Roman"/>
          <w:sz w:val="24"/>
          <w:szCs w:val="24"/>
        </w:rPr>
        <w:t>it</w:t>
      </w:r>
      <w:r w:rsidR="007E0360" w:rsidRPr="007D6F6E">
        <w:rPr>
          <w:rFonts w:ascii="Times New Roman" w:hAnsi="Times New Roman"/>
          <w:sz w:val="24"/>
          <w:szCs w:val="24"/>
        </w:rPr>
        <w:t xml:space="preserve"> </w:t>
      </w:r>
      <w:r w:rsidR="00AF012B" w:rsidRPr="007D6F6E">
        <w:rPr>
          <w:rFonts w:ascii="Times New Roman" w:hAnsi="Times New Roman"/>
          <w:sz w:val="24"/>
          <w:szCs w:val="24"/>
        </w:rPr>
        <w:t>sets a standard to guide and instruct people in the ethical use of computer system</w:t>
      </w:r>
      <w:r w:rsidRPr="007D6F6E">
        <w:rPr>
          <w:rFonts w:ascii="Times New Roman" w:hAnsi="Times New Roman"/>
          <w:sz w:val="24"/>
          <w:szCs w:val="24"/>
        </w:rPr>
        <w:t>.</w:t>
      </w:r>
    </w:p>
    <w:p w14:paraId="521BA353" w14:textId="5BFB581E" w:rsidR="0081326C" w:rsidRDefault="00427E8F" w:rsidP="00B23F4B">
      <w:pPr>
        <w:pStyle w:val="ListParagraph"/>
        <w:rPr>
          <w:rFonts w:ascii="Times New Roman" w:hAnsi="Times New Roman"/>
          <w:sz w:val="24"/>
          <w:szCs w:val="24"/>
        </w:rPr>
      </w:pPr>
      <w:r w:rsidRPr="007D6F6E">
        <w:rPr>
          <w:rFonts w:ascii="Times New Roman" w:hAnsi="Times New Roman"/>
          <w:sz w:val="24"/>
          <w:szCs w:val="24"/>
        </w:rPr>
        <w:t xml:space="preserve">In business ethics, </w:t>
      </w:r>
      <w:r w:rsidR="00C25BBE" w:rsidRPr="007D6F6E">
        <w:rPr>
          <w:rFonts w:ascii="Times New Roman" w:hAnsi="Times New Roman"/>
          <w:sz w:val="24"/>
          <w:szCs w:val="24"/>
        </w:rPr>
        <w:t xml:space="preserve">it aids organizations to conduct themselves ethically </w:t>
      </w:r>
      <w:r w:rsidR="009C57DC" w:rsidRPr="007D6F6E">
        <w:rPr>
          <w:rFonts w:ascii="Times New Roman" w:hAnsi="Times New Roman"/>
          <w:sz w:val="24"/>
          <w:szCs w:val="24"/>
        </w:rPr>
        <w:t>to</w:t>
      </w:r>
      <w:r w:rsidR="00C25BBE" w:rsidRPr="007D6F6E">
        <w:rPr>
          <w:rFonts w:ascii="Times New Roman" w:hAnsi="Times New Roman"/>
          <w:sz w:val="24"/>
          <w:szCs w:val="24"/>
        </w:rPr>
        <w:t xml:space="preserve"> exist in a competitive global landscape. </w:t>
      </w:r>
    </w:p>
    <w:p w14:paraId="0EDC97D9" w14:textId="3FBA0B71" w:rsidR="006813FD" w:rsidRDefault="006813FD" w:rsidP="00B23F4B">
      <w:pPr>
        <w:pStyle w:val="ListParagraph"/>
        <w:rPr>
          <w:rFonts w:ascii="Times New Roman" w:hAnsi="Times New Roman"/>
          <w:sz w:val="24"/>
          <w:szCs w:val="24"/>
        </w:rPr>
      </w:pPr>
    </w:p>
    <w:p w14:paraId="5F55BCF3" w14:textId="77777777" w:rsidR="006813FD" w:rsidRPr="007D6F6E" w:rsidRDefault="006813FD" w:rsidP="00B23F4B">
      <w:pPr>
        <w:pStyle w:val="ListParagraph"/>
        <w:rPr>
          <w:rFonts w:ascii="Times New Roman" w:hAnsi="Times New Roman"/>
          <w:sz w:val="24"/>
          <w:szCs w:val="24"/>
        </w:rPr>
      </w:pPr>
    </w:p>
    <w:p w14:paraId="50369162" w14:textId="58743192" w:rsidR="00B23F4B" w:rsidRPr="007D6F6E" w:rsidRDefault="00B23F4B" w:rsidP="00B23F4B">
      <w:pPr>
        <w:pStyle w:val="ListParagraph"/>
        <w:rPr>
          <w:rFonts w:ascii="Times New Roman" w:hAnsi="Times New Roman"/>
          <w:sz w:val="24"/>
          <w:szCs w:val="24"/>
        </w:rPr>
      </w:pPr>
    </w:p>
    <w:p w14:paraId="3183EF02" w14:textId="77777777" w:rsidR="00775085" w:rsidRDefault="00775085">
      <w:pPr>
        <w:pStyle w:val="ListParagraph"/>
        <w:numPr>
          <w:ilvl w:val="0"/>
          <w:numId w:val="2"/>
        </w:numPr>
        <w:rPr>
          <w:rFonts w:ascii="Times New Roman" w:hAnsi="Times New Roman"/>
          <w:sz w:val="24"/>
          <w:szCs w:val="24"/>
        </w:rPr>
      </w:pPr>
      <w:r>
        <w:rPr>
          <w:rFonts w:ascii="Times New Roman" w:hAnsi="Times New Roman"/>
          <w:sz w:val="24"/>
          <w:szCs w:val="24"/>
        </w:rPr>
        <w:t xml:space="preserve">Data acquisition has to do with the process of copying data. While in computer forensics, it’s the collection of digital evidence. </w:t>
      </w:r>
    </w:p>
    <w:p w14:paraId="79FBF3D7" w14:textId="77777777" w:rsidR="00775085" w:rsidRDefault="00775085" w:rsidP="00775085">
      <w:pPr>
        <w:pStyle w:val="ListParagraph"/>
        <w:rPr>
          <w:rFonts w:ascii="Times New Roman" w:hAnsi="Times New Roman"/>
          <w:sz w:val="24"/>
          <w:szCs w:val="24"/>
        </w:rPr>
      </w:pPr>
      <w:r>
        <w:rPr>
          <w:rFonts w:ascii="Times New Roman" w:hAnsi="Times New Roman"/>
          <w:sz w:val="24"/>
          <w:szCs w:val="24"/>
        </w:rPr>
        <w:t>T</w:t>
      </w:r>
      <w:r w:rsidR="00041007" w:rsidRPr="007D6F6E">
        <w:rPr>
          <w:rFonts w:ascii="Times New Roman" w:hAnsi="Times New Roman"/>
          <w:sz w:val="24"/>
          <w:szCs w:val="24"/>
        </w:rPr>
        <w:t>ypes of acquisitions include:</w:t>
      </w:r>
    </w:p>
    <w:p w14:paraId="1D96F9AA" w14:textId="77777777" w:rsidR="00775085" w:rsidRDefault="00041007" w:rsidP="00775085">
      <w:pPr>
        <w:pStyle w:val="ListParagraph"/>
        <w:rPr>
          <w:rFonts w:ascii="Times New Roman" w:hAnsi="Times New Roman"/>
          <w:sz w:val="24"/>
          <w:szCs w:val="24"/>
        </w:rPr>
      </w:pPr>
      <w:r w:rsidRPr="007D6F6E">
        <w:rPr>
          <w:rFonts w:ascii="Times New Roman" w:hAnsi="Times New Roman"/>
          <w:sz w:val="24"/>
          <w:szCs w:val="24"/>
        </w:rPr>
        <w:t xml:space="preserve"> Static</w:t>
      </w:r>
      <w:r w:rsidR="00775085">
        <w:rPr>
          <w:rFonts w:ascii="Times New Roman" w:hAnsi="Times New Roman"/>
          <w:sz w:val="24"/>
          <w:szCs w:val="24"/>
        </w:rPr>
        <w:t xml:space="preserve"> acquisition </w:t>
      </w:r>
    </w:p>
    <w:p w14:paraId="626333A2" w14:textId="3DAA0A00" w:rsidR="00041007" w:rsidRDefault="00041007" w:rsidP="00775085">
      <w:pPr>
        <w:pStyle w:val="ListParagraph"/>
        <w:rPr>
          <w:rFonts w:ascii="Times New Roman" w:hAnsi="Times New Roman"/>
          <w:sz w:val="24"/>
          <w:szCs w:val="24"/>
        </w:rPr>
      </w:pPr>
      <w:r w:rsidRPr="007D6F6E">
        <w:rPr>
          <w:rFonts w:ascii="Times New Roman" w:hAnsi="Times New Roman"/>
          <w:sz w:val="24"/>
          <w:szCs w:val="24"/>
        </w:rPr>
        <w:t xml:space="preserve"> </w:t>
      </w:r>
      <w:r w:rsidR="00464CDB">
        <w:rPr>
          <w:rFonts w:ascii="Times New Roman" w:hAnsi="Times New Roman"/>
          <w:sz w:val="24"/>
          <w:szCs w:val="24"/>
        </w:rPr>
        <w:t>L</w:t>
      </w:r>
      <w:r w:rsidRPr="007D6F6E">
        <w:rPr>
          <w:rFonts w:ascii="Times New Roman" w:hAnsi="Times New Roman"/>
          <w:sz w:val="24"/>
          <w:szCs w:val="24"/>
        </w:rPr>
        <w:t>ive acquisition.</w:t>
      </w:r>
    </w:p>
    <w:p w14:paraId="41D8932B" w14:textId="77777777" w:rsidR="00775085" w:rsidRPr="007D6F6E" w:rsidRDefault="00775085" w:rsidP="00775085">
      <w:pPr>
        <w:pStyle w:val="ListParagraph"/>
        <w:rPr>
          <w:rFonts w:ascii="Times New Roman" w:hAnsi="Times New Roman"/>
          <w:sz w:val="24"/>
          <w:szCs w:val="24"/>
        </w:rPr>
      </w:pPr>
    </w:p>
    <w:p w14:paraId="7C9E8720" w14:textId="2C92A02E" w:rsidR="00B23F4B" w:rsidRDefault="00041D15" w:rsidP="00041007">
      <w:pPr>
        <w:pStyle w:val="ListParagraph"/>
        <w:rPr>
          <w:rFonts w:ascii="Times New Roman" w:hAnsi="Times New Roman"/>
          <w:sz w:val="24"/>
          <w:szCs w:val="24"/>
        </w:rPr>
      </w:pPr>
      <w:r w:rsidRPr="007D6F6E">
        <w:rPr>
          <w:rFonts w:ascii="Times New Roman" w:hAnsi="Times New Roman"/>
          <w:sz w:val="24"/>
          <w:szCs w:val="24"/>
        </w:rPr>
        <w:t xml:space="preserve">The </w:t>
      </w:r>
      <w:r w:rsidR="00C34D4E" w:rsidRPr="007D6F6E">
        <w:rPr>
          <w:rFonts w:ascii="Times New Roman" w:hAnsi="Times New Roman"/>
          <w:sz w:val="24"/>
          <w:szCs w:val="24"/>
        </w:rPr>
        <w:t xml:space="preserve">2 </w:t>
      </w:r>
      <w:r w:rsidRPr="007D6F6E">
        <w:rPr>
          <w:rFonts w:ascii="Times New Roman" w:hAnsi="Times New Roman"/>
          <w:sz w:val="24"/>
          <w:szCs w:val="24"/>
        </w:rPr>
        <w:t xml:space="preserve">methods for determining the best data acquisition includes: </w:t>
      </w:r>
    </w:p>
    <w:p w14:paraId="1017CA19" w14:textId="1F648E9A" w:rsidR="00775085" w:rsidRDefault="00775085" w:rsidP="00041007">
      <w:pPr>
        <w:pStyle w:val="ListParagraph"/>
        <w:rPr>
          <w:rFonts w:ascii="Times New Roman" w:hAnsi="Times New Roman"/>
          <w:sz w:val="24"/>
          <w:szCs w:val="24"/>
        </w:rPr>
      </w:pPr>
      <w:r>
        <w:rPr>
          <w:rFonts w:ascii="Times New Roman" w:hAnsi="Times New Roman"/>
          <w:sz w:val="24"/>
          <w:szCs w:val="24"/>
        </w:rPr>
        <w:t xml:space="preserve">The collection of large </w:t>
      </w:r>
      <w:r w:rsidR="00BA3766">
        <w:rPr>
          <w:rFonts w:ascii="Times New Roman" w:hAnsi="Times New Roman"/>
          <w:sz w:val="24"/>
          <w:szCs w:val="24"/>
        </w:rPr>
        <w:t>evidence from a large drive can take hours, if a time is limited, then the following should be considered</w:t>
      </w:r>
      <w:r w:rsidR="00464CDB">
        <w:rPr>
          <w:rFonts w:ascii="Times New Roman" w:hAnsi="Times New Roman"/>
          <w:sz w:val="24"/>
          <w:szCs w:val="24"/>
        </w:rPr>
        <w:t xml:space="preserve">: </w:t>
      </w:r>
    </w:p>
    <w:p w14:paraId="6FBF6596" w14:textId="049377A5" w:rsidR="00464CDB" w:rsidRDefault="00464CDB" w:rsidP="00041007">
      <w:pPr>
        <w:pStyle w:val="ListParagraph"/>
        <w:rPr>
          <w:rFonts w:ascii="Times New Roman" w:hAnsi="Times New Roman"/>
          <w:sz w:val="24"/>
          <w:szCs w:val="24"/>
        </w:rPr>
      </w:pPr>
      <w:r>
        <w:rPr>
          <w:rFonts w:ascii="Times New Roman" w:hAnsi="Times New Roman"/>
          <w:sz w:val="24"/>
          <w:szCs w:val="24"/>
        </w:rPr>
        <w:t xml:space="preserve">LOGICAL ACQUISITION DISK-TO-DISK OR DISK-TO-DATA FILE: This captures </w:t>
      </w:r>
      <w:r w:rsidR="009E0D60">
        <w:rPr>
          <w:rFonts w:ascii="Times New Roman" w:hAnsi="Times New Roman"/>
          <w:sz w:val="24"/>
          <w:szCs w:val="24"/>
        </w:rPr>
        <w:t xml:space="preserve">only the specific types of files of interest to the case. This method is used when you do not need to examine the whole drive. </w:t>
      </w:r>
    </w:p>
    <w:p w14:paraId="2861A5B9" w14:textId="451F6733" w:rsidR="009E0D60" w:rsidRDefault="009E0D60" w:rsidP="00041007">
      <w:pPr>
        <w:pStyle w:val="ListParagraph"/>
        <w:rPr>
          <w:rFonts w:ascii="Times New Roman" w:hAnsi="Times New Roman"/>
          <w:sz w:val="24"/>
          <w:szCs w:val="24"/>
        </w:rPr>
      </w:pPr>
    </w:p>
    <w:p w14:paraId="60C6E3D2" w14:textId="61FB156C" w:rsidR="009E0D60" w:rsidRPr="007D6F6E" w:rsidRDefault="009E0D60" w:rsidP="00041007">
      <w:pPr>
        <w:pStyle w:val="ListParagraph"/>
        <w:rPr>
          <w:rFonts w:ascii="Times New Roman" w:hAnsi="Times New Roman"/>
          <w:sz w:val="24"/>
          <w:szCs w:val="24"/>
        </w:rPr>
      </w:pPr>
      <w:r>
        <w:rPr>
          <w:rFonts w:ascii="Times New Roman" w:hAnsi="Times New Roman"/>
          <w:sz w:val="24"/>
          <w:szCs w:val="24"/>
        </w:rPr>
        <w:t xml:space="preserve">SPARSE ACQUISITION: This is quite </w:t>
      </w:r>
      <w:r w:rsidR="009C57DC">
        <w:rPr>
          <w:rFonts w:ascii="Times New Roman" w:hAnsi="Times New Roman"/>
          <w:sz w:val="24"/>
          <w:szCs w:val="24"/>
        </w:rPr>
        <w:t>like</w:t>
      </w:r>
      <w:r>
        <w:rPr>
          <w:rFonts w:ascii="Times New Roman" w:hAnsi="Times New Roman"/>
          <w:sz w:val="24"/>
          <w:szCs w:val="24"/>
        </w:rPr>
        <w:t xml:space="preserve"> logical </w:t>
      </w:r>
      <w:r w:rsidR="009C57DC">
        <w:rPr>
          <w:rFonts w:ascii="Times New Roman" w:hAnsi="Times New Roman"/>
          <w:sz w:val="24"/>
          <w:szCs w:val="24"/>
        </w:rPr>
        <w:t>acquisition;</w:t>
      </w:r>
      <w:r>
        <w:rPr>
          <w:rFonts w:ascii="Times New Roman" w:hAnsi="Times New Roman"/>
          <w:sz w:val="24"/>
          <w:szCs w:val="24"/>
        </w:rPr>
        <w:t xml:space="preserve"> it gathers fragments of deleted or unallocated data and this method is used when you do not need to examine the entire drive.</w:t>
      </w:r>
    </w:p>
    <w:p w14:paraId="1F88C55A" w14:textId="77777777" w:rsidR="00041007" w:rsidRPr="007D6F6E" w:rsidRDefault="00041007" w:rsidP="00041007">
      <w:pPr>
        <w:pStyle w:val="ListParagraph"/>
        <w:rPr>
          <w:rFonts w:ascii="Times New Roman" w:hAnsi="Times New Roman"/>
          <w:sz w:val="24"/>
          <w:szCs w:val="24"/>
        </w:rPr>
      </w:pPr>
    </w:p>
    <w:p w14:paraId="263E9150" w14:textId="77777777" w:rsidR="009B46EE" w:rsidRPr="007D6F6E" w:rsidRDefault="009B46EE" w:rsidP="00041D15">
      <w:pPr>
        <w:pStyle w:val="ListParagraph"/>
        <w:rPr>
          <w:rFonts w:ascii="Times New Roman" w:hAnsi="Times New Roman"/>
          <w:sz w:val="24"/>
          <w:szCs w:val="24"/>
        </w:rPr>
      </w:pPr>
    </w:p>
    <w:p w14:paraId="0955972C" w14:textId="4FD85F3E" w:rsidR="0081326C" w:rsidRPr="007D6F6E" w:rsidRDefault="0081326C" w:rsidP="0081326C">
      <w:r w:rsidRPr="007D6F6E">
        <w:t xml:space="preserve"> </w:t>
      </w:r>
    </w:p>
    <w:p w14:paraId="33953BAA" w14:textId="362F7AF8" w:rsidR="0081326C" w:rsidRPr="007D6F6E" w:rsidRDefault="0081326C" w:rsidP="0081326C"/>
    <w:p w14:paraId="568D4DFD" w14:textId="05F5D135" w:rsidR="00F517BC" w:rsidRPr="007D6F6E" w:rsidRDefault="00F517BC" w:rsidP="0081326C"/>
    <w:p w14:paraId="4267A01E" w14:textId="1C766BC7" w:rsidR="00F517BC" w:rsidRPr="007D6F6E" w:rsidRDefault="00F517BC" w:rsidP="0081326C"/>
    <w:p w14:paraId="061172B6" w14:textId="666A532E" w:rsidR="00F517BC" w:rsidRPr="007D6F6E" w:rsidRDefault="00F517BC" w:rsidP="0081326C"/>
    <w:p w14:paraId="18060C37" w14:textId="3B0F612A" w:rsidR="00F517BC" w:rsidRPr="007D6F6E" w:rsidRDefault="00F517BC" w:rsidP="0081326C"/>
    <w:p w14:paraId="580F5129" w14:textId="5EA987FB" w:rsidR="00F517BC" w:rsidRPr="007D6F6E" w:rsidRDefault="00F517BC" w:rsidP="0081326C"/>
    <w:p w14:paraId="28D28C37" w14:textId="3059E044" w:rsidR="00F517BC" w:rsidRPr="007D6F6E" w:rsidRDefault="00F517BC" w:rsidP="0081326C"/>
    <w:p w14:paraId="02FD52B8" w14:textId="4B5B114B" w:rsidR="00F517BC" w:rsidRPr="007D6F6E" w:rsidRDefault="00F517BC" w:rsidP="0081326C"/>
    <w:p w14:paraId="7FB349C7" w14:textId="1C225ED7" w:rsidR="00F517BC" w:rsidRPr="007D6F6E" w:rsidRDefault="00F517BC" w:rsidP="0081326C"/>
    <w:p w14:paraId="6D9D2835" w14:textId="411C6BBF" w:rsidR="00F517BC" w:rsidRPr="007D6F6E" w:rsidRDefault="00F517BC" w:rsidP="0081326C"/>
    <w:p w14:paraId="7A5E46D7" w14:textId="0DD098C0" w:rsidR="00F517BC" w:rsidRPr="007D6F6E" w:rsidRDefault="00F517BC" w:rsidP="0081326C"/>
    <w:p w14:paraId="23B6CF43" w14:textId="77777777" w:rsidR="00F517BC" w:rsidRPr="007D6F6E" w:rsidRDefault="00F517BC" w:rsidP="0081326C"/>
    <w:p w14:paraId="7F1EC9F0" w14:textId="77777777" w:rsidR="0081326C" w:rsidRPr="007D6F6E" w:rsidRDefault="0081326C" w:rsidP="00F517BC">
      <w:pPr>
        <w:jc w:val="center"/>
        <w:rPr>
          <w:b/>
          <w:bCs/>
        </w:rPr>
      </w:pPr>
      <w:r w:rsidRPr="007D6F6E">
        <w:rPr>
          <w:b/>
          <w:bCs/>
        </w:rPr>
        <w:lastRenderedPageBreak/>
        <w:t>QUESTION 3</w:t>
      </w:r>
    </w:p>
    <w:p w14:paraId="34AFF7D3" w14:textId="262C5B95" w:rsidR="00F43F2D" w:rsidRPr="007D6F6E" w:rsidRDefault="0081326C" w:rsidP="00F43F2D">
      <w:r w:rsidRPr="007D6F6E">
        <w:t>A)</w:t>
      </w:r>
      <w:r w:rsidR="00F43F2D" w:rsidRPr="007D6F6E">
        <w:t xml:space="preserve"> </w:t>
      </w:r>
      <w:r w:rsidR="00F43F2D" w:rsidRPr="007D6F6E">
        <w:t xml:space="preserve">Personal Ethics </w:t>
      </w:r>
      <w:r w:rsidR="00C55C07" w:rsidRPr="007D6F6E">
        <w:t xml:space="preserve">has to do with </w:t>
      </w:r>
      <w:r w:rsidR="00F43F2D" w:rsidRPr="007D6F6E">
        <w:t>a</w:t>
      </w:r>
      <w:r w:rsidR="00C55C07" w:rsidRPr="007D6F6E">
        <w:t>n individual’s</w:t>
      </w:r>
      <w:r w:rsidR="00F43F2D" w:rsidRPr="007D6F6E">
        <w:t xml:space="preserve"> personal morals and code of conduct.</w:t>
      </w:r>
      <w:r w:rsidR="00C55C07" w:rsidRPr="007D6F6E">
        <w:t xml:space="preserve"> T</w:t>
      </w:r>
      <w:r w:rsidR="00F43F2D" w:rsidRPr="007D6F6E">
        <w:t xml:space="preserve">hese ethics are instilled in the individual by their parents, </w:t>
      </w:r>
      <w:r w:rsidR="009C57DC" w:rsidRPr="007D6F6E">
        <w:t>family,</w:t>
      </w:r>
      <w:r w:rsidR="00F43F2D" w:rsidRPr="007D6F6E">
        <w:t xml:space="preserve"> and friends</w:t>
      </w:r>
      <w:r w:rsidR="00C55C07" w:rsidRPr="007D6F6E">
        <w:t xml:space="preserve"> at the very beginning</w:t>
      </w:r>
      <w:r w:rsidR="00F43F2D" w:rsidRPr="007D6F6E">
        <w:t xml:space="preserve">. Without personal ethics, the life of </w:t>
      </w:r>
      <w:r w:rsidR="00C55C07" w:rsidRPr="007D6F6E">
        <w:t>a</w:t>
      </w:r>
      <w:r w:rsidR="00F43F2D" w:rsidRPr="007D6F6E">
        <w:t xml:space="preserve"> human being is </w:t>
      </w:r>
      <w:r w:rsidR="00C55C07" w:rsidRPr="007D6F6E">
        <w:t>shallow and incomplete</w:t>
      </w:r>
      <w:r w:rsidR="00F43F2D" w:rsidRPr="007D6F6E">
        <w:t xml:space="preserve">. </w:t>
      </w:r>
      <w:r w:rsidR="00162DD2" w:rsidRPr="007D6F6E">
        <w:t>For</w:t>
      </w:r>
      <w:r w:rsidR="00F43F2D" w:rsidRPr="007D6F6E">
        <w:t xml:space="preserve"> example, an individual’s honesty, openness, sense of responsibility </w:t>
      </w:r>
      <w:r w:rsidR="00162DD2" w:rsidRPr="007D6F6E">
        <w:t>and so on can be put into consideration</w:t>
      </w:r>
      <w:r w:rsidR="00F43F2D" w:rsidRPr="007D6F6E">
        <w:t>.  A</w:t>
      </w:r>
      <w:r w:rsidR="00162DD2" w:rsidRPr="007D6F6E">
        <w:t xml:space="preserve">n individual’s </w:t>
      </w:r>
      <w:r w:rsidR="00F43F2D" w:rsidRPr="007D6F6E">
        <w:t xml:space="preserve">personal ethics are revealed in a professional situation through </w:t>
      </w:r>
      <w:r w:rsidR="00162DD2" w:rsidRPr="007D6F6E">
        <w:t>their</w:t>
      </w:r>
      <w:r w:rsidR="00F43F2D" w:rsidRPr="007D6F6E">
        <w:t xml:space="preserve"> behavior. </w:t>
      </w:r>
    </w:p>
    <w:p w14:paraId="5DC33B0F" w14:textId="77777777" w:rsidR="00F43F2D" w:rsidRPr="007D6F6E" w:rsidRDefault="00F43F2D" w:rsidP="00F43F2D">
      <w:r w:rsidRPr="007D6F6E">
        <w:t xml:space="preserve"> </w:t>
      </w:r>
    </w:p>
    <w:p w14:paraId="73E5C7C2" w14:textId="1E6E5D53" w:rsidR="00F43F2D" w:rsidRPr="007D6F6E" w:rsidRDefault="00F43F2D" w:rsidP="00F43F2D">
      <w:r w:rsidRPr="007D6F6E">
        <w:t xml:space="preserve">Professional Ethics </w:t>
      </w:r>
      <w:r w:rsidR="002B4EF9" w:rsidRPr="007D6F6E">
        <w:t>has to do with an individual’s</w:t>
      </w:r>
      <w:r w:rsidRPr="007D6F6E">
        <w:t xml:space="preserve"> values and principles </w:t>
      </w:r>
      <w:r w:rsidR="00966308" w:rsidRPr="007D6F6E">
        <w:t xml:space="preserve">which </w:t>
      </w:r>
      <w:r w:rsidRPr="007D6F6E">
        <w:t xml:space="preserve">are introduced to an individual in a professional organization. </w:t>
      </w:r>
    </w:p>
    <w:p w14:paraId="512D518A" w14:textId="0EB4B212" w:rsidR="00F43F2D" w:rsidRPr="007D6F6E" w:rsidRDefault="00F43F2D" w:rsidP="00F43F2D">
      <w:r w:rsidRPr="007D6F6E">
        <w:t>E</w:t>
      </w:r>
      <w:r w:rsidR="00966308" w:rsidRPr="007D6F6E">
        <w:t>very</w:t>
      </w:r>
      <w:r w:rsidRPr="007D6F6E">
        <w:t xml:space="preserve"> employee in </w:t>
      </w:r>
      <w:r w:rsidR="00966308" w:rsidRPr="007D6F6E">
        <w:t>a company</w:t>
      </w:r>
      <w:r w:rsidRPr="007D6F6E">
        <w:t xml:space="preserve"> </w:t>
      </w:r>
      <w:r w:rsidR="009C57DC" w:rsidRPr="007D6F6E">
        <w:t>must</w:t>
      </w:r>
      <w:r w:rsidRPr="007D6F6E">
        <w:t xml:space="preserve"> follow </w:t>
      </w:r>
      <w:r w:rsidR="00966308" w:rsidRPr="007D6F6E">
        <w:t xml:space="preserve">certain </w:t>
      </w:r>
      <w:r w:rsidRPr="007D6F6E">
        <w:t xml:space="preserve"> rules and do not have any choice. These ethics are </w:t>
      </w:r>
      <w:r w:rsidR="00FF7246" w:rsidRPr="007D6F6E">
        <w:t>necessary</w:t>
      </w:r>
      <w:r w:rsidRPr="007D6F6E">
        <w:t xml:space="preserve"> to import in the profess</w:t>
      </w:r>
      <w:r w:rsidR="00966308" w:rsidRPr="007D6F6E">
        <w:t>i</w:t>
      </w:r>
      <w:r w:rsidRPr="007D6F6E">
        <w:t xml:space="preserve">onal world </w:t>
      </w:r>
      <w:r w:rsidR="00FF7246" w:rsidRPr="007D6F6E">
        <w:t>because it</w:t>
      </w:r>
      <w:r w:rsidRPr="007D6F6E">
        <w:t xml:space="preserve"> bring</w:t>
      </w:r>
      <w:r w:rsidR="00FF7246" w:rsidRPr="007D6F6E">
        <w:t xml:space="preserve">s in a </w:t>
      </w:r>
      <w:r w:rsidRPr="007D6F6E">
        <w:t xml:space="preserve"> sense of disciple into the </w:t>
      </w:r>
      <w:r w:rsidR="00FF7246" w:rsidRPr="007D6F6E">
        <w:t>individual</w:t>
      </w:r>
      <w:r w:rsidRPr="007D6F6E">
        <w:t xml:space="preserve">’s life </w:t>
      </w:r>
      <w:r w:rsidR="009C57DC" w:rsidRPr="007D6F6E">
        <w:t>and</w:t>
      </w:r>
      <w:r w:rsidR="00FF7246" w:rsidRPr="007D6F6E">
        <w:t xml:space="preserve"> </w:t>
      </w:r>
      <w:r w:rsidRPr="007D6F6E">
        <w:t xml:space="preserve">maintain the decorum </w:t>
      </w:r>
      <w:r w:rsidR="006E099F" w:rsidRPr="007D6F6E">
        <w:t>in the company</w:t>
      </w:r>
      <w:r w:rsidRPr="007D6F6E">
        <w:t>.</w:t>
      </w:r>
      <w:r w:rsidR="006E099F" w:rsidRPr="007D6F6E">
        <w:t xml:space="preserve"> For </w:t>
      </w:r>
      <w:r w:rsidRPr="007D6F6E">
        <w:t xml:space="preserve">example, transparency, confidentiality, fairness </w:t>
      </w:r>
      <w:r w:rsidR="006E099F" w:rsidRPr="007D6F6E">
        <w:t xml:space="preserve">and so on </w:t>
      </w:r>
      <w:r w:rsidRPr="007D6F6E">
        <w:t>fall</w:t>
      </w:r>
      <w:r w:rsidR="006E099F" w:rsidRPr="007D6F6E">
        <w:t>s</w:t>
      </w:r>
      <w:r w:rsidRPr="007D6F6E">
        <w:t xml:space="preserve"> under professional ethics. </w:t>
      </w:r>
    </w:p>
    <w:p w14:paraId="6555F79D" w14:textId="77777777" w:rsidR="00F43F2D" w:rsidRPr="007D6F6E" w:rsidRDefault="00F43F2D" w:rsidP="00F43F2D"/>
    <w:p w14:paraId="5B35EC94" w14:textId="773E9A61" w:rsidR="0081326C" w:rsidRDefault="00F43F2D" w:rsidP="00F43F2D">
      <w:r w:rsidRPr="007D6F6E">
        <w:t xml:space="preserve">Computer ethics are a set of moral standards </w:t>
      </w:r>
      <w:r w:rsidR="00463656" w:rsidRPr="007D6F6E">
        <w:t xml:space="preserve">which </w:t>
      </w:r>
      <w:r w:rsidRPr="007D6F6E">
        <w:t xml:space="preserve">govern the use of computers.  It is society’s views about the use of computers, both </w:t>
      </w:r>
      <w:r w:rsidR="00463656" w:rsidRPr="007D6F6E">
        <w:t xml:space="preserve">software and hardware. </w:t>
      </w:r>
    </w:p>
    <w:p w14:paraId="37B56EDA" w14:textId="466A8586" w:rsidR="006813FD" w:rsidRDefault="006813FD" w:rsidP="00F43F2D"/>
    <w:p w14:paraId="7F9147D5" w14:textId="77777777" w:rsidR="006813FD" w:rsidRPr="007D6F6E" w:rsidRDefault="006813FD" w:rsidP="00F43F2D"/>
    <w:p w14:paraId="13A5A90B" w14:textId="77777777" w:rsidR="00F43F2D" w:rsidRPr="007D6F6E" w:rsidRDefault="00F43F2D" w:rsidP="00F43F2D"/>
    <w:p w14:paraId="0F7DAE6C" w14:textId="77777777" w:rsidR="00C34D4E" w:rsidRPr="007D6F6E" w:rsidRDefault="00C34D4E" w:rsidP="0081326C"/>
    <w:p w14:paraId="2BECAF76" w14:textId="7907E726" w:rsidR="00297411" w:rsidRDefault="0081326C" w:rsidP="0081326C">
      <w:r w:rsidRPr="007D6F6E">
        <w:t xml:space="preserve">B) </w:t>
      </w:r>
      <w:r w:rsidR="00CC350A" w:rsidRPr="007D6F6E">
        <w:t>RAW FORMAT</w:t>
      </w:r>
      <w:r w:rsidR="00297411">
        <w:t xml:space="preserve"> (</w:t>
      </w:r>
      <w:r w:rsidR="009C57DC">
        <w:t>OPEN-SOURCE</w:t>
      </w:r>
      <w:r w:rsidR="00297411">
        <w:t xml:space="preserve"> FORMAT)</w:t>
      </w:r>
      <w:r w:rsidR="00C76E0B" w:rsidRPr="007D6F6E">
        <w:t xml:space="preserve">: </w:t>
      </w:r>
      <w:r w:rsidR="00297411">
        <w:t>This is a bit-by-bit copy of the drive to a file (Linux dd command).</w:t>
      </w:r>
      <w:r w:rsidR="000E45EC" w:rsidRPr="007D6F6E">
        <w:t xml:space="preserve"> It allows for fast data transfers. It can also ignore minor data read errors on source drives and some computer forensics tools can read raw format.</w:t>
      </w:r>
    </w:p>
    <w:p w14:paraId="3EC1D54A" w14:textId="4487CA17" w:rsidR="0081326C" w:rsidRDefault="00297411" w:rsidP="0081326C">
      <w:r>
        <w:t xml:space="preserve">Some of its cons </w:t>
      </w:r>
      <w:r w:rsidR="009C57DC">
        <w:t>include</w:t>
      </w:r>
      <w:r>
        <w:t xml:space="preserve"> needing as much storage space as original disk or data. </w:t>
      </w:r>
      <w:r w:rsidR="00F759BB">
        <w:t xml:space="preserve">Not all data is collected. Some raw format tools or freeware versions night </w:t>
      </w:r>
      <w:r w:rsidR="009C57DC">
        <w:t>does not gather</w:t>
      </w:r>
      <w:r w:rsidR="00F759BB">
        <w:t xml:space="preserve"> marginal/bad sectors on the source drive. </w:t>
      </w:r>
      <w:r w:rsidR="000E45EC" w:rsidRPr="007D6F6E">
        <w:t xml:space="preserve"> </w:t>
      </w:r>
    </w:p>
    <w:p w14:paraId="4AB844C7" w14:textId="77777777" w:rsidR="00732A83" w:rsidRPr="007D6F6E" w:rsidRDefault="00732A83" w:rsidP="0081326C"/>
    <w:p w14:paraId="611E3834" w14:textId="77777777" w:rsidR="000E45EC" w:rsidRPr="007D6F6E" w:rsidRDefault="000E45EC" w:rsidP="0081326C"/>
    <w:p w14:paraId="4ED6DECD" w14:textId="5BD3EA58" w:rsidR="00CC350A" w:rsidRDefault="00CC350A" w:rsidP="0081326C">
      <w:r w:rsidRPr="007D6F6E">
        <w:t>PROPRIETARY FORMATS</w:t>
      </w:r>
      <w:r w:rsidR="000E45EC" w:rsidRPr="007D6F6E">
        <w:t>:</w:t>
      </w:r>
      <w:r w:rsidR="00943D95">
        <w:t xml:space="preserve"> some commercial computer forensics tools have their own formats for the collection of digital evidence.</w:t>
      </w:r>
      <w:r w:rsidR="00756B0D">
        <w:t xml:space="preserve"> It offers features not available with Raw like;</w:t>
      </w:r>
      <w:r w:rsidR="000E45EC" w:rsidRPr="007D6F6E">
        <w:t xml:space="preserve"> this gives an option </w:t>
      </w:r>
      <w:r w:rsidR="009C57DC" w:rsidRPr="007D6F6E">
        <w:t>whether</w:t>
      </w:r>
      <w:r w:rsidR="000E45EC" w:rsidRPr="007D6F6E">
        <w:t xml:space="preserve"> to compress image files and </w:t>
      </w:r>
      <w:r w:rsidR="007C2635" w:rsidRPr="007D6F6E">
        <w:t xml:space="preserve">can split an image into smaller segmented files. It also integrates metadata into the image file. </w:t>
      </w:r>
    </w:p>
    <w:p w14:paraId="35425E14" w14:textId="6238B570" w:rsidR="007B3F99" w:rsidRDefault="00756B0D" w:rsidP="0081326C">
      <w:r>
        <w:t xml:space="preserve">Some of its cons </w:t>
      </w:r>
      <w:r w:rsidR="009C57DC">
        <w:t>includes</w:t>
      </w:r>
      <w:r>
        <w:t xml:space="preserve"> </w:t>
      </w:r>
      <w:r w:rsidR="00D05684">
        <w:t xml:space="preserve">the inability to share an image between several vendors’ computer forensics analysis tools. The proprietary file formats simply means that you will convert from one format to another making use of multiple </w:t>
      </w:r>
      <w:r w:rsidR="009C57DC">
        <w:t>tools</w:t>
      </w:r>
      <w:r w:rsidR="00D05684">
        <w:t xml:space="preserve">. The conversion between these formats may corrupt data if the formats are not understood properly. </w:t>
      </w:r>
    </w:p>
    <w:p w14:paraId="77A8756D" w14:textId="77777777" w:rsidR="007B3F99" w:rsidRDefault="007B3F99" w:rsidP="0081326C">
      <w:r>
        <w:t xml:space="preserve">There is a file size limitation for each segmented volume. </w:t>
      </w:r>
    </w:p>
    <w:p w14:paraId="38893C56" w14:textId="4570137D" w:rsidR="00756B0D" w:rsidRPr="007D6F6E" w:rsidRDefault="00D05684" w:rsidP="0081326C">
      <w:r>
        <w:t xml:space="preserve"> </w:t>
      </w:r>
    </w:p>
    <w:p w14:paraId="503B10BA" w14:textId="77777777" w:rsidR="008E3CDD" w:rsidRPr="007D6F6E" w:rsidRDefault="008E3CDD" w:rsidP="0081326C"/>
    <w:p w14:paraId="6556E845" w14:textId="037A8116" w:rsidR="00CC350A" w:rsidRPr="007D6F6E" w:rsidRDefault="00CC350A" w:rsidP="0081326C">
      <w:r w:rsidRPr="007D6F6E">
        <w:t>ADVANCED FORENSICS</w:t>
      </w:r>
      <w:r w:rsidR="008E3CDD" w:rsidRPr="007D6F6E">
        <w:t xml:space="preserve"> FORMAT</w:t>
      </w:r>
      <w:r w:rsidR="00297411">
        <w:t xml:space="preserve"> (AFF)</w:t>
      </w:r>
      <w:r w:rsidR="008E3CDD" w:rsidRPr="007D6F6E">
        <w:t xml:space="preserve">: </w:t>
      </w:r>
      <w:r w:rsidR="00CC47BC">
        <w:t xml:space="preserve"> </w:t>
      </w:r>
      <w:r w:rsidR="00AC6B92">
        <w:t xml:space="preserve"> </w:t>
      </w:r>
      <w:r w:rsidR="00481310" w:rsidRPr="007D6F6E">
        <w:t xml:space="preserve">Its design goals </w:t>
      </w:r>
      <w:r w:rsidR="009C57DC" w:rsidRPr="007D6F6E">
        <w:t>include</w:t>
      </w:r>
      <w:r w:rsidR="00481310" w:rsidRPr="007D6F6E">
        <w:t xml:space="preserve"> providing compressed or uncompressed image files. There are no size barriers for disk-to-image files. It provides space in the image </w:t>
      </w:r>
      <w:r w:rsidR="00BD00B3" w:rsidRPr="007D6F6E">
        <w:t>file or the segmented files for metadata. It’s a simple design with extensibility and an open source for several platforms and OSs.</w:t>
      </w:r>
      <w:r w:rsidR="00F90CA8" w:rsidRPr="007D6F6E">
        <w:t xml:space="preserve"> It is an open source. </w:t>
      </w:r>
    </w:p>
    <w:p w14:paraId="06A009E6" w14:textId="44A883BD" w:rsidR="00C34D4E" w:rsidRPr="007D6F6E" w:rsidRDefault="00C34D4E" w:rsidP="0081326C"/>
    <w:p w14:paraId="0FD2B292" w14:textId="77777777" w:rsidR="00C34D4E" w:rsidRPr="007D6F6E" w:rsidRDefault="00C34D4E" w:rsidP="0081326C"/>
    <w:p w14:paraId="625366F2" w14:textId="77777777" w:rsidR="00C34D4E" w:rsidRPr="007D6F6E" w:rsidRDefault="0081326C" w:rsidP="00C34D4E">
      <w:r w:rsidRPr="007D6F6E">
        <w:t xml:space="preserve">C) </w:t>
      </w:r>
      <w:r w:rsidR="00C34D4E" w:rsidRPr="007D6F6E">
        <w:t>Maintaining the highest level of objectivity in all forensic examinations</w:t>
      </w:r>
    </w:p>
    <w:p w14:paraId="34A14B26" w14:textId="589228BE" w:rsidR="00C34D4E" w:rsidRPr="007D6F6E" w:rsidRDefault="00C34D4E" w:rsidP="00C34D4E">
      <w:r w:rsidRPr="007D6F6E">
        <w:t>and  present the facts involved</w:t>
      </w:r>
      <w:r w:rsidR="0081555B" w:rsidRPr="007D6F6E">
        <w:t xml:space="preserve"> accurately. </w:t>
      </w:r>
    </w:p>
    <w:p w14:paraId="2ACCC699" w14:textId="1A98A819" w:rsidR="00C34D4E" w:rsidRPr="007D6F6E" w:rsidRDefault="00C34D4E" w:rsidP="00C34D4E">
      <w:r w:rsidRPr="007D6F6E">
        <w:rPr>
          <w:rFonts w:ascii="Segoe UI Emoji" w:hAnsi="Segoe UI Emoji" w:cs="Segoe UI Emoji"/>
        </w:rPr>
        <w:t>◾</w:t>
      </w:r>
      <w:r w:rsidRPr="007D6F6E">
        <w:t xml:space="preserve"> </w:t>
      </w:r>
      <w:r w:rsidR="0050266B" w:rsidRPr="007D6F6E">
        <w:t>E</w:t>
      </w:r>
      <w:r w:rsidRPr="007D6F6E">
        <w:t>xamine and analyze the evidence in a case</w:t>
      </w:r>
      <w:r w:rsidR="0050266B" w:rsidRPr="007D6F6E">
        <w:t xml:space="preserve"> t</w:t>
      </w:r>
      <w:r w:rsidR="0050266B" w:rsidRPr="007D6F6E">
        <w:t>horoughly</w:t>
      </w:r>
    </w:p>
    <w:p w14:paraId="0CEBB49A" w14:textId="06FBDCAF" w:rsidR="00C34D4E" w:rsidRPr="007D6F6E" w:rsidRDefault="00C34D4E" w:rsidP="00C34D4E">
      <w:r w:rsidRPr="007D6F6E">
        <w:rPr>
          <w:rFonts w:ascii="Segoe UI Emoji" w:hAnsi="Segoe UI Emoji" w:cs="Segoe UI Emoji"/>
        </w:rPr>
        <w:t>◾</w:t>
      </w:r>
      <w:r w:rsidRPr="007D6F6E">
        <w:t xml:space="preserve"> </w:t>
      </w:r>
      <w:r w:rsidR="0050266B" w:rsidRPr="007D6F6E">
        <w:t>E</w:t>
      </w:r>
      <w:r w:rsidRPr="007D6F6E">
        <w:t>xaminations based upon established,</w:t>
      </w:r>
      <w:r w:rsidR="0050266B" w:rsidRPr="007D6F6E">
        <w:t xml:space="preserve"> </w:t>
      </w:r>
      <w:r w:rsidRPr="007D6F6E">
        <w:t>validated principles</w:t>
      </w:r>
      <w:r w:rsidR="0050266B" w:rsidRPr="007D6F6E">
        <w:t xml:space="preserve"> should be conducted </w:t>
      </w:r>
    </w:p>
    <w:p w14:paraId="497C2354" w14:textId="48B65EE5" w:rsidR="00C34D4E" w:rsidRPr="007D6F6E" w:rsidRDefault="00C34D4E" w:rsidP="00C34D4E">
      <w:r w:rsidRPr="007D6F6E">
        <w:rPr>
          <w:rFonts w:ascii="Segoe UI Emoji" w:hAnsi="Segoe UI Emoji" w:cs="Segoe UI Emoji"/>
        </w:rPr>
        <w:t>◾</w:t>
      </w:r>
      <w:r w:rsidRPr="007D6F6E">
        <w:t xml:space="preserve"> </w:t>
      </w:r>
      <w:r w:rsidR="00197A2C" w:rsidRPr="007D6F6E">
        <w:t>Give</w:t>
      </w:r>
      <w:r w:rsidRPr="007D6F6E">
        <w:t xml:space="preserve"> opinions having a basis that is demonstratively reasonable</w:t>
      </w:r>
    </w:p>
    <w:p w14:paraId="3A642DE0" w14:textId="6A3A1752" w:rsidR="00C34D4E" w:rsidRPr="007D6F6E" w:rsidRDefault="00C34D4E" w:rsidP="00C34D4E">
      <w:r w:rsidRPr="007D6F6E">
        <w:rPr>
          <w:rFonts w:ascii="Segoe UI Emoji" w:hAnsi="Segoe UI Emoji" w:cs="Segoe UI Emoji"/>
        </w:rPr>
        <w:lastRenderedPageBreak/>
        <w:t>◾</w:t>
      </w:r>
      <w:r w:rsidRPr="007D6F6E">
        <w:t xml:space="preserve"> Not withhol</w:t>
      </w:r>
      <w:r w:rsidR="0050266B" w:rsidRPr="007D6F6E">
        <w:t>ding</w:t>
      </w:r>
      <w:r w:rsidRPr="007D6F6E">
        <w:t xml:space="preserve"> any findings, </w:t>
      </w:r>
      <w:r w:rsidR="0050266B" w:rsidRPr="007D6F6E">
        <w:t xml:space="preserve">be it </w:t>
      </w:r>
      <w:r w:rsidRPr="007D6F6E">
        <w:t xml:space="preserve"> inculpatory or exculpatory, </w:t>
      </w:r>
      <w:r w:rsidR="0050266B" w:rsidRPr="007D6F6E">
        <w:t>which</w:t>
      </w:r>
    </w:p>
    <w:p w14:paraId="3040B47B" w14:textId="0034DE72" w:rsidR="00C34D4E" w:rsidRPr="007D6F6E" w:rsidRDefault="00C34D4E" w:rsidP="00C34D4E">
      <w:r w:rsidRPr="007D6F6E">
        <w:t>would cause the facts of a case to be misrepresented</w:t>
      </w:r>
    </w:p>
    <w:p w14:paraId="3D589ED0" w14:textId="46C52CBF" w:rsidR="00C34D4E" w:rsidRPr="007D6F6E" w:rsidRDefault="00C34D4E" w:rsidP="00C34D4E">
      <w:r w:rsidRPr="007D6F6E">
        <w:rPr>
          <w:rFonts w:ascii="Segoe UI Emoji" w:hAnsi="Segoe UI Emoji" w:cs="Segoe UI Emoji"/>
        </w:rPr>
        <w:t>◾</w:t>
      </w:r>
      <w:r w:rsidRPr="007D6F6E">
        <w:t xml:space="preserve"> </w:t>
      </w:r>
      <w:r w:rsidR="0050266B" w:rsidRPr="007D6F6E">
        <w:t>On no account should you</w:t>
      </w:r>
      <w:r w:rsidRPr="007D6F6E">
        <w:t xml:space="preserve"> misrepresent credentials, education, training, and experience or</w:t>
      </w:r>
    </w:p>
    <w:p w14:paraId="2D204476" w14:textId="128063C6" w:rsidR="0081326C" w:rsidRPr="007D6F6E" w:rsidRDefault="00C34D4E" w:rsidP="00C34D4E">
      <w:r w:rsidRPr="007D6F6E">
        <w:t>membership status</w:t>
      </w:r>
    </w:p>
    <w:p w14:paraId="62805A60" w14:textId="7117FE99" w:rsidR="0078345D" w:rsidRPr="007D6F6E" w:rsidRDefault="0078345D" w:rsidP="00C34D4E"/>
    <w:p w14:paraId="408F18BC" w14:textId="4CB4C687" w:rsidR="0078345D" w:rsidRPr="007D6F6E" w:rsidRDefault="0078345D" w:rsidP="00C34D4E"/>
    <w:p w14:paraId="4E3107E7" w14:textId="77777777" w:rsidR="0078345D" w:rsidRPr="007D6F6E" w:rsidRDefault="0078345D" w:rsidP="00C34D4E"/>
    <w:p w14:paraId="49EF2EC5" w14:textId="3F338265" w:rsidR="0081326C" w:rsidRPr="007D6F6E" w:rsidRDefault="00AC6B92">
      <w:pPr>
        <w:pStyle w:val="ListParagraph"/>
        <w:numPr>
          <w:ilvl w:val="0"/>
          <w:numId w:val="3"/>
        </w:numPr>
        <w:rPr>
          <w:rFonts w:ascii="Times New Roman" w:hAnsi="Times New Roman"/>
          <w:sz w:val="24"/>
          <w:szCs w:val="24"/>
        </w:rPr>
      </w:pPr>
      <w:r>
        <w:rPr>
          <w:rFonts w:ascii="Times New Roman" w:hAnsi="Times New Roman"/>
          <w:sz w:val="24"/>
          <w:szCs w:val="24"/>
        </w:rPr>
        <w:t xml:space="preserve">- </w:t>
      </w:r>
      <w:r w:rsidR="00BD7D0F" w:rsidRPr="007D6F6E">
        <w:rPr>
          <w:rFonts w:ascii="Times New Roman" w:hAnsi="Times New Roman"/>
          <w:sz w:val="24"/>
          <w:szCs w:val="24"/>
        </w:rPr>
        <w:t xml:space="preserve">An organization should be ethical </w:t>
      </w:r>
      <w:r w:rsidR="009C57DC" w:rsidRPr="007D6F6E">
        <w:rPr>
          <w:rFonts w:ascii="Times New Roman" w:hAnsi="Times New Roman"/>
          <w:sz w:val="24"/>
          <w:szCs w:val="24"/>
        </w:rPr>
        <w:t>to</w:t>
      </w:r>
      <w:r w:rsidR="00BD7D0F" w:rsidRPr="007D6F6E">
        <w:rPr>
          <w:rFonts w:ascii="Times New Roman" w:hAnsi="Times New Roman"/>
          <w:sz w:val="24"/>
          <w:szCs w:val="24"/>
        </w:rPr>
        <w:t xml:space="preserve"> protect the interests of themselves, the public </w:t>
      </w:r>
      <w:r w:rsidR="009C57DC" w:rsidRPr="007D6F6E">
        <w:rPr>
          <w:rFonts w:ascii="Times New Roman" w:hAnsi="Times New Roman"/>
          <w:sz w:val="24"/>
          <w:szCs w:val="24"/>
        </w:rPr>
        <w:t>interest,</w:t>
      </w:r>
      <w:r w:rsidR="00BD7D0F" w:rsidRPr="007D6F6E">
        <w:rPr>
          <w:rFonts w:ascii="Times New Roman" w:hAnsi="Times New Roman"/>
          <w:sz w:val="24"/>
          <w:szCs w:val="24"/>
        </w:rPr>
        <w:t xml:space="preserve"> and the business community at large.</w:t>
      </w:r>
    </w:p>
    <w:p w14:paraId="359C3E4A" w14:textId="42AA52DE" w:rsidR="00BD7D0F" w:rsidRPr="007D6F6E" w:rsidRDefault="009C57DC">
      <w:pPr>
        <w:pStyle w:val="ListParagraph"/>
        <w:numPr>
          <w:ilvl w:val="0"/>
          <w:numId w:val="4"/>
        </w:numPr>
        <w:rPr>
          <w:rFonts w:ascii="Times New Roman" w:hAnsi="Times New Roman"/>
          <w:sz w:val="24"/>
          <w:szCs w:val="24"/>
        </w:rPr>
      </w:pPr>
      <w:r w:rsidRPr="007D6F6E">
        <w:rPr>
          <w:rFonts w:ascii="Times New Roman" w:hAnsi="Times New Roman"/>
          <w:sz w:val="24"/>
          <w:szCs w:val="24"/>
        </w:rPr>
        <w:t>To</w:t>
      </w:r>
      <w:r w:rsidR="00BD7D0F" w:rsidRPr="007D6F6E">
        <w:rPr>
          <w:rFonts w:ascii="Times New Roman" w:hAnsi="Times New Roman"/>
          <w:sz w:val="24"/>
          <w:szCs w:val="24"/>
        </w:rPr>
        <w:t xml:space="preserve"> meet the expectations and grow trust with stakeholders, the </w:t>
      </w:r>
      <w:r w:rsidRPr="007D6F6E">
        <w:rPr>
          <w:rFonts w:ascii="Times New Roman" w:hAnsi="Times New Roman"/>
          <w:sz w:val="24"/>
          <w:szCs w:val="24"/>
        </w:rPr>
        <w:t>investors,</w:t>
      </w:r>
      <w:r w:rsidR="00BD7D0F" w:rsidRPr="007D6F6E">
        <w:rPr>
          <w:rFonts w:ascii="Times New Roman" w:hAnsi="Times New Roman"/>
          <w:sz w:val="24"/>
          <w:szCs w:val="24"/>
        </w:rPr>
        <w:t xml:space="preserve"> and shareholders. </w:t>
      </w:r>
    </w:p>
    <w:p w14:paraId="6F04E66F" w14:textId="08FB5A99" w:rsidR="00BD7D0F" w:rsidRPr="007D6F6E" w:rsidRDefault="003976A9">
      <w:pPr>
        <w:pStyle w:val="ListParagraph"/>
        <w:numPr>
          <w:ilvl w:val="0"/>
          <w:numId w:val="4"/>
        </w:numPr>
        <w:rPr>
          <w:rFonts w:ascii="Times New Roman" w:hAnsi="Times New Roman"/>
          <w:sz w:val="24"/>
          <w:szCs w:val="24"/>
        </w:rPr>
      </w:pPr>
      <w:r w:rsidRPr="007D6F6E">
        <w:rPr>
          <w:rFonts w:ascii="Times New Roman" w:hAnsi="Times New Roman"/>
          <w:sz w:val="24"/>
          <w:szCs w:val="24"/>
        </w:rPr>
        <w:t xml:space="preserve">To create an environment where staff can act consistently with the </w:t>
      </w:r>
      <w:r w:rsidR="009C57DC" w:rsidRPr="007D6F6E">
        <w:rPr>
          <w:rFonts w:ascii="Times New Roman" w:hAnsi="Times New Roman"/>
          <w:sz w:val="24"/>
          <w:szCs w:val="24"/>
        </w:rPr>
        <w:t>organization’s</w:t>
      </w:r>
      <w:r w:rsidRPr="007D6F6E">
        <w:rPr>
          <w:rFonts w:ascii="Times New Roman" w:hAnsi="Times New Roman"/>
          <w:sz w:val="24"/>
          <w:szCs w:val="24"/>
        </w:rPr>
        <w:t xml:space="preserve"> principles and values. </w:t>
      </w:r>
    </w:p>
    <w:p w14:paraId="6ABC6049" w14:textId="77777777" w:rsidR="00BD7D0F" w:rsidRPr="007D6F6E" w:rsidRDefault="00BD7D0F" w:rsidP="00BD7D0F">
      <w:pPr>
        <w:pStyle w:val="ListParagraph"/>
        <w:rPr>
          <w:rFonts w:ascii="Times New Roman" w:hAnsi="Times New Roman"/>
          <w:sz w:val="24"/>
          <w:szCs w:val="24"/>
        </w:rPr>
      </w:pPr>
    </w:p>
    <w:p w14:paraId="77E2157A" w14:textId="2DCF51EF" w:rsidR="0081326C" w:rsidRDefault="0081326C" w:rsidP="0081326C"/>
    <w:p w14:paraId="05871A11" w14:textId="2AFFA24B" w:rsidR="00AC6B92" w:rsidRDefault="00AC6B92" w:rsidP="0081326C"/>
    <w:p w14:paraId="2C01DFDA" w14:textId="5EF58868" w:rsidR="00AC6B92" w:rsidRDefault="00AC6B92" w:rsidP="0081326C"/>
    <w:p w14:paraId="0C7EF24C" w14:textId="7D221264" w:rsidR="00AC6B92" w:rsidRDefault="00AC6B92" w:rsidP="0081326C"/>
    <w:p w14:paraId="1F287CCB" w14:textId="6F4831F6" w:rsidR="00AC6B92" w:rsidRDefault="00AC6B92" w:rsidP="0081326C"/>
    <w:p w14:paraId="3FB1AFBD" w14:textId="1EAFCBCA" w:rsidR="00AC6B92" w:rsidRDefault="00AC6B92" w:rsidP="0081326C"/>
    <w:p w14:paraId="5929CDF6" w14:textId="33CF3E72" w:rsidR="00AC6B92" w:rsidRDefault="00AC6B92" w:rsidP="0081326C"/>
    <w:p w14:paraId="309B5A5B" w14:textId="52E61EB6" w:rsidR="00AC6B92" w:rsidRDefault="00AC6B92" w:rsidP="0081326C"/>
    <w:p w14:paraId="61351B29" w14:textId="4D5FD513" w:rsidR="00AC6B92" w:rsidRDefault="00AC6B92" w:rsidP="0081326C"/>
    <w:p w14:paraId="707E2A4B" w14:textId="33296AC5" w:rsidR="00AC6B92" w:rsidRDefault="00AC6B92" w:rsidP="0081326C"/>
    <w:p w14:paraId="56F1D438" w14:textId="16673B38" w:rsidR="00AC6B92" w:rsidRDefault="00AC6B92" w:rsidP="0081326C"/>
    <w:p w14:paraId="115782C7" w14:textId="6540BEF1" w:rsidR="00AC6B92" w:rsidRDefault="00AC6B92" w:rsidP="0081326C"/>
    <w:p w14:paraId="7FEA1BA8" w14:textId="533402C0" w:rsidR="00AC6B92" w:rsidRDefault="00AC6B92" w:rsidP="0081326C"/>
    <w:p w14:paraId="0D5A705F" w14:textId="6195A036" w:rsidR="00AC6B92" w:rsidRDefault="00AC6B92" w:rsidP="0081326C"/>
    <w:p w14:paraId="44301E32" w14:textId="05033132" w:rsidR="00AC6B92" w:rsidRDefault="00AC6B92" w:rsidP="0081326C"/>
    <w:p w14:paraId="6682F426" w14:textId="48DD3D5B" w:rsidR="00AC6B92" w:rsidRDefault="00AC6B92" w:rsidP="0081326C"/>
    <w:p w14:paraId="6A87A6F2" w14:textId="711C786A" w:rsidR="00AC6B92" w:rsidRDefault="00AC6B92" w:rsidP="0081326C"/>
    <w:p w14:paraId="6C4466ED" w14:textId="172D8C02" w:rsidR="00AC6B92" w:rsidRDefault="00AC6B92" w:rsidP="0081326C"/>
    <w:p w14:paraId="4960F095" w14:textId="26FA6563" w:rsidR="00AC6B92" w:rsidRDefault="00AC6B92" w:rsidP="0081326C"/>
    <w:p w14:paraId="6F1057F6" w14:textId="610B5FC4" w:rsidR="00AC6B92" w:rsidRDefault="00AC6B92" w:rsidP="0081326C"/>
    <w:p w14:paraId="0C65D585" w14:textId="39BD17B3" w:rsidR="00AC6B92" w:rsidRDefault="00AC6B92" w:rsidP="0081326C"/>
    <w:p w14:paraId="2642F357" w14:textId="717E04C1" w:rsidR="00AC6B92" w:rsidRDefault="00AC6B92" w:rsidP="0081326C"/>
    <w:p w14:paraId="0A894A24" w14:textId="4FEDFB74" w:rsidR="00AC6B92" w:rsidRDefault="00AC6B92" w:rsidP="0081326C"/>
    <w:p w14:paraId="77D469B4" w14:textId="2AE8130E" w:rsidR="00AC6B92" w:rsidRDefault="00AC6B92" w:rsidP="0081326C"/>
    <w:p w14:paraId="242FD2E2" w14:textId="59B9F6ED" w:rsidR="00AC6B92" w:rsidRDefault="00AC6B92" w:rsidP="0081326C"/>
    <w:p w14:paraId="4E42BF3C" w14:textId="71AF322B" w:rsidR="00AC6B92" w:rsidRDefault="00AC6B92" w:rsidP="0081326C"/>
    <w:p w14:paraId="69247F80" w14:textId="383C3049" w:rsidR="00AC6B92" w:rsidRDefault="00AC6B92" w:rsidP="0081326C"/>
    <w:p w14:paraId="781531BD" w14:textId="60221BF7" w:rsidR="00AC6B92" w:rsidRDefault="00AC6B92" w:rsidP="0081326C"/>
    <w:p w14:paraId="1797B9C2" w14:textId="32BE17F3" w:rsidR="00AC6B92" w:rsidRDefault="00AC6B92" w:rsidP="0081326C"/>
    <w:p w14:paraId="41A9A243" w14:textId="23C2CE24" w:rsidR="00AC6B92" w:rsidRDefault="00AC6B92" w:rsidP="0081326C"/>
    <w:p w14:paraId="036B00D7" w14:textId="3B0BEFB4" w:rsidR="00AC6B92" w:rsidRDefault="00AC6B92" w:rsidP="0081326C"/>
    <w:p w14:paraId="53F79DB0" w14:textId="5D6945D9" w:rsidR="00AC6B92" w:rsidRDefault="00AC6B92" w:rsidP="0081326C"/>
    <w:p w14:paraId="2AA978AA" w14:textId="4286DBA3" w:rsidR="00AC6B92" w:rsidRDefault="00AC6B92" w:rsidP="0081326C"/>
    <w:p w14:paraId="4730C294" w14:textId="77777777" w:rsidR="00AC6B92" w:rsidRPr="007D6F6E" w:rsidRDefault="00AC6B92" w:rsidP="0081326C"/>
    <w:p w14:paraId="375EE853" w14:textId="77777777" w:rsidR="0081326C" w:rsidRPr="007D6F6E" w:rsidRDefault="0081326C" w:rsidP="0081326C"/>
    <w:p w14:paraId="4F038D7F" w14:textId="34A5794A" w:rsidR="0081326C" w:rsidRPr="00AC6B92" w:rsidRDefault="0081326C" w:rsidP="00AC6B92">
      <w:pPr>
        <w:jc w:val="center"/>
        <w:rPr>
          <w:b/>
          <w:bCs/>
        </w:rPr>
      </w:pPr>
      <w:r w:rsidRPr="00AC6B92">
        <w:rPr>
          <w:b/>
          <w:bCs/>
        </w:rPr>
        <w:t>PART B</w:t>
      </w:r>
    </w:p>
    <w:p w14:paraId="565816B4" w14:textId="77777777" w:rsidR="0081326C" w:rsidRPr="00AC6B92" w:rsidRDefault="0081326C" w:rsidP="00AC6B92">
      <w:pPr>
        <w:jc w:val="center"/>
        <w:rPr>
          <w:b/>
          <w:bCs/>
        </w:rPr>
      </w:pPr>
      <w:r w:rsidRPr="00AC6B92">
        <w:rPr>
          <w:b/>
          <w:bCs/>
        </w:rPr>
        <w:t>QUESTION 4</w:t>
      </w:r>
    </w:p>
    <w:p w14:paraId="457D871F" w14:textId="2DC6FA3B" w:rsidR="007B00E7" w:rsidRDefault="007B00E7">
      <w:pPr>
        <w:pStyle w:val="ListParagraph"/>
        <w:numPr>
          <w:ilvl w:val="0"/>
          <w:numId w:val="5"/>
        </w:numPr>
        <w:rPr>
          <w:rFonts w:ascii="Times New Roman" w:eastAsia="SimSun" w:hAnsi="Times New Roman"/>
          <w:sz w:val="24"/>
          <w:szCs w:val="24"/>
        </w:rPr>
      </w:pPr>
      <w:r w:rsidRPr="007B00E7">
        <w:rPr>
          <w:rFonts w:ascii="Times New Roman" w:eastAsia="SimSun" w:hAnsi="Times New Roman"/>
          <w:sz w:val="24"/>
          <w:szCs w:val="24"/>
        </w:rPr>
        <w:t xml:space="preserve">PERSONAL ETHICS: are values that individuals regard as desirable and are usually applied to behaviors of people. An example of personal ethics includes; Showing concern and respect for the well-being of others. </w:t>
      </w:r>
    </w:p>
    <w:p w14:paraId="457A6680" w14:textId="77777777" w:rsidR="00937878" w:rsidRDefault="00937878" w:rsidP="00937878">
      <w:pPr>
        <w:pStyle w:val="ListParagraph"/>
        <w:rPr>
          <w:rFonts w:ascii="Times New Roman" w:eastAsia="SimSun" w:hAnsi="Times New Roman"/>
          <w:sz w:val="24"/>
          <w:szCs w:val="24"/>
        </w:rPr>
      </w:pPr>
    </w:p>
    <w:p w14:paraId="66326D1E" w14:textId="77777777" w:rsidR="009C543D" w:rsidRDefault="00937878" w:rsidP="009C543D">
      <w:pPr>
        <w:pStyle w:val="ListParagraph"/>
        <w:rPr>
          <w:rFonts w:ascii="Times New Roman" w:eastAsia="SimSun" w:hAnsi="Times New Roman"/>
          <w:sz w:val="24"/>
          <w:szCs w:val="24"/>
        </w:rPr>
      </w:pPr>
      <w:r>
        <w:rPr>
          <w:rFonts w:ascii="Times New Roman" w:eastAsia="SimSun" w:hAnsi="Times New Roman"/>
          <w:sz w:val="24"/>
          <w:szCs w:val="24"/>
        </w:rPr>
        <w:t xml:space="preserve">PROFESSIONAL ETHICS: Has to do with a person or people who carries out a specific activity like digital forensics within a business environment. An example would be: loyalty to professional responsibilities. </w:t>
      </w:r>
    </w:p>
    <w:p w14:paraId="53C99574" w14:textId="77777777" w:rsidR="009C543D" w:rsidRDefault="009C543D" w:rsidP="009C543D">
      <w:pPr>
        <w:pStyle w:val="ListParagraph"/>
        <w:rPr>
          <w:rFonts w:ascii="Times New Roman" w:eastAsia="SimSun" w:hAnsi="Times New Roman"/>
          <w:sz w:val="24"/>
          <w:szCs w:val="24"/>
        </w:rPr>
      </w:pPr>
    </w:p>
    <w:p w14:paraId="7FF0303F" w14:textId="02B8A121" w:rsidR="00E3231A" w:rsidRDefault="00937878" w:rsidP="009C543D">
      <w:pPr>
        <w:pStyle w:val="ListParagraph"/>
        <w:rPr>
          <w:rFonts w:ascii="Times New Roman" w:hAnsi="Times New Roman"/>
          <w:sz w:val="24"/>
          <w:szCs w:val="24"/>
        </w:rPr>
      </w:pPr>
      <w:r>
        <w:rPr>
          <w:rFonts w:ascii="Times New Roman" w:eastAsia="SimSun" w:hAnsi="Times New Roman"/>
          <w:sz w:val="24"/>
          <w:szCs w:val="24"/>
        </w:rPr>
        <w:t xml:space="preserve">COMPUTER ETHICS: </w:t>
      </w:r>
      <w:r w:rsidR="00E3231A">
        <w:rPr>
          <w:rFonts w:ascii="Times New Roman" w:eastAsia="SimSun" w:hAnsi="Times New Roman"/>
          <w:sz w:val="24"/>
          <w:szCs w:val="24"/>
        </w:rPr>
        <w:t>is a set of standards to direct and instruct people in the ethical use of computers. An example would be;</w:t>
      </w:r>
      <w:r w:rsidR="00E3231A" w:rsidRPr="007D6F6E">
        <w:rPr>
          <w:rFonts w:ascii="Times New Roman" w:hAnsi="Times New Roman"/>
          <w:sz w:val="24"/>
          <w:szCs w:val="24"/>
        </w:rPr>
        <w:t xml:space="preserve"> </w:t>
      </w:r>
      <w:r w:rsidR="0043326D">
        <w:t xml:space="preserve"> </w:t>
      </w:r>
      <w:r w:rsidR="00E3231A" w:rsidRPr="007D6F6E">
        <w:rPr>
          <w:rFonts w:ascii="Times New Roman" w:hAnsi="Times New Roman"/>
          <w:sz w:val="24"/>
          <w:szCs w:val="24"/>
        </w:rPr>
        <w:t xml:space="preserve">It is society’s views about the use of computers, both software and hardware. </w:t>
      </w:r>
    </w:p>
    <w:p w14:paraId="000A1581" w14:textId="1DE7B748" w:rsidR="00F80A1C" w:rsidRDefault="00F80A1C" w:rsidP="009C543D">
      <w:pPr>
        <w:pStyle w:val="ListParagraph"/>
        <w:rPr>
          <w:rFonts w:ascii="Times New Roman" w:eastAsia="SimSun" w:hAnsi="Times New Roman"/>
          <w:sz w:val="24"/>
          <w:szCs w:val="24"/>
        </w:rPr>
      </w:pPr>
    </w:p>
    <w:p w14:paraId="5D6EFF38" w14:textId="6CC06FD7" w:rsidR="00F80A1C" w:rsidRDefault="00F80A1C" w:rsidP="009C543D">
      <w:pPr>
        <w:pStyle w:val="ListParagraph"/>
        <w:rPr>
          <w:rFonts w:ascii="Times New Roman" w:eastAsia="SimSun" w:hAnsi="Times New Roman"/>
          <w:sz w:val="24"/>
          <w:szCs w:val="24"/>
        </w:rPr>
      </w:pPr>
      <w:r>
        <w:rPr>
          <w:rFonts w:ascii="Times New Roman" w:eastAsia="SimSun" w:hAnsi="Times New Roman"/>
          <w:sz w:val="24"/>
          <w:szCs w:val="24"/>
        </w:rPr>
        <w:t xml:space="preserve">BUSINESS ETHICS: </w:t>
      </w:r>
      <w:r w:rsidR="00034370">
        <w:rPr>
          <w:rFonts w:ascii="Times New Roman" w:eastAsia="SimSun" w:hAnsi="Times New Roman"/>
          <w:sz w:val="24"/>
          <w:szCs w:val="24"/>
        </w:rPr>
        <w:t xml:space="preserve">Is the application of the general principles which was discussed above to behavior within a business environment. </w:t>
      </w:r>
      <w:r w:rsidR="00E3200C">
        <w:rPr>
          <w:rFonts w:ascii="Times New Roman" w:eastAsia="SimSun" w:hAnsi="Times New Roman"/>
          <w:sz w:val="24"/>
          <w:szCs w:val="24"/>
        </w:rPr>
        <w:t xml:space="preserve"> An example would be: to protect </w:t>
      </w:r>
      <w:r w:rsidR="00CF0D6F">
        <w:rPr>
          <w:rFonts w:ascii="Times New Roman" w:eastAsia="SimSun" w:hAnsi="Times New Roman"/>
          <w:sz w:val="24"/>
          <w:szCs w:val="24"/>
        </w:rPr>
        <w:t>the interests of themselves, the public interest and the business community in general.</w:t>
      </w:r>
    </w:p>
    <w:p w14:paraId="2D8F7415" w14:textId="77777777" w:rsidR="00964846" w:rsidRDefault="00964846" w:rsidP="009C543D">
      <w:pPr>
        <w:pStyle w:val="ListParagraph"/>
        <w:rPr>
          <w:rFonts w:ascii="Times New Roman" w:eastAsia="SimSun" w:hAnsi="Times New Roman"/>
          <w:sz w:val="24"/>
          <w:szCs w:val="24"/>
        </w:rPr>
      </w:pPr>
    </w:p>
    <w:p w14:paraId="454D013A" w14:textId="42329616" w:rsidR="00964846" w:rsidRDefault="00964846" w:rsidP="009C543D">
      <w:pPr>
        <w:pStyle w:val="ListParagraph"/>
        <w:rPr>
          <w:rFonts w:ascii="Times New Roman" w:eastAsia="SimSun" w:hAnsi="Times New Roman"/>
          <w:sz w:val="24"/>
          <w:szCs w:val="24"/>
        </w:rPr>
      </w:pPr>
      <w:r>
        <w:rPr>
          <w:rFonts w:ascii="Times New Roman" w:eastAsia="SimSun" w:hAnsi="Times New Roman"/>
          <w:sz w:val="24"/>
          <w:szCs w:val="24"/>
        </w:rPr>
        <w:t>IMPARTIALITY AND OBJECTIVITY: one of the main importance for carrying out an investigation is to establish factual conclusions which are based on credible evidence. There are times when the subject is known or familiar with the practitioner and it is their responsibility to maintain the utmost fairness while the investigation is ongoing to dra</w:t>
      </w:r>
      <w:r w:rsidR="00406709">
        <w:rPr>
          <w:rFonts w:ascii="Times New Roman" w:eastAsia="SimSun" w:hAnsi="Times New Roman"/>
          <w:sz w:val="24"/>
          <w:szCs w:val="24"/>
        </w:rPr>
        <w:t xml:space="preserve">w </w:t>
      </w:r>
      <w:r>
        <w:rPr>
          <w:rFonts w:ascii="Times New Roman" w:eastAsia="SimSun" w:hAnsi="Times New Roman"/>
          <w:sz w:val="24"/>
          <w:szCs w:val="24"/>
        </w:rPr>
        <w:t xml:space="preserve">conclusions based on factual and credible evidence.  </w:t>
      </w:r>
    </w:p>
    <w:p w14:paraId="29B49CDD" w14:textId="10F2A015" w:rsidR="00406709" w:rsidRDefault="00406709" w:rsidP="009C543D">
      <w:pPr>
        <w:pStyle w:val="ListParagraph"/>
        <w:rPr>
          <w:rFonts w:ascii="Times New Roman" w:eastAsia="SimSun" w:hAnsi="Times New Roman"/>
          <w:sz w:val="24"/>
          <w:szCs w:val="24"/>
        </w:rPr>
      </w:pPr>
    </w:p>
    <w:p w14:paraId="46F3F848" w14:textId="30178CB0" w:rsidR="00406709" w:rsidRDefault="00406709" w:rsidP="009C543D">
      <w:pPr>
        <w:pStyle w:val="ListParagraph"/>
        <w:rPr>
          <w:rFonts w:ascii="Times New Roman" w:eastAsia="SimSun" w:hAnsi="Times New Roman"/>
          <w:sz w:val="24"/>
          <w:szCs w:val="24"/>
        </w:rPr>
      </w:pPr>
      <w:r>
        <w:rPr>
          <w:rFonts w:ascii="Times New Roman" w:eastAsia="SimSun" w:hAnsi="Times New Roman"/>
          <w:sz w:val="24"/>
          <w:szCs w:val="24"/>
        </w:rPr>
        <w:t>OPENNESS AND DISCLOSURE: while analy</w:t>
      </w:r>
      <w:r w:rsidR="000B2FAD">
        <w:rPr>
          <w:rFonts w:ascii="Times New Roman" w:eastAsia="SimSun" w:hAnsi="Times New Roman"/>
          <w:sz w:val="24"/>
          <w:szCs w:val="24"/>
        </w:rPr>
        <w:t>z</w:t>
      </w:r>
      <w:r>
        <w:rPr>
          <w:rFonts w:ascii="Times New Roman" w:eastAsia="SimSun" w:hAnsi="Times New Roman"/>
          <w:sz w:val="24"/>
          <w:szCs w:val="24"/>
        </w:rPr>
        <w:t xml:space="preserve">ing evidence, practitioners may encounter certain findings which need to be assessed further before factual conclusions can be made like paying attention </w:t>
      </w:r>
      <w:r w:rsidR="00214BF7">
        <w:rPr>
          <w:rFonts w:ascii="Times New Roman" w:eastAsia="SimSun" w:hAnsi="Times New Roman"/>
          <w:sz w:val="24"/>
          <w:szCs w:val="24"/>
        </w:rPr>
        <w:t>to inculpatory or exculpator</w:t>
      </w:r>
      <w:r w:rsidR="000B2FAD">
        <w:rPr>
          <w:rFonts w:ascii="Times New Roman" w:eastAsia="SimSun" w:hAnsi="Times New Roman"/>
          <w:sz w:val="24"/>
          <w:szCs w:val="24"/>
        </w:rPr>
        <w:t>y</w:t>
      </w:r>
      <w:r w:rsidR="00214BF7">
        <w:rPr>
          <w:rFonts w:ascii="Times New Roman" w:eastAsia="SimSun" w:hAnsi="Times New Roman"/>
          <w:sz w:val="24"/>
          <w:szCs w:val="24"/>
        </w:rPr>
        <w:t xml:space="preserve"> evidence. </w:t>
      </w:r>
    </w:p>
    <w:p w14:paraId="127D0F56" w14:textId="62C21016" w:rsidR="001070F5" w:rsidRDefault="001070F5" w:rsidP="009C543D">
      <w:pPr>
        <w:pStyle w:val="ListParagraph"/>
        <w:rPr>
          <w:rFonts w:ascii="Times New Roman" w:eastAsia="SimSun" w:hAnsi="Times New Roman"/>
          <w:sz w:val="24"/>
          <w:szCs w:val="24"/>
        </w:rPr>
      </w:pPr>
    </w:p>
    <w:p w14:paraId="49EFFE86" w14:textId="54A06BE3" w:rsidR="001070F5" w:rsidRDefault="001070F5" w:rsidP="009C543D">
      <w:pPr>
        <w:pStyle w:val="ListParagraph"/>
        <w:rPr>
          <w:rFonts w:ascii="Times New Roman" w:eastAsia="SimSun" w:hAnsi="Times New Roman"/>
          <w:sz w:val="24"/>
          <w:szCs w:val="24"/>
        </w:rPr>
      </w:pPr>
      <w:r>
        <w:rPr>
          <w:rFonts w:ascii="Times New Roman" w:eastAsia="SimSun" w:hAnsi="Times New Roman"/>
          <w:sz w:val="24"/>
          <w:szCs w:val="24"/>
        </w:rPr>
        <w:t xml:space="preserve">CCONFIDENTIALITY AND TRUST: a digital forensic </w:t>
      </w:r>
      <w:r w:rsidR="00720602">
        <w:rPr>
          <w:rFonts w:ascii="Times New Roman" w:eastAsia="SimSun" w:hAnsi="Times New Roman"/>
          <w:sz w:val="24"/>
          <w:szCs w:val="24"/>
        </w:rPr>
        <w:t>practitioner’s</w:t>
      </w:r>
      <w:r>
        <w:rPr>
          <w:rFonts w:ascii="Times New Roman" w:eastAsia="SimSun" w:hAnsi="Times New Roman"/>
          <w:sz w:val="24"/>
          <w:szCs w:val="24"/>
        </w:rPr>
        <w:t xml:space="preserve"> work comes with high level of trust</w:t>
      </w:r>
      <w:r w:rsidR="00A165D6">
        <w:rPr>
          <w:rFonts w:ascii="Times New Roman" w:eastAsia="SimSun" w:hAnsi="Times New Roman"/>
          <w:sz w:val="24"/>
          <w:szCs w:val="24"/>
        </w:rPr>
        <w:t xml:space="preserve">. They can come across highly sensitive and confidential information which needs to be kept a secret and communicated on a </w:t>
      </w:r>
      <w:r w:rsidR="00720602">
        <w:rPr>
          <w:rFonts w:ascii="Times New Roman" w:eastAsia="SimSun" w:hAnsi="Times New Roman"/>
          <w:sz w:val="24"/>
          <w:szCs w:val="24"/>
        </w:rPr>
        <w:t>need-to-know</w:t>
      </w:r>
      <w:r w:rsidR="00A165D6">
        <w:rPr>
          <w:rFonts w:ascii="Times New Roman" w:eastAsia="SimSun" w:hAnsi="Times New Roman"/>
          <w:sz w:val="24"/>
          <w:szCs w:val="24"/>
        </w:rPr>
        <w:t xml:space="preserve"> basis.</w:t>
      </w:r>
    </w:p>
    <w:p w14:paraId="2957D25C" w14:textId="292DE6AB" w:rsidR="00CD51BF" w:rsidRDefault="00CD51BF" w:rsidP="009C543D">
      <w:pPr>
        <w:pStyle w:val="ListParagraph"/>
        <w:rPr>
          <w:rFonts w:ascii="Times New Roman" w:eastAsia="SimSun" w:hAnsi="Times New Roman"/>
          <w:sz w:val="24"/>
          <w:szCs w:val="24"/>
        </w:rPr>
      </w:pPr>
    </w:p>
    <w:p w14:paraId="60F70064" w14:textId="328E5EFC" w:rsidR="00CD51BF" w:rsidRPr="009C543D" w:rsidRDefault="00CD51BF" w:rsidP="009C543D">
      <w:pPr>
        <w:pStyle w:val="ListParagraph"/>
        <w:rPr>
          <w:rFonts w:ascii="Times New Roman" w:eastAsia="SimSun" w:hAnsi="Times New Roman"/>
          <w:sz w:val="24"/>
          <w:szCs w:val="24"/>
        </w:rPr>
      </w:pPr>
      <w:r>
        <w:rPr>
          <w:rFonts w:ascii="Times New Roman" w:eastAsia="SimSun" w:hAnsi="Times New Roman"/>
          <w:sz w:val="24"/>
          <w:szCs w:val="24"/>
        </w:rPr>
        <w:t>DUE DILIGENCE AND DUTY OF CARE:</w:t>
      </w:r>
      <w:r w:rsidR="00526698">
        <w:rPr>
          <w:rFonts w:ascii="Times New Roman" w:eastAsia="SimSun" w:hAnsi="Times New Roman"/>
          <w:sz w:val="24"/>
          <w:szCs w:val="24"/>
        </w:rPr>
        <w:t xml:space="preserve"> Informed decision-making during an investigation must be made according to the applicable laws, regulations and standards to avoid potential consequences.</w:t>
      </w:r>
      <w:r w:rsidR="002A5C8B">
        <w:rPr>
          <w:rFonts w:ascii="Times New Roman" w:eastAsia="SimSun" w:hAnsi="Times New Roman"/>
          <w:sz w:val="24"/>
          <w:szCs w:val="24"/>
        </w:rPr>
        <w:t xml:space="preserve"> A practitioner must constantly demonstrate their behavior and conduct is done honestly and in compliance with laws and professional norms.</w:t>
      </w:r>
    </w:p>
    <w:p w14:paraId="3C77D673" w14:textId="77777777" w:rsidR="00E3231A" w:rsidRDefault="00E3231A" w:rsidP="00E3231A"/>
    <w:p w14:paraId="1A3E87B1" w14:textId="5C6AD377" w:rsidR="00937878" w:rsidRPr="007B00E7" w:rsidRDefault="00937878" w:rsidP="00937878">
      <w:pPr>
        <w:pStyle w:val="ListParagraph"/>
        <w:rPr>
          <w:rFonts w:ascii="Times New Roman" w:eastAsia="SimSun" w:hAnsi="Times New Roman"/>
          <w:sz w:val="24"/>
          <w:szCs w:val="24"/>
        </w:rPr>
      </w:pPr>
    </w:p>
    <w:p w14:paraId="21C4B966" w14:textId="0ADF13C1" w:rsidR="0081326C" w:rsidRDefault="00F454CD">
      <w:pPr>
        <w:pStyle w:val="ListParagraph"/>
        <w:numPr>
          <w:ilvl w:val="0"/>
          <w:numId w:val="5"/>
        </w:numPr>
      </w:pPr>
      <w:r>
        <w:t xml:space="preserve">Three critical questions to be answered would include: </w:t>
      </w:r>
    </w:p>
    <w:p w14:paraId="2D43534A" w14:textId="4F796D53" w:rsidR="00F454CD" w:rsidRDefault="00F454CD" w:rsidP="00F454CD">
      <w:pPr>
        <w:pStyle w:val="ListParagraph"/>
      </w:pPr>
      <w:r>
        <w:t xml:space="preserve">- what items are physically located within the crime scene? </w:t>
      </w:r>
    </w:p>
    <w:p w14:paraId="0063E159" w14:textId="452148E0" w:rsidR="00F454CD" w:rsidRDefault="00F454CD" w:rsidP="00F454CD">
      <w:pPr>
        <w:pStyle w:val="ListParagraph"/>
      </w:pPr>
      <w:r>
        <w:t>- where are these items/evidence physically located within the crime scene?</w:t>
      </w:r>
    </w:p>
    <w:p w14:paraId="28F58F05" w14:textId="5CD6B61B" w:rsidR="00133300" w:rsidRPr="007D6F6E" w:rsidRDefault="00133300" w:rsidP="00F454CD">
      <w:pPr>
        <w:pStyle w:val="ListParagraph"/>
      </w:pPr>
      <w:r>
        <w:t xml:space="preserve">- what condition are these items/evidence currently in? </w:t>
      </w:r>
    </w:p>
    <w:p w14:paraId="7B599920" w14:textId="77777777" w:rsidR="003C6063" w:rsidRDefault="0081326C" w:rsidP="0081326C">
      <w:r w:rsidRPr="007D6F6E">
        <w:lastRenderedPageBreak/>
        <w:t xml:space="preserve">C) </w:t>
      </w:r>
      <w:r w:rsidR="00C77BA9" w:rsidRPr="007D6F6E">
        <w:t>Locard’s Exchange Principl</w:t>
      </w:r>
      <w:r w:rsidR="003C6063">
        <w:t>e:</w:t>
      </w:r>
      <w:r w:rsidR="00C77BA9" w:rsidRPr="007D6F6E">
        <w:t xml:space="preserve"> </w:t>
      </w:r>
      <w:r w:rsidR="003C6063">
        <w:t>A</w:t>
      </w:r>
      <w:r w:rsidR="00C77BA9" w:rsidRPr="007D6F6E">
        <w:t xml:space="preserve">nyone or anything entering a crime scene </w:t>
      </w:r>
      <w:r w:rsidR="003C6063">
        <w:t>carries</w:t>
      </w:r>
      <w:r w:rsidR="00C77BA9" w:rsidRPr="007D6F6E">
        <w:t xml:space="preserve"> something in with them and leaves something behind </w:t>
      </w:r>
      <w:r w:rsidR="003C6063">
        <w:t>as t</w:t>
      </w:r>
      <w:r w:rsidR="00C77BA9" w:rsidRPr="007D6F6E">
        <w:t xml:space="preserve">hey leave. </w:t>
      </w:r>
    </w:p>
    <w:p w14:paraId="130936EE" w14:textId="75274330" w:rsidR="0081326C" w:rsidRDefault="00C77BA9" w:rsidP="0081326C">
      <w:r w:rsidRPr="007D6F6E">
        <w:t xml:space="preserve">The Locard’s Exchange Principle states that with contact between entities, there will be an exchange. </w:t>
      </w:r>
      <w:r w:rsidR="003C6063">
        <w:t>In the realistic</w:t>
      </w:r>
      <w:r w:rsidRPr="007D6F6E">
        <w:t xml:space="preserve"> world, an </w:t>
      </w:r>
      <w:r w:rsidR="003C6063">
        <w:t>instance</w:t>
      </w:r>
      <w:r w:rsidRPr="007D6F6E">
        <w:t xml:space="preserve"> of this exchange can </w:t>
      </w:r>
      <w:r w:rsidR="003C6063">
        <w:t>happen</w:t>
      </w:r>
      <w:r w:rsidRPr="007D6F6E">
        <w:t xml:space="preserve"> where a perpetrator might inadvertently leave their fingerprints or traces of blood at the crime scene.</w:t>
      </w:r>
      <w:r w:rsidR="005734AE" w:rsidRPr="007D6F6E">
        <w:t xml:space="preserve"> </w:t>
      </w:r>
      <w:r w:rsidR="00606CCC" w:rsidRPr="007D6F6E">
        <w:t xml:space="preserve"> </w:t>
      </w:r>
    </w:p>
    <w:p w14:paraId="7E498BA2" w14:textId="6F95AEE6" w:rsidR="003945BC" w:rsidRDefault="003945BC" w:rsidP="0081326C">
      <w:r>
        <w:t xml:space="preserve">In the digital world, </w:t>
      </w:r>
      <w:r w:rsidR="00764DC7">
        <w:t xml:space="preserve">evidence always exists in a logical state which is intangible in comparison to physical evidence. </w:t>
      </w:r>
      <w:r w:rsidR="00B36CC6">
        <w:t xml:space="preserve">An example would be an email communication and web browsing are how these exchanges can occur within the digital world. </w:t>
      </w:r>
    </w:p>
    <w:p w14:paraId="5C638E10" w14:textId="724DD3DA" w:rsidR="00FA5880" w:rsidRDefault="00FA5880" w:rsidP="0081326C"/>
    <w:p w14:paraId="2EC53C72" w14:textId="77777777" w:rsidR="00FA5880" w:rsidRDefault="00FA5880" w:rsidP="0081326C"/>
    <w:p w14:paraId="51D3AF52" w14:textId="1F7A38F5" w:rsidR="005260E0" w:rsidRDefault="005260E0" w:rsidP="005260E0"/>
    <w:p w14:paraId="2EE7DF67" w14:textId="4A528D1B" w:rsidR="005260E0" w:rsidRDefault="005260E0" w:rsidP="005260E0">
      <w:r>
        <w:t xml:space="preserve">D) The rules of evidence to be followed include: </w:t>
      </w:r>
    </w:p>
    <w:p w14:paraId="5BFC1581" w14:textId="16F4ADD3" w:rsidR="005260E0" w:rsidRDefault="005260E0" w:rsidP="005260E0">
      <w:r>
        <w:t xml:space="preserve">     - </w:t>
      </w:r>
      <w:r w:rsidR="00F96F64">
        <w:t xml:space="preserve">the Digital evidence integrity must be preserved to be admissible in the court of law. </w:t>
      </w:r>
    </w:p>
    <w:p w14:paraId="43BD3445" w14:textId="35BD3C83" w:rsidR="00F96F64" w:rsidRDefault="00F96F64" w:rsidP="005260E0">
      <w:r>
        <w:t xml:space="preserve">     - if </w:t>
      </w:r>
      <w:r w:rsidR="00CB138F">
        <w:t>evidence</w:t>
      </w:r>
      <w:r>
        <w:t xml:space="preserve"> is contaminated, it cannot </w:t>
      </w:r>
      <w:r w:rsidR="00F93DD9">
        <w:t xml:space="preserve">be decontaminated. </w:t>
      </w:r>
    </w:p>
    <w:p w14:paraId="5E266553" w14:textId="3F14D923" w:rsidR="00F93DD9" w:rsidRDefault="00F93DD9" w:rsidP="005260E0">
      <w:r>
        <w:t xml:space="preserve">     - The digital evidence must be reliable: Authentic evidence, clear and easy to understand, and believable by a jury. </w:t>
      </w:r>
    </w:p>
    <w:p w14:paraId="7E201ABC" w14:textId="77777777" w:rsidR="00FA5880" w:rsidRDefault="00F93DD9" w:rsidP="005260E0">
      <w:r>
        <w:t xml:space="preserve">     - the digital evidence must be complete: exculpatory evidence for alternative suspects.</w:t>
      </w:r>
    </w:p>
    <w:p w14:paraId="33D5BF56" w14:textId="77777777" w:rsidR="00FA5880" w:rsidRDefault="00FA5880" w:rsidP="005260E0"/>
    <w:p w14:paraId="475BF6A7" w14:textId="77777777" w:rsidR="00FA5880" w:rsidRDefault="00FA5880" w:rsidP="005260E0"/>
    <w:p w14:paraId="0F8CD507" w14:textId="77777777" w:rsidR="00FA5880" w:rsidRDefault="00FA5880" w:rsidP="005260E0"/>
    <w:p w14:paraId="146062FB" w14:textId="77777777" w:rsidR="00FA5880" w:rsidRDefault="00FA5880" w:rsidP="005260E0"/>
    <w:p w14:paraId="3CC9AABF" w14:textId="77777777" w:rsidR="00FA5880" w:rsidRDefault="00FA5880" w:rsidP="005260E0"/>
    <w:p w14:paraId="10DE754F" w14:textId="77777777" w:rsidR="00FA5880" w:rsidRDefault="00FA5880" w:rsidP="005260E0"/>
    <w:p w14:paraId="608F8BF8" w14:textId="77777777" w:rsidR="00FA5880" w:rsidRDefault="00FA5880" w:rsidP="005260E0"/>
    <w:p w14:paraId="6D2B826D" w14:textId="77777777" w:rsidR="00FA5880" w:rsidRDefault="00FA5880" w:rsidP="005260E0"/>
    <w:p w14:paraId="22300D42" w14:textId="77777777" w:rsidR="00FA5880" w:rsidRDefault="00FA5880" w:rsidP="005260E0"/>
    <w:p w14:paraId="53E1C35A" w14:textId="77777777" w:rsidR="00FA5880" w:rsidRDefault="00FA5880" w:rsidP="005260E0"/>
    <w:p w14:paraId="62D510C2" w14:textId="77777777" w:rsidR="00FA5880" w:rsidRDefault="00FA5880" w:rsidP="005260E0"/>
    <w:p w14:paraId="0BDC39EA" w14:textId="77777777" w:rsidR="00FA5880" w:rsidRDefault="00FA5880" w:rsidP="005260E0"/>
    <w:p w14:paraId="02161EA0" w14:textId="77777777" w:rsidR="00FA5880" w:rsidRDefault="00FA5880" w:rsidP="005260E0"/>
    <w:p w14:paraId="419CF8A6" w14:textId="77777777" w:rsidR="00FA5880" w:rsidRDefault="00FA5880" w:rsidP="005260E0"/>
    <w:p w14:paraId="7E4CC30B" w14:textId="77777777" w:rsidR="00FA5880" w:rsidRDefault="00FA5880" w:rsidP="005260E0"/>
    <w:p w14:paraId="70609299" w14:textId="77777777" w:rsidR="00FA5880" w:rsidRDefault="00FA5880" w:rsidP="005260E0"/>
    <w:p w14:paraId="3FF4A35C" w14:textId="77777777" w:rsidR="00FA5880" w:rsidRDefault="00FA5880" w:rsidP="005260E0"/>
    <w:p w14:paraId="5658C56B" w14:textId="77777777" w:rsidR="00FA5880" w:rsidRDefault="00FA5880" w:rsidP="005260E0"/>
    <w:p w14:paraId="10D12236" w14:textId="77777777" w:rsidR="00FA5880" w:rsidRDefault="00FA5880" w:rsidP="005260E0"/>
    <w:p w14:paraId="017AEAF8" w14:textId="77777777" w:rsidR="00FA5880" w:rsidRDefault="00FA5880" w:rsidP="005260E0"/>
    <w:p w14:paraId="634E7ED2" w14:textId="77777777" w:rsidR="00FA5880" w:rsidRDefault="00FA5880" w:rsidP="005260E0"/>
    <w:p w14:paraId="7D90E98D" w14:textId="77777777" w:rsidR="00FA5880" w:rsidRDefault="00FA5880" w:rsidP="005260E0"/>
    <w:p w14:paraId="70EA58B4" w14:textId="77777777" w:rsidR="00FA5880" w:rsidRDefault="00FA5880" w:rsidP="005260E0"/>
    <w:p w14:paraId="3A5F8859" w14:textId="77777777" w:rsidR="00FA5880" w:rsidRDefault="00FA5880" w:rsidP="005260E0"/>
    <w:p w14:paraId="2B4BBFB8" w14:textId="77777777" w:rsidR="00FA5880" w:rsidRDefault="00FA5880" w:rsidP="005260E0"/>
    <w:p w14:paraId="60C8275F" w14:textId="77777777" w:rsidR="00FA5880" w:rsidRDefault="00FA5880" w:rsidP="005260E0"/>
    <w:p w14:paraId="5501618A" w14:textId="77777777" w:rsidR="00FA5880" w:rsidRDefault="00FA5880" w:rsidP="005260E0"/>
    <w:p w14:paraId="111F6183" w14:textId="77777777" w:rsidR="00FA5880" w:rsidRDefault="00FA5880" w:rsidP="005260E0"/>
    <w:p w14:paraId="40360A9F" w14:textId="77777777" w:rsidR="00FA5880" w:rsidRDefault="00FA5880" w:rsidP="005260E0"/>
    <w:p w14:paraId="2D4B2BC2" w14:textId="77777777" w:rsidR="00FA5880" w:rsidRDefault="00FA5880" w:rsidP="005260E0"/>
    <w:p w14:paraId="557E7B57" w14:textId="77777777" w:rsidR="00FA5880" w:rsidRDefault="00FA5880" w:rsidP="005260E0"/>
    <w:p w14:paraId="1DDAF161" w14:textId="47DE87E7" w:rsidR="00F93DD9" w:rsidRPr="007D6F6E" w:rsidRDefault="00F93DD9" w:rsidP="005260E0">
      <w:r>
        <w:t xml:space="preserve"> </w:t>
      </w:r>
    </w:p>
    <w:p w14:paraId="31E3A0C9" w14:textId="77777777" w:rsidR="0081326C" w:rsidRPr="007D6F6E" w:rsidRDefault="0081326C" w:rsidP="0081326C"/>
    <w:p w14:paraId="049C01DC" w14:textId="77777777" w:rsidR="0081326C" w:rsidRPr="007D6F6E" w:rsidRDefault="0081326C" w:rsidP="0081326C"/>
    <w:p w14:paraId="7000094B" w14:textId="77777777" w:rsidR="0081326C" w:rsidRPr="00FA5880" w:rsidRDefault="0081326C" w:rsidP="00FA5880">
      <w:pPr>
        <w:jc w:val="center"/>
        <w:rPr>
          <w:b/>
          <w:bCs/>
        </w:rPr>
      </w:pPr>
      <w:r w:rsidRPr="00FA5880">
        <w:rPr>
          <w:b/>
          <w:bCs/>
        </w:rPr>
        <w:t>QUESTION 5</w:t>
      </w:r>
    </w:p>
    <w:p w14:paraId="6ED299ED" w14:textId="3A7DF29C" w:rsidR="007F44A4" w:rsidRPr="007D6F6E" w:rsidRDefault="0081326C" w:rsidP="007F44A4">
      <w:pPr>
        <w:spacing w:line="360" w:lineRule="auto"/>
      </w:pPr>
      <w:r w:rsidRPr="007D6F6E">
        <w:t xml:space="preserve">A) </w:t>
      </w:r>
      <w:r w:rsidR="007F44A4" w:rsidRPr="007D6F6E">
        <w:t>The standardized international principles for the recovery of digital evidence are governed by the following attributes:</w:t>
      </w:r>
    </w:p>
    <w:p w14:paraId="2068097E" w14:textId="77777777" w:rsidR="007F44A4" w:rsidRPr="007D6F6E" w:rsidRDefault="007F44A4" w:rsidP="007F44A4">
      <w:pPr>
        <w:spacing w:line="360" w:lineRule="auto"/>
      </w:pPr>
      <w:r w:rsidRPr="007D6F6E">
        <w:rPr>
          <w:rFonts w:ascii="Segoe UI Emoji" w:hAnsi="Segoe UI Emoji" w:cs="Segoe UI Emoji"/>
        </w:rPr>
        <w:t>◾</w:t>
      </w:r>
      <w:r w:rsidRPr="007D6F6E">
        <w:t xml:space="preserve"> Consistency with all legal systems</w:t>
      </w:r>
    </w:p>
    <w:p w14:paraId="5240EBEE" w14:textId="16A6C0B6" w:rsidR="007F44A4" w:rsidRPr="007D6F6E" w:rsidRDefault="007F44A4" w:rsidP="007F44A4">
      <w:pPr>
        <w:spacing w:line="360" w:lineRule="auto"/>
      </w:pPr>
      <w:r w:rsidRPr="007D6F6E">
        <w:rPr>
          <w:rFonts w:ascii="Segoe UI Emoji" w:hAnsi="Segoe UI Emoji" w:cs="Segoe UI Emoji"/>
        </w:rPr>
        <w:t>◾</w:t>
      </w:r>
      <w:r w:rsidRPr="007D6F6E">
        <w:t xml:space="preserve"> </w:t>
      </w:r>
      <w:r w:rsidR="00C3725D">
        <w:t>T</w:t>
      </w:r>
      <w:r w:rsidRPr="007D6F6E">
        <w:t>he use of a common language</w:t>
      </w:r>
    </w:p>
    <w:p w14:paraId="1FA7FC67" w14:textId="77777777" w:rsidR="007F44A4" w:rsidRPr="007D6F6E" w:rsidRDefault="007F44A4" w:rsidP="007F44A4">
      <w:pPr>
        <w:spacing w:line="360" w:lineRule="auto"/>
      </w:pPr>
      <w:r w:rsidRPr="007D6F6E">
        <w:rPr>
          <w:rFonts w:ascii="Segoe UI Emoji" w:hAnsi="Segoe UI Emoji" w:cs="Segoe UI Emoji"/>
        </w:rPr>
        <w:t>◾</w:t>
      </w:r>
      <w:r w:rsidRPr="007D6F6E">
        <w:t xml:space="preserve"> Durability</w:t>
      </w:r>
    </w:p>
    <w:p w14:paraId="0A8AC753" w14:textId="0615776E" w:rsidR="007F44A4" w:rsidRPr="007D6F6E" w:rsidRDefault="007F44A4" w:rsidP="007F44A4">
      <w:pPr>
        <w:spacing w:line="360" w:lineRule="auto"/>
      </w:pPr>
      <w:r w:rsidRPr="007D6F6E">
        <w:rPr>
          <w:rFonts w:ascii="Segoe UI Emoji" w:hAnsi="Segoe UI Emoji" w:cs="Segoe UI Emoji"/>
        </w:rPr>
        <w:t>◾</w:t>
      </w:r>
      <w:r w:rsidRPr="007D6F6E">
        <w:t xml:space="preserve"> </w:t>
      </w:r>
      <w:r w:rsidR="00484659">
        <w:t>The a</w:t>
      </w:r>
      <w:r w:rsidRPr="007D6F6E">
        <w:t>bility to cross international boundaries</w:t>
      </w:r>
    </w:p>
    <w:p w14:paraId="090D6EB5" w14:textId="05337D84" w:rsidR="007F44A4" w:rsidRPr="007D6F6E" w:rsidRDefault="007F44A4" w:rsidP="007F44A4">
      <w:pPr>
        <w:spacing w:line="360" w:lineRule="auto"/>
      </w:pPr>
      <w:r w:rsidRPr="007D6F6E">
        <w:rPr>
          <w:rFonts w:ascii="Segoe UI Emoji" w:hAnsi="Segoe UI Emoji" w:cs="Segoe UI Emoji"/>
        </w:rPr>
        <w:t>◾</w:t>
      </w:r>
      <w:r w:rsidRPr="007D6F6E">
        <w:t xml:space="preserve"> </w:t>
      </w:r>
      <w:r w:rsidR="00A16AED">
        <w:t>The a</w:t>
      </w:r>
      <w:r w:rsidRPr="007D6F6E">
        <w:t>bility to instill confidence in the integrity of evidence</w:t>
      </w:r>
    </w:p>
    <w:p w14:paraId="635CC807" w14:textId="4F2B816F" w:rsidR="007F44A4" w:rsidRPr="007D6F6E" w:rsidRDefault="007F44A4" w:rsidP="007F44A4">
      <w:pPr>
        <w:spacing w:line="360" w:lineRule="auto"/>
      </w:pPr>
      <w:r w:rsidRPr="007D6F6E">
        <w:rPr>
          <w:rFonts w:ascii="Segoe UI Emoji" w:hAnsi="Segoe UI Emoji" w:cs="Segoe UI Emoji"/>
        </w:rPr>
        <w:t>◾</w:t>
      </w:r>
      <w:r w:rsidRPr="007D6F6E">
        <w:t xml:space="preserve"> Applicability to </w:t>
      </w:r>
      <w:r w:rsidR="00E85B84">
        <w:t>every</w:t>
      </w:r>
      <w:r w:rsidRPr="007D6F6E">
        <w:t xml:space="preserve"> forensic evidence</w:t>
      </w:r>
    </w:p>
    <w:p w14:paraId="7972B02C" w14:textId="7F8B3D6F" w:rsidR="007F44A4" w:rsidRPr="007D6F6E" w:rsidRDefault="007F44A4" w:rsidP="007F44A4">
      <w:pPr>
        <w:spacing w:line="360" w:lineRule="auto"/>
      </w:pPr>
      <w:r w:rsidRPr="007D6F6E">
        <w:rPr>
          <w:rFonts w:ascii="Segoe UI Emoji" w:hAnsi="Segoe UI Emoji" w:cs="Segoe UI Emoji"/>
        </w:rPr>
        <w:t>◾</w:t>
      </w:r>
      <w:r w:rsidRPr="007D6F6E">
        <w:t xml:space="preserve"> Applicability at every level, </w:t>
      </w:r>
      <w:r w:rsidR="00E85B84">
        <w:t>which includes</w:t>
      </w:r>
      <w:r w:rsidRPr="007D6F6E">
        <w:t xml:space="preserve"> that of individual</w:t>
      </w:r>
      <w:r w:rsidR="00657556">
        <w:t xml:space="preserve"> and agency</w:t>
      </w:r>
    </w:p>
    <w:p w14:paraId="4C71812D" w14:textId="3FDD7CF3" w:rsidR="0081326C" w:rsidRPr="007D6F6E" w:rsidRDefault="0081326C" w:rsidP="0081326C"/>
    <w:p w14:paraId="59288C60" w14:textId="77777777" w:rsidR="00C72F85" w:rsidRPr="007D6F6E" w:rsidRDefault="00C72F85" w:rsidP="0081326C"/>
    <w:p w14:paraId="5B651458" w14:textId="0DBB4F97" w:rsidR="00C72F85" w:rsidRPr="007D6F6E" w:rsidRDefault="0081326C" w:rsidP="00F13854">
      <w:pPr>
        <w:spacing w:line="256" w:lineRule="auto"/>
        <w:ind w:left="10"/>
      </w:pPr>
      <w:r w:rsidRPr="007D6F6E">
        <w:t>B)</w:t>
      </w:r>
      <w:r w:rsidR="00C72F85" w:rsidRPr="007D6F6E">
        <w:t xml:space="preserve"> </w:t>
      </w:r>
      <w:r w:rsidR="00C72F85" w:rsidRPr="007D6F6E">
        <w:t xml:space="preserve"> Best practices when shooting video or taking photographs to document a crime scene include:</w:t>
      </w:r>
    </w:p>
    <w:p w14:paraId="4FCA5CCB" w14:textId="379A49B3" w:rsidR="00C72F85" w:rsidRPr="007D6F6E" w:rsidRDefault="00C72F85" w:rsidP="00C72F85">
      <w:pPr>
        <w:spacing w:line="256" w:lineRule="auto"/>
        <w:ind w:left="10"/>
      </w:pPr>
      <w:r w:rsidRPr="007D6F6E">
        <w:rPr>
          <w:rFonts w:ascii="Segoe UI Emoji" w:hAnsi="Segoe UI Emoji" w:cs="Segoe UI Emoji"/>
        </w:rPr>
        <w:t>◾</w:t>
      </w:r>
      <w:r w:rsidRPr="007D6F6E">
        <w:t xml:space="preserve"> Providing a complete view of the physical environment, </w:t>
      </w:r>
      <w:r w:rsidR="00F51991">
        <w:t xml:space="preserve">which </w:t>
      </w:r>
      <w:r w:rsidR="00B621AB">
        <w:t>includes</w:t>
      </w:r>
      <w:r w:rsidRPr="007D6F6E">
        <w:t xml:space="preserve"> floor-to-</w:t>
      </w:r>
    </w:p>
    <w:p w14:paraId="2156B602" w14:textId="77777777" w:rsidR="00C72F85" w:rsidRPr="007D6F6E" w:rsidRDefault="00C72F85" w:rsidP="00C72F85">
      <w:pPr>
        <w:spacing w:line="256" w:lineRule="auto"/>
        <w:ind w:left="10"/>
      </w:pPr>
      <w:r w:rsidRPr="007D6F6E">
        <w:t>ceiling and wall-to-wall</w:t>
      </w:r>
    </w:p>
    <w:p w14:paraId="16913189" w14:textId="77777777" w:rsidR="00C72F85" w:rsidRPr="007D6F6E" w:rsidRDefault="00C72F85" w:rsidP="00C72F85">
      <w:pPr>
        <w:spacing w:line="256" w:lineRule="auto"/>
        <w:ind w:left="10"/>
      </w:pPr>
      <w:r w:rsidRPr="007D6F6E">
        <w:rPr>
          <w:rFonts w:ascii="Segoe UI Emoji" w:hAnsi="Segoe UI Emoji" w:cs="Segoe UI Emoji"/>
        </w:rPr>
        <w:t>◾</w:t>
      </w:r>
      <w:r w:rsidRPr="007D6F6E">
        <w:t xml:space="preserve"> Capturing individual perspectives of dedicated work areas (as needed), such </w:t>
      </w:r>
    </w:p>
    <w:p w14:paraId="5B262132" w14:textId="77777777" w:rsidR="00C72F85" w:rsidRPr="007D6F6E" w:rsidRDefault="00C72F85" w:rsidP="00C72F85">
      <w:pPr>
        <w:spacing w:line="256" w:lineRule="auto"/>
        <w:ind w:left="10"/>
      </w:pPr>
      <w:r w:rsidRPr="007D6F6E">
        <w:t>as cabinets, shelves, garbage cans</w:t>
      </w:r>
    </w:p>
    <w:p w14:paraId="60D45F7E" w14:textId="77777777" w:rsidR="00C72F85" w:rsidRPr="007D6F6E" w:rsidRDefault="00C72F85" w:rsidP="00C72F85">
      <w:pPr>
        <w:spacing w:line="256" w:lineRule="auto"/>
        <w:ind w:left="10"/>
      </w:pPr>
      <w:r w:rsidRPr="007D6F6E">
        <w:rPr>
          <w:rFonts w:ascii="Segoe UI Emoji" w:hAnsi="Segoe UI Emoji" w:cs="Segoe UI Emoji"/>
        </w:rPr>
        <w:t>◾</w:t>
      </w:r>
      <w:r w:rsidRPr="007D6F6E">
        <w:t xml:space="preserve"> Showing wired connections between computer systems and peripherals or </w:t>
      </w:r>
    </w:p>
    <w:p w14:paraId="4E6046EE" w14:textId="77777777" w:rsidR="00C72F85" w:rsidRPr="007D6F6E" w:rsidRDefault="00C72F85" w:rsidP="00C72F85">
      <w:pPr>
        <w:spacing w:line="256" w:lineRule="auto"/>
        <w:ind w:left="10"/>
      </w:pPr>
      <w:r w:rsidRPr="007D6F6E">
        <w:t>other devices, such as printers or switches</w:t>
      </w:r>
    </w:p>
    <w:p w14:paraId="5E8DF05A" w14:textId="77777777" w:rsidR="00C72F85" w:rsidRPr="007D6F6E" w:rsidRDefault="00C72F85" w:rsidP="00C72F85">
      <w:pPr>
        <w:spacing w:line="256" w:lineRule="auto"/>
        <w:ind w:left="10"/>
      </w:pPr>
      <w:r w:rsidRPr="007D6F6E">
        <w:rPr>
          <w:rFonts w:ascii="Segoe UI Emoji" w:hAnsi="Segoe UI Emoji" w:cs="Segoe UI Emoji"/>
        </w:rPr>
        <w:t>◾</w:t>
      </w:r>
      <w:r w:rsidRPr="007D6F6E">
        <w:t xml:space="preserve"> Recording ports, slots, and plugs on the computer systems that are open, </w:t>
      </w:r>
    </w:p>
    <w:p w14:paraId="064A8903" w14:textId="77777777" w:rsidR="00C72F85" w:rsidRPr="007D6F6E" w:rsidRDefault="00C72F85" w:rsidP="00C72F85">
      <w:pPr>
        <w:spacing w:line="256" w:lineRule="auto"/>
        <w:ind w:left="10"/>
      </w:pPr>
      <w:r w:rsidRPr="007D6F6E">
        <w:t>empty, or unused</w:t>
      </w:r>
    </w:p>
    <w:p w14:paraId="7476E32C" w14:textId="77777777" w:rsidR="00C72F85" w:rsidRPr="007D6F6E" w:rsidRDefault="00C72F85" w:rsidP="00C72F85">
      <w:pPr>
        <w:spacing w:line="256" w:lineRule="auto"/>
        <w:ind w:left="10"/>
      </w:pPr>
      <w:r w:rsidRPr="007D6F6E">
        <w:rPr>
          <w:rFonts w:ascii="Segoe UI Emoji" w:hAnsi="Segoe UI Emoji" w:cs="Segoe UI Emoji"/>
        </w:rPr>
        <w:t>◾</w:t>
      </w:r>
      <w:r w:rsidRPr="007D6F6E">
        <w:t xml:space="preserve"> Picturing processes, documents, etc., that are actively visible on the monitor. </w:t>
      </w:r>
    </w:p>
    <w:p w14:paraId="0FF5F9D6" w14:textId="77777777" w:rsidR="00C72F85" w:rsidRPr="007D6F6E" w:rsidRDefault="00C72F85" w:rsidP="00C72F85">
      <w:pPr>
        <w:spacing w:line="256" w:lineRule="auto"/>
        <w:ind w:left="10"/>
      </w:pPr>
      <w:r w:rsidRPr="007D6F6E">
        <w:t xml:space="preserve">It is important not to press any keys or buttons that could result in triggering </w:t>
      </w:r>
    </w:p>
    <w:p w14:paraId="6A7E3B1D" w14:textId="77777777" w:rsidR="00C72F85" w:rsidRPr="007D6F6E" w:rsidRDefault="00C72F85" w:rsidP="00C72F85">
      <w:pPr>
        <w:spacing w:line="256" w:lineRule="auto"/>
        <w:ind w:left="10"/>
      </w:pPr>
      <w:r w:rsidRPr="007D6F6E">
        <w:t>the system to perform some action (i.e., logic bomb4).</w:t>
      </w:r>
    </w:p>
    <w:p w14:paraId="07AEC678" w14:textId="77777777" w:rsidR="00C72F85" w:rsidRPr="007D6F6E" w:rsidRDefault="00C72F85" w:rsidP="00C72F85">
      <w:pPr>
        <w:spacing w:line="256" w:lineRule="auto"/>
        <w:ind w:left="10"/>
      </w:pPr>
      <w:r w:rsidRPr="007D6F6E">
        <w:t xml:space="preserve">In addition to photographs and videos, details about the crime scene must also be </w:t>
      </w:r>
    </w:p>
    <w:p w14:paraId="57009188" w14:textId="77777777" w:rsidR="00C72F85" w:rsidRPr="007D6F6E" w:rsidRDefault="00C72F85" w:rsidP="00C72F85">
      <w:pPr>
        <w:spacing w:line="256" w:lineRule="auto"/>
        <w:ind w:left="10"/>
      </w:pPr>
      <w:r w:rsidRPr="007D6F6E">
        <w:t xml:space="preserve">documented in a notebook. A dedicated notebook, or logbook, should be used by </w:t>
      </w:r>
    </w:p>
    <w:p w14:paraId="4BDBE120" w14:textId="77777777" w:rsidR="00C72F85" w:rsidRPr="007D6F6E" w:rsidRDefault="00C72F85" w:rsidP="00C72F85">
      <w:pPr>
        <w:spacing w:line="256" w:lineRule="auto"/>
        <w:ind w:left="10"/>
      </w:pPr>
      <w:r w:rsidRPr="007D6F6E">
        <w:t xml:space="preserve">every digital forensic practitioner as a means of maintaining an accurate record of </w:t>
      </w:r>
    </w:p>
    <w:p w14:paraId="4D5876D8" w14:textId="0E8367C0" w:rsidR="00C72F85" w:rsidRPr="007D6F6E" w:rsidRDefault="00C72F85" w:rsidP="00C72F85">
      <w:pPr>
        <w:spacing w:line="256" w:lineRule="auto"/>
        <w:ind w:left="10"/>
      </w:pPr>
      <w:r w:rsidRPr="007D6F6E">
        <w:t xml:space="preserve">events, actions taken, and interactions involving their investigations. </w:t>
      </w:r>
      <w:r w:rsidR="009C57DC" w:rsidRPr="007D6F6E">
        <w:t>Like</w:t>
      </w:r>
      <w:r w:rsidRPr="007D6F6E">
        <w:t xml:space="preserve"> how </w:t>
      </w:r>
    </w:p>
    <w:p w14:paraId="55D41DBA" w14:textId="77777777" w:rsidR="00C72F85" w:rsidRPr="007D6F6E" w:rsidRDefault="00C72F85" w:rsidP="00C72F85">
      <w:pPr>
        <w:spacing w:line="256" w:lineRule="auto"/>
        <w:ind w:left="10"/>
      </w:pPr>
      <w:r w:rsidRPr="007D6F6E">
        <w:t>law enforcement agencies document their interactions in a logbook, forensic prac-</w:t>
      </w:r>
    </w:p>
    <w:p w14:paraId="45853991" w14:textId="77777777" w:rsidR="00C72F85" w:rsidRPr="007D6F6E" w:rsidRDefault="00C72F85" w:rsidP="00C72F85">
      <w:pPr>
        <w:spacing w:line="256" w:lineRule="auto"/>
        <w:ind w:left="10"/>
      </w:pPr>
      <w:r w:rsidRPr="007D6F6E">
        <w:t xml:space="preserve">titioners need to write down their efforts on the presumption that the investigation </w:t>
      </w:r>
    </w:p>
    <w:p w14:paraId="22FE5714" w14:textId="77777777" w:rsidR="00C72F85" w:rsidRPr="007D6F6E" w:rsidRDefault="00C72F85" w:rsidP="00C72F85">
      <w:pPr>
        <w:spacing w:line="256" w:lineRule="auto"/>
        <w:ind w:left="10"/>
      </w:pPr>
      <w:r w:rsidRPr="007D6F6E">
        <w:t>could eventually end up in court</w:t>
      </w:r>
      <w:r w:rsidRPr="007D6F6E">
        <w:tab/>
        <w:t xml:space="preserve"> </w:t>
      </w:r>
    </w:p>
    <w:p w14:paraId="397569CC" w14:textId="125F6738" w:rsidR="0081326C" w:rsidRPr="007D6F6E" w:rsidRDefault="0081326C" w:rsidP="0081326C"/>
    <w:p w14:paraId="22F8D595" w14:textId="77777777" w:rsidR="00A62789" w:rsidRPr="007D6F6E" w:rsidRDefault="0081326C" w:rsidP="00A62789">
      <w:r w:rsidRPr="007D6F6E">
        <w:t xml:space="preserve">C) </w:t>
      </w:r>
      <w:r w:rsidR="00A62789" w:rsidRPr="007D6F6E">
        <w:t xml:space="preserve">From a technical perspective, </w:t>
      </w:r>
    </w:p>
    <w:p w14:paraId="3F2672A5" w14:textId="65A070B8" w:rsidR="00A62789" w:rsidRPr="007D6F6E" w:rsidRDefault="00A62789" w:rsidP="00A62789">
      <w:r w:rsidRPr="007D6F6E">
        <w:t xml:space="preserve">there are times when digital evidence cannot be compared to its original </w:t>
      </w:r>
      <w:r w:rsidR="009C57DC" w:rsidRPr="007D6F6E">
        <w:t>state.</w:t>
      </w:r>
      <w:r w:rsidRPr="007D6F6E">
        <w:t xml:space="preserve"> </w:t>
      </w:r>
    </w:p>
    <w:p w14:paraId="410902A7" w14:textId="77777777" w:rsidR="00A62789" w:rsidRPr="007D6F6E" w:rsidRDefault="00A62789" w:rsidP="00A62789">
      <w:r w:rsidRPr="007D6F6E">
        <w:t xml:space="preserve">such as with random access memory (RAM) that is constantly in a state of change. </w:t>
      </w:r>
    </w:p>
    <w:p w14:paraId="11B78AED" w14:textId="77777777" w:rsidR="00A62789" w:rsidRPr="007D6F6E" w:rsidRDefault="00A62789" w:rsidP="00A62789">
      <w:r w:rsidRPr="007D6F6E">
        <w:t xml:space="preserve">For these occurrences, point- in-time snapshots are taken that demonstrate the state </w:t>
      </w:r>
    </w:p>
    <w:p w14:paraId="495959CC" w14:textId="77777777" w:rsidR="00A62789" w:rsidRPr="007D6F6E" w:rsidRDefault="00A62789" w:rsidP="00A62789">
      <w:r w:rsidRPr="007D6F6E">
        <w:t xml:space="preserve">of the technology at that moment. From a legal perspective, authentication means </w:t>
      </w:r>
    </w:p>
    <w:p w14:paraId="03D6CDB1" w14:textId="77777777" w:rsidR="00A62789" w:rsidRPr="007D6F6E" w:rsidRDefault="00A62789" w:rsidP="00A62789">
      <w:r w:rsidRPr="007D6F6E">
        <w:t>satisfying the legal systems that the:</w:t>
      </w:r>
    </w:p>
    <w:p w14:paraId="629DA5F6" w14:textId="77777777" w:rsidR="00A62789" w:rsidRPr="007D6F6E" w:rsidRDefault="00A62789" w:rsidP="00A62789">
      <w:r w:rsidRPr="007D6F6E">
        <w:rPr>
          <w:rFonts w:ascii="Segoe UI Emoji" w:hAnsi="Segoe UI Emoji" w:cs="Segoe UI Emoji"/>
        </w:rPr>
        <w:t>◾</w:t>
      </w:r>
      <w:r w:rsidRPr="007D6F6E">
        <w:t xml:space="preserve"> Content of the record has remained unchanged</w:t>
      </w:r>
    </w:p>
    <w:p w14:paraId="54F4C414" w14:textId="77777777" w:rsidR="00A62789" w:rsidRPr="007D6F6E" w:rsidRDefault="00A62789" w:rsidP="00A62789">
      <w:r w:rsidRPr="007D6F6E">
        <w:rPr>
          <w:rFonts w:ascii="Segoe UI Emoji" w:hAnsi="Segoe UI Emoji" w:cs="Segoe UI Emoji"/>
        </w:rPr>
        <w:t>◾</w:t>
      </w:r>
      <w:r w:rsidRPr="007D6F6E">
        <w:t xml:space="preserve"> Information in the record does in fact originate from its original source</w:t>
      </w:r>
    </w:p>
    <w:p w14:paraId="4D131AD1" w14:textId="77777777" w:rsidR="00A62789" w:rsidRPr="007D6F6E" w:rsidRDefault="00A62789" w:rsidP="00A62789">
      <w:r w:rsidRPr="007D6F6E">
        <w:rPr>
          <w:rFonts w:ascii="Segoe UI Emoji" w:hAnsi="Segoe UI Emoji" w:cs="Segoe UI Emoji"/>
        </w:rPr>
        <w:lastRenderedPageBreak/>
        <w:t>◾</w:t>
      </w:r>
      <w:r w:rsidRPr="007D6F6E">
        <w:t xml:space="preserve"> Extraneous information about the record is accurate (i.e., timestamp)</w:t>
      </w:r>
    </w:p>
    <w:p w14:paraId="70F89ED0" w14:textId="77777777" w:rsidR="00A62789" w:rsidRPr="007D6F6E" w:rsidRDefault="00A62789" w:rsidP="00A62789">
      <w:r w:rsidRPr="007D6F6E">
        <w:t xml:space="preserve">Supporting the need to establish authenticity, the goal for maintaining the integrity </w:t>
      </w:r>
    </w:p>
    <w:p w14:paraId="0CF17811" w14:textId="77777777" w:rsidR="00A62789" w:rsidRPr="007D6F6E" w:rsidRDefault="00A62789" w:rsidP="00A62789">
      <w:r w:rsidRPr="007D6F6E">
        <w:t xml:space="preserve">of digital evidence is to demonstrate that it has not been changed since the time it was first gathered. In digital forensics, verifying integrity involves comparing the </w:t>
      </w:r>
    </w:p>
    <w:p w14:paraId="2697EA3C" w14:textId="77777777" w:rsidR="00A62789" w:rsidRPr="007D6F6E" w:rsidRDefault="00A62789" w:rsidP="00A62789">
      <w:r w:rsidRPr="007D6F6E">
        <w:t xml:space="preserve">digital fingerprint of digital evidence when it is first gathered and subsequently </w:t>
      </w:r>
    </w:p>
    <w:p w14:paraId="2D01D345" w14:textId="77777777" w:rsidR="00A62789" w:rsidRPr="007D6F6E" w:rsidRDefault="00A62789" w:rsidP="00A62789">
      <w:r w:rsidRPr="007D6F6E">
        <w:t>throughout its lifecycle.</w:t>
      </w:r>
    </w:p>
    <w:p w14:paraId="686897C4" w14:textId="3A12BEE1" w:rsidR="0081326C" w:rsidRPr="007D6F6E" w:rsidRDefault="0081326C" w:rsidP="0081326C"/>
    <w:p w14:paraId="0F93202F" w14:textId="16E940DC" w:rsidR="0081326C" w:rsidRPr="007D6F6E" w:rsidRDefault="0081326C" w:rsidP="0081326C">
      <w:r w:rsidRPr="007D6F6E">
        <w:t xml:space="preserve">D) </w:t>
      </w:r>
      <w:r w:rsidR="00A62789" w:rsidRPr="007D6F6E">
        <w:t>Digital forensics is the application of science to law and must follow established and scientifically proven principles, methodologies, and techniques required to legally admit evidence in a court of law.</w:t>
      </w:r>
    </w:p>
    <w:p w14:paraId="1A4666B8" w14:textId="77777777" w:rsidR="0081326C" w:rsidRPr="007D6F6E" w:rsidRDefault="0081326C" w:rsidP="0081326C"/>
    <w:p w14:paraId="19DF6ACD" w14:textId="77777777" w:rsidR="0081326C" w:rsidRPr="007D6F6E" w:rsidRDefault="0081326C" w:rsidP="0081326C"/>
    <w:p w14:paraId="68EE0B48" w14:textId="2B10F8AA" w:rsidR="0081326C" w:rsidRPr="007D6F6E" w:rsidRDefault="0081326C" w:rsidP="00B071EF">
      <w:pPr>
        <w:shd w:val="clear" w:color="auto" w:fill="FFFFFF"/>
        <w:tabs>
          <w:tab w:val="left" w:pos="6036"/>
        </w:tabs>
        <w:spacing w:before="100" w:beforeAutospacing="1" w:after="100" w:afterAutospacing="1" w:line="276" w:lineRule="auto"/>
        <w:jc w:val="both"/>
        <w:rPr>
          <w:rFonts w:eastAsia="Times New Roman"/>
        </w:rPr>
      </w:pPr>
    </w:p>
    <w:p w14:paraId="16D55C14" w14:textId="20A4AF83" w:rsidR="006D7DDB" w:rsidRPr="007D6F6E" w:rsidRDefault="006D7DDB" w:rsidP="00B071EF">
      <w:pPr>
        <w:shd w:val="clear" w:color="auto" w:fill="FFFFFF"/>
        <w:tabs>
          <w:tab w:val="left" w:pos="6036"/>
        </w:tabs>
        <w:spacing w:before="100" w:beforeAutospacing="1" w:after="100" w:afterAutospacing="1" w:line="276" w:lineRule="auto"/>
        <w:jc w:val="both"/>
        <w:rPr>
          <w:rFonts w:eastAsia="Times New Roman"/>
          <w:b/>
        </w:rPr>
      </w:pPr>
      <w:r w:rsidRPr="007D6F6E">
        <w:rPr>
          <w:rFonts w:eastAsia="Times New Roman"/>
        </w:rPr>
        <w:br w:type="page"/>
      </w:r>
      <w:r w:rsidR="00B071EF" w:rsidRPr="007D6F6E">
        <w:rPr>
          <w:rFonts w:eastAsia="Times New Roman"/>
        </w:rPr>
        <w:lastRenderedPageBreak/>
        <w:tab/>
      </w:r>
    </w:p>
    <w:p w14:paraId="123A1E4B" w14:textId="77777777" w:rsidR="006D0ACC" w:rsidRPr="007D6F6E" w:rsidRDefault="006D0ACC" w:rsidP="008100D9">
      <w:pPr>
        <w:spacing w:before="100" w:beforeAutospacing="1" w:after="100" w:afterAutospacing="1"/>
        <w:jc w:val="both"/>
        <w:rPr>
          <w:rFonts w:eastAsia="Times New Roman"/>
        </w:rPr>
      </w:pPr>
    </w:p>
    <w:p w14:paraId="5AA8F178" w14:textId="77777777" w:rsidR="004C3107" w:rsidRPr="007D6F6E" w:rsidRDefault="004C3107" w:rsidP="008100D9">
      <w:pPr>
        <w:spacing w:before="100" w:beforeAutospacing="1" w:after="100" w:afterAutospacing="1"/>
        <w:ind w:left="630"/>
        <w:jc w:val="both"/>
        <w:rPr>
          <w:rFonts w:eastAsia="Times New Roman"/>
        </w:rPr>
      </w:pPr>
    </w:p>
    <w:p w14:paraId="1E447AB6" w14:textId="77777777" w:rsidR="004C3107" w:rsidRPr="007D6F6E" w:rsidRDefault="004C3107" w:rsidP="008100D9">
      <w:pPr>
        <w:spacing w:before="100" w:beforeAutospacing="1" w:after="100" w:afterAutospacing="1"/>
        <w:ind w:left="630"/>
        <w:jc w:val="both"/>
        <w:rPr>
          <w:rFonts w:eastAsia="Times New Roman"/>
        </w:rPr>
      </w:pPr>
    </w:p>
    <w:p w14:paraId="44246418" w14:textId="77777777" w:rsidR="004C3107" w:rsidRPr="007D6F6E" w:rsidRDefault="004C3107" w:rsidP="008100D9">
      <w:pPr>
        <w:spacing w:before="100" w:beforeAutospacing="1" w:after="100" w:afterAutospacing="1"/>
        <w:ind w:left="630"/>
        <w:jc w:val="both"/>
        <w:rPr>
          <w:rFonts w:eastAsia="Times New Roman"/>
        </w:rPr>
      </w:pPr>
    </w:p>
    <w:p w14:paraId="4320CD9A" w14:textId="77777777" w:rsidR="004C3107" w:rsidRPr="007D6F6E" w:rsidRDefault="004C3107" w:rsidP="008100D9">
      <w:pPr>
        <w:spacing w:before="100" w:beforeAutospacing="1" w:after="100" w:afterAutospacing="1"/>
        <w:ind w:left="630"/>
        <w:jc w:val="both"/>
        <w:rPr>
          <w:rFonts w:eastAsia="Times New Roman"/>
        </w:rPr>
      </w:pPr>
    </w:p>
    <w:p w14:paraId="5C7C6177" w14:textId="77777777" w:rsidR="004C3107" w:rsidRPr="007D6F6E" w:rsidRDefault="004C3107" w:rsidP="008100D9">
      <w:pPr>
        <w:spacing w:before="100" w:beforeAutospacing="1" w:after="100" w:afterAutospacing="1"/>
        <w:ind w:left="630"/>
        <w:jc w:val="both"/>
        <w:rPr>
          <w:rFonts w:eastAsia="Times New Roman"/>
        </w:rPr>
      </w:pPr>
    </w:p>
    <w:p w14:paraId="2AB3E7E0" w14:textId="77777777" w:rsidR="004C3107" w:rsidRPr="007D6F6E" w:rsidRDefault="004C3107" w:rsidP="008100D9">
      <w:pPr>
        <w:spacing w:before="100" w:beforeAutospacing="1" w:after="100" w:afterAutospacing="1"/>
        <w:ind w:left="630"/>
        <w:jc w:val="both"/>
        <w:rPr>
          <w:rFonts w:eastAsia="Times New Roman"/>
        </w:rPr>
      </w:pPr>
    </w:p>
    <w:p w14:paraId="52D34774" w14:textId="77777777" w:rsidR="004C3107" w:rsidRPr="007D6F6E" w:rsidRDefault="004C3107" w:rsidP="008100D9">
      <w:pPr>
        <w:spacing w:before="100" w:beforeAutospacing="1" w:after="100" w:afterAutospacing="1"/>
        <w:ind w:left="630"/>
        <w:jc w:val="both"/>
        <w:rPr>
          <w:rFonts w:eastAsia="Times New Roman"/>
        </w:rPr>
      </w:pPr>
    </w:p>
    <w:p w14:paraId="0E690722" w14:textId="77777777" w:rsidR="004C3107" w:rsidRPr="007D6F6E" w:rsidRDefault="004C3107" w:rsidP="008100D9">
      <w:pPr>
        <w:spacing w:before="100" w:beforeAutospacing="1" w:after="100" w:afterAutospacing="1"/>
        <w:ind w:left="630"/>
        <w:jc w:val="both"/>
        <w:rPr>
          <w:rFonts w:eastAsia="Times New Roman"/>
        </w:rPr>
      </w:pPr>
    </w:p>
    <w:p w14:paraId="6E435C98" w14:textId="77777777" w:rsidR="004C3107" w:rsidRPr="007D6F6E" w:rsidRDefault="004C3107" w:rsidP="008100D9">
      <w:pPr>
        <w:spacing w:before="100" w:beforeAutospacing="1" w:after="100" w:afterAutospacing="1"/>
        <w:ind w:left="630"/>
        <w:jc w:val="both"/>
        <w:rPr>
          <w:rFonts w:eastAsia="Times New Roman"/>
        </w:rPr>
      </w:pPr>
    </w:p>
    <w:p w14:paraId="29442ABB" w14:textId="77777777" w:rsidR="004C3107" w:rsidRPr="007D6F6E" w:rsidRDefault="004C3107" w:rsidP="008100D9">
      <w:pPr>
        <w:spacing w:before="100" w:beforeAutospacing="1" w:after="100" w:afterAutospacing="1"/>
        <w:ind w:left="630"/>
        <w:jc w:val="both"/>
        <w:rPr>
          <w:rFonts w:eastAsia="Times New Roman"/>
        </w:rPr>
      </w:pPr>
    </w:p>
    <w:p w14:paraId="372816FC" w14:textId="77777777" w:rsidR="004C3107" w:rsidRPr="007D6F6E" w:rsidRDefault="004C3107" w:rsidP="008100D9">
      <w:pPr>
        <w:spacing w:before="100" w:beforeAutospacing="1" w:after="100" w:afterAutospacing="1"/>
        <w:ind w:left="630"/>
        <w:jc w:val="both"/>
        <w:rPr>
          <w:rFonts w:eastAsia="Times New Roman"/>
        </w:rPr>
      </w:pPr>
    </w:p>
    <w:p w14:paraId="18068D3A" w14:textId="77777777" w:rsidR="004C3107" w:rsidRPr="007D6F6E" w:rsidRDefault="004C3107" w:rsidP="008100D9">
      <w:pPr>
        <w:spacing w:before="100" w:beforeAutospacing="1" w:after="100" w:afterAutospacing="1"/>
        <w:ind w:left="630"/>
        <w:jc w:val="both"/>
        <w:rPr>
          <w:rFonts w:eastAsia="Times New Roman"/>
        </w:rPr>
      </w:pPr>
    </w:p>
    <w:p w14:paraId="4E64AF14" w14:textId="77777777" w:rsidR="004C3107" w:rsidRPr="007D6F6E" w:rsidRDefault="004C3107" w:rsidP="008100D9">
      <w:pPr>
        <w:spacing w:before="100" w:beforeAutospacing="1" w:after="100" w:afterAutospacing="1"/>
        <w:ind w:left="630"/>
        <w:jc w:val="both"/>
        <w:rPr>
          <w:rFonts w:eastAsia="Times New Roman"/>
        </w:rPr>
      </w:pPr>
    </w:p>
    <w:p w14:paraId="079D7746" w14:textId="77777777" w:rsidR="004C3107" w:rsidRPr="007D6F6E" w:rsidRDefault="004C3107" w:rsidP="008100D9">
      <w:pPr>
        <w:spacing w:before="100" w:beforeAutospacing="1" w:after="100" w:afterAutospacing="1"/>
        <w:ind w:left="630"/>
        <w:jc w:val="both"/>
        <w:rPr>
          <w:rFonts w:eastAsia="Times New Roman"/>
        </w:rPr>
      </w:pPr>
    </w:p>
    <w:p w14:paraId="3EF56636" w14:textId="77777777" w:rsidR="004C3107" w:rsidRPr="007D6F6E" w:rsidRDefault="004C3107" w:rsidP="008100D9">
      <w:pPr>
        <w:spacing w:before="100" w:beforeAutospacing="1" w:after="100" w:afterAutospacing="1"/>
        <w:ind w:left="630"/>
        <w:jc w:val="both"/>
        <w:rPr>
          <w:rFonts w:eastAsia="Times New Roman"/>
        </w:rPr>
      </w:pPr>
    </w:p>
    <w:p w14:paraId="675EFEC8" w14:textId="77777777" w:rsidR="004C3107" w:rsidRPr="007D6F6E" w:rsidRDefault="004C3107" w:rsidP="008100D9">
      <w:pPr>
        <w:spacing w:before="100" w:beforeAutospacing="1" w:after="100" w:afterAutospacing="1"/>
        <w:ind w:left="630"/>
        <w:jc w:val="both"/>
        <w:rPr>
          <w:rFonts w:eastAsia="Times New Roman"/>
        </w:rPr>
      </w:pPr>
    </w:p>
    <w:p w14:paraId="42611E57" w14:textId="77777777" w:rsidR="004C3107" w:rsidRPr="007D6F6E" w:rsidRDefault="004C3107" w:rsidP="008100D9">
      <w:pPr>
        <w:spacing w:before="100" w:beforeAutospacing="1" w:after="100" w:afterAutospacing="1"/>
        <w:ind w:left="630"/>
        <w:jc w:val="both"/>
        <w:rPr>
          <w:rFonts w:eastAsia="Times New Roman"/>
        </w:rPr>
      </w:pPr>
    </w:p>
    <w:p w14:paraId="22D5C7B9" w14:textId="77777777" w:rsidR="004C3107" w:rsidRPr="007D6F6E" w:rsidRDefault="004C3107" w:rsidP="008100D9">
      <w:pPr>
        <w:spacing w:before="100" w:beforeAutospacing="1" w:after="100" w:afterAutospacing="1"/>
        <w:ind w:left="630"/>
        <w:jc w:val="both"/>
        <w:rPr>
          <w:rFonts w:eastAsia="Times New Roman"/>
        </w:rPr>
      </w:pPr>
    </w:p>
    <w:p w14:paraId="7E5BCF0F" w14:textId="77777777" w:rsidR="004C3107" w:rsidRPr="007D6F6E" w:rsidRDefault="004C3107" w:rsidP="00B071EF">
      <w:pPr>
        <w:spacing w:before="100" w:beforeAutospacing="1" w:after="100" w:afterAutospacing="1"/>
        <w:ind w:left="630"/>
        <w:jc w:val="right"/>
        <w:rPr>
          <w:rFonts w:eastAsia="Times New Roman"/>
        </w:rPr>
      </w:pPr>
    </w:p>
    <w:p w14:paraId="23235DE6" w14:textId="77777777" w:rsidR="004C3107" w:rsidRPr="007D6F6E" w:rsidRDefault="004C3107" w:rsidP="008100D9">
      <w:pPr>
        <w:spacing w:before="100" w:beforeAutospacing="1" w:after="100" w:afterAutospacing="1"/>
        <w:ind w:left="630"/>
        <w:jc w:val="both"/>
        <w:rPr>
          <w:rFonts w:eastAsia="Times New Roman"/>
        </w:rPr>
      </w:pPr>
    </w:p>
    <w:p w14:paraId="1ED60651" w14:textId="77777777" w:rsidR="004C3107" w:rsidRPr="007D6F6E" w:rsidRDefault="004C3107" w:rsidP="008100D9">
      <w:pPr>
        <w:spacing w:before="100" w:beforeAutospacing="1" w:after="100" w:afterAutospacing="1"/>
        <w:ind w:left="630"/>
        <w:jc w:val="both"/>
        <w:rPr>
          <w:rFonts w:eastAsia="Times New Roman"/>
        </w:rPr>
      </w:pPr>
    </w:p>
    <w:p w14:paraId="13BD0907" w14:textId="77777777" w:rsidR="004C3107" w:rsidRPr="007D6F6E" w:rsidRDefault="004C3107" w:rsidP="008100D9">
      <w:pPr>
        <w:spacing w:before="100" w:beforeAutospacing="1" w:after="100" w:afterAutospacing="1"/>
        <w:ind w:left="630"/>
        <w:jc w:val="both"/>
        <w:rPr>
          <w:rFonts w:eastAsia="Times New Roman"/>
        </w:rPr>
      </w:pPr>
    </w:p>
    <w:p w14:paraId="560FFC7A" w14:textId="77777777" w:rsidR="004C3107" w:rsidRPr="007D6F6E" w:rsidRDefault="004C3107" w:rsidP="008100D9">
      <w:pPr>
        <w:spacing w:before="100" w:beforeAutospacing="1" w:after="100" w:afterAutospacing="1"/>
        <w:ind w:left="630"/>
        <w:jc w:val="both"/>
        <w:rPr>
          <w:rFonts w:eastAsia="Times New Roman"/>
        </w:rPr>
      </w:pPr>
    </w:p>
    <w:p w14:paraId="3E55B13B" w14:textId="77777777" w:rsidR="004C3107" w:rsidRPr="007D6F6E" w:rsidRDefault="004C3107" w:rsidP="008100D9">
      <w:pPr>
        <w:spacing w:before="100" w:beforeAutospacing="1" w:after="100" w:afterAutospacing="1"/>
        <w:ind w:left="630"/>
        <w:jc w:val="both"/>
        <w:rPr>
          <w:rFonts w:eastAsia="Times New Roman"/>
        </w:rPr>
      </w:pPr>
    </w:p>
    <w:p w14:paraId="787D0743" w14:textId="77777777" w:rsidR="004C3107" w:rsidRPr="007D6F6E" w:rsidRDefault="004C3107" w:rsidP="008100D9">
      <w:pPr>
        <w:spacing w:before="100" w:beforeAutospacing="1" w:after="100" w:afterAutospacing="1"/>
        <w:ind w:left="630"/>
        <w:jc w:val="both"/>
        <w:rPr>
          <w:rFonts w:eastAsia="Times New Roman"/>
        </w:rPr>
      </w:pPr>
    </w:p>
    <w:p w14:paraId="6F8C8594" w14:textId="77777777" w:rsidR="004C3107" w:rsidRPr="007D6F6E" w:rsidRDefault="004C3107" w:rsidP="008100D9">
      <w:pPr>
        <w:spacing w:before="100" w:beforeAutospacing="1" w:after="100" w:afterAutospacing="1"/>
        <w:ind w:left="630"/>
        <w:jc w:val="both"/>
        <w:rPr>
          <w:rFonts w:eastAsia="Times New Roman"/>
        </w:rPr>
      </w:pPr>
    </w:p>
    <w:p w14:paraId="7CED82DC" w14:textId="77777777" w:rsidR="004C3107" w:rsidRPr="007D6F6E" w:rsidRDefault="004C3107" w:rsidP="008100D9">
      <w:pPr>
        <w:spacing w:before="100" w:beforeAutospacing="1" w:after="100" w:afterAutospacing="1"/>
        <w:ind w:left="630"/>
        <w:jc w:val="both"/>
        <w:rPr>
          <w:rFonts w:eastAsia="Times New Roman"/>
        </w:rPr>
      </w:pPr>
    </w:p>
    <w:p w14:paraId="3EC23B1E" w14:textId="77777777" w:rsidR="004C3107" w:rsidRPr="007D6F6E" w:rsidRDefault="004C3107" w:rsidP="008100D9">
      <w:pPr>
        <w:spacing w:before="100" w:beforeAutospacing="1" w:after="100" w:afterAutospacing="1"/>
        <w:ind w:left="630"/>
        <w:jc w:val="both"/>
        <w:rPr>
          <w:rFonts w:eastAsia="Times New Roman"/>
        </w:rPr>
      </w:pPr>
    </w:p>
    <w:p w14:paraId="3C62B7DA" w14:textId="77777777" w:rsidR="004C3107" w:rsidRPr="007D6F6E" w:rsidRDefault="004C3107" w:rsidP="008100D9">
      <w:pPr>
        <w:spacing w:before="100" w:beforeAutospacing="1" w:after="100" w:afterAutospacing="1"/>
        <w:ind w:left="630"/>
        <w:jc w:val="both"/>
        <w:rPr>
          <w:rFonts w:eastAsia="Times New Roman"/>
        </w:rPr>
      </w:pPr>
    </w:p>
    <w:p w14:paraId="32340AC0" w14:textId="77777777" w:rsidR="004C3107" w:rsidRPr="007D6F6E" w:rsidRDefault="004C3107" w:rsidP="008100D9">
      <w:pPr>
        <w:spacing w:before="100" w:beforeAutospacing="1" w:after="100" w:afterAutospacing="1"/>
        <w:ind w:left="630"/>
        <w:jc w:val="both"/>
        <w:rPr>
          <w:rFonts w:eastAsia="Times New Roman"/>
        </w:rPr>
      </w:pPr>
    </w:p>
    <w:p w14:paraId="118D3873" w14:textId="77777777" w:rsidR="004C3107" w:rsidRPr="007D6F6E" w:rsidRDefault="004C3107" w:rsidP="008100D9">
      <w:pPr>
        <w:spacing w:before="100" w:beforeAutospacing="1" w:after="100" w:afterAutospacing="1"/>
        <w:ind w:left="630"/>
        <w:jc w:val="both"/>
        <w:rPr>
          <w:rFonts w:eastAsia="Times New Roman"/>
        </w:rPr>
      </w:pPr>
    </w:p>
    <w:p w14:paraId="71BB5F4D" w14:textId="77777777" w:rsidR="004C3107" w:rsidRPr="007D6F6E" w:rsidRDefault="004C3107" w:rsidP="008100D9">
      <w:pPr>
        <w:spacing w:before="100" w:beforeAutospacing="1" w:after="100" w:afterAutospacing="1"/>
        <w:ind w:left="630"/>
        <w:jc w:val="both"/>
        <w:rPr>
          <w:rFonts w:eastAsia="Times New Roman"/>
        </w:rPr>
      </w:pPr>
    </w:p>
    <w:p w14:paraId="3C4410C6" w14:textId="77777777" w:rsidR="004C3107" w:rsidRDefault="004C3107" w:rsidP="008100D9">
      <w:pPr>
        <w:spacing w:before="100" w:beforeAutospacing="1" w:after="100" w:afterAutospacing="1"/>
        <w:ind w:left="630"/>
        <w:jc w:val="both"/>
        <w:rPr>
          <w:rFonts w:eastAsia="Times New Roman"/>
        </w:rPr>
      </w:pPr>
    </w:p>
    <w:p w14:paraId="1A4442E4" w14:textId="77777777" w:rsidR="004C3107" w:rsidRDefault="004C3107" w:rsidP="008100D9">
      <w:pPr>
        <w:spacing w:before="100" w:beforeAutospacing="1" w:after="100" w:afterAutospacing="1"/>
        <w:ind w:left="630"/>
        <w:jc w:val="both"/>
        <w:rPr>
          <w:rFonts w:eastAsia="Times New Roman"/>
        </w:rPr>
      </w:pPr>
    </w:p>
    <w:p w14:paraId="47C6D8D4" w14:textId="77777777" w:rsidR="004C3107" w:rsidRDefault="004C3107" w:rsidP="008100D9">
      <w:pPr>
        <w:spacing w:before="100" w:beforeAutospacing="1" w:after="100" w:afterAutospacing="1"/>
        <w:ind w:left="630"/>
        <w:jc w:val="both"/>
        <w:rPr>
          <w:rFonts w:eastAsia="Times New Roman"/>
        </w:rPr>
      </w:pPr>
    </w:p>
    <w:p w14:paraId="3279191B" w14:textId="77777777" w:rsidR="004C3107" w:rsidRDefault="004C3107" w:rsidP="008100D9">
      <w:pPr>
        <w:spacing w:before="100" w:beforeAutospacing="1" w:after="100" w:afterAutospacing="1"/>
        <w:ind w:left="630"/>
        <w:jc w:val="both"/>
        <w:rPr>
          <w:rFonts w:eastAsia="Times New Roman"/>
        </w:rPr>
      </w:pPr>
    </w:p>
    <w:p w14:paraId="6AC4DD59" w14:textId="77777777" w:rsidR="004C3107" w:rsidRDefault="004C3107" w:rsidP="008100D9">
      <w:pPr>
        <w:spacing w:before="100" w:beforeAutospacing="1" w:after="100" w:afterAutospacing="1"/>
        <w:ind w:left="630"/>
        <w:jc w:val="both"/>
        <w:rPr>
          <w:rFonts w:eastAsia="Times New Roman"/>
        </w:rPr>
      </w:pPr>
    </w:p>
    <w:p w14:paraId="1D6C968C" w14:textId="77777777" w:rsidR="004C3107" w:rsidRDefault="004C3107" w:rsidP="008100D9">
      <w:pPr>
        <w:spacing w:before="100" w:beforeAutospacing="1" w:after="100" w:afterAutospacing="1"/>
        <w:ind w:left="630"/>
        <w:jc w:val="both"/>
        <w:rPr>
          <w:rFonts w:eastAsia="Times New Roman"/>
        </w:rPr>
      </w:pPr>
    </w:p>
    <w:p w14:paraId="69D82C08" w14:textId="77777777" w:rsidR="004C3107" w:rsidRDefault="004C3107" w:rsidP="008100D9">
      <w:pPr>
        <w:spacing w:before="100" w:beforeAutospacing="1" w:after="100" w:afterAutospacing="1"/>
        <w:ind w:left="630"/>
        <w:jc w:val="both"/>
        <w:rPr>
          <w:rFonts w:eastAsia="Times New Roman"/>
        </w:rPr>
      </w:pPr>
    </w:p>
    <w:p w14:paraId="251E316F" w14:textId="77777777" w:rsidR="004C3107" w:rsidRDefault="004C3107" w:rsidP="008100D9">
      <w:pPr>
        <w:spacing w:before="100" w:beforeAutospacing="1" w:after="100" w:afterAutospacing="1"/>
        <w:ind w:left="630"/>
        <w:jc w:val="both"/>
        <w:rPr>
          <w:rFonts w:eastAsia="Times New Roman"/>
        </w:rPr>
      </w:pPr>
    </w:p>
    <w:p w14:paraId="125B32D6" w14:textId="77777777" w:rsidR="004C3107" w:rsidRDefault="004C3107" w:rsidP="008100D9">
      <w:pPr>
        <w:spacing w:before="100" w:beforeAutospacing="1" w:after="100" w:afterAutospacing="1"/>
        <w:ind w:left="630"/>
        <w:jc w:val="both"/>
        <w:rPr>
          <w:rFonts w:eastAsia="Times New Roman"/>
        </w:rPr>
      </w:pPr>
    </w:p>
    <w:p w14:paraId="4FBA0878" w14:textId="77777777" w:rsidR="004C3107" w:rsidRDefault="004C3107" w:rsidP="008100D9">
      <w:pPr>
        <w:spacing w:before="100" w:beforeAutospacing="1" w:after="100" w:afterAutospacing="1"/>
        <w:ind w:left="630"/>
        <w:jc w:val="both"/>
        <w:rPr>
          <w:rFonts w:eastAsia="Times New Roman"/>
        </w:rPr>
      </w:pPr>
    </w:p>
    <w:p w14:paraId="2EE3BD6F" w14:textId="77777777" w:rsidR="004C3107" w:rsidRDefault="004C3107" w:rsidP="008100D9">
      <w:pPr>
        <w:spacing w:before="100" w:beforeAutospacing="1" w:after="100" w:afterAutospacing="1"/>
        <w:ind w:left="630"/>
        <w:jc w:val="both"/>
        <w:rPr>
          <w:rFonts w:eastAsia="Times New Roman"/>
        </w:rPr>
      </w:pPr>
    </w:p>
    <w:p w14:paraId="71E71CFE" w14:textId="77777777" w:rsidR="004C3107" w:rsidRDefault="004C3107" w:rsidP="008100D9">
      <w:pPr>
        <w:spacing w:before="100" w:beforeAutospacing="1" w:after="100" w:afterAutospacing="1"/>
        <w:ind w:left="630"/>
        <w:jc w:val="both"/>
        <w:rPr>
          <w:rFonts w:eastAsia="Times New Roman"/>
        </w:rPr>
      </w:pPr>
    </w:p>
    <w:p w14:paraId="4A503C07" w14:textId="77777777" w:rsidR="004C3107" w:rsidRDefault="004C3107" w:rsidP="008100D9">
      <w:pPr>
        <w:spacing w:before="100" w:beforeAutospacing="1" w:after="100" w:afterAutospacing="1"/>
        <w:ind w:left="630"/>
        <w:jc w:val="both"/>
        <w:rPr>
          <w:rFonts w:eastAsia="Times New Roman"/>
        </w:rPr>
      </w:pPr>
    </w:p>
    <w:p w14:paraId="031BA6D9" w14:textId="77777777" w:rsidR="004C3107" w:rsidRDefault="004C3107" w:rsidP="008100D9">
      <w:pPr>
        <w:spacing w:before="100" w:beforeAutospacing="1" w:after="100" w:afterAutospacing="1"/>
        <w:ind w:left="630"/>
        <w:jc w:val="both"/>
        <w:rPr>
          <w:rFonts w:eastAsia="Times New Roman"/>
        </w:rPr>
      </w:pPr>
    </w:p>
    <w:p w14:paraId="56DC7F30" w14:textId="77777777" w:rsidR="004C3107" w:rsidRDefault="004C3107" w:rsidP="008100D9">
      <w:pPr>
        <w:spacing w:before="100" w:beforeAutospacing="1" w:after="100" w:afterAutospacing="1"/>
        <w:ind w:left="630"/>
        <w:jc w:val="both"/>
        <w:rPr>
          <w:rFonts w:eastAsia="Times New Roman"/>
        </w:rPr>
      </w:pPr>
    </w:p>
    <w:p w14:paraId="640842A8" w14:textId="77777777" w:rsidR="004C3107" w:rsidRDefault="004C3107" w:rsidP="008100D9">
      <w:pPr>
        <w:spacing w:before="100" w:beforeAutospacing="1" w:after="100" w:afterAutospacing="1"/>
        <w:ind w:left="630"/>
        <w:jc w:val="both"/>
        <w:rPr>
          <w:rFonts w:eastAsia="Times New Roman"/>
        </w:rPr>
      </w:pPr>
    </w:p>
    <w:p w14:paraId="2BF21F4B" w14:textId="77777777" w:rsidR="004C3107" w:rsidRDefault="004C3107" w:rsidP="008100D9">
      <w:pPr>
        <w:spacing w:before="100" w:beforeAutospacing="1" w:after="100" w:afterAutospacing="1"/>
        <w:ind w:left="630"/>
        <w:jc w:val="both"/>
        <w:rPr>
          <w:rFonts w:eastAsia="Times New Roman"/>
        </w:rPr>
      </w:pPr>
    </w:p>
    <w:p w14:paraId="02A7482E" w14:textId="77777777" w:rsidR="004C3107" w:rsidRDefault="004C3107" w:rsidP="008100D9">
      <w:pPr>
        <w:spacing w:before="100" w:beforeAutospacing="1" w:after="100" w:afterAutospacing="1"/>
        <w:ind w:left="630"/>
        <w:jc w:val="both"/>
        <w:rPr>
          <w:rFonts w:eastAsia="Times New Roman"/>
        </w:rPr>
      </w:pPr>
    </w:p>
    <w:p w14:paraId="6688CE92" w14:textId="77777777" w:rsidR="004C3107" w:rsidRDefault="004C3107" w:rsidP="008100D9">
      <w:pPr>
        <w:spacing w:before="100" w:beforeAutospacing="1" w:after="100" w:afterAutospacing="1"/>
        <w:ind w:left="630"/>
        <w:jc w:val="both"/>
        <w:rPr>
          <w:rFonts w:eastAsia="Times New Roman"/>
        </w:rPr>
      </w:pPr>
    </w:p>
    <w:p w14:paraId="2969AA48" w14:textId="77777777" w:rsidR="004C3107" w:rsidRDefault="004C3107" w:rsidP="008100D9">
      <w:pPr>
        <w:spacing w:before="100" w:beforeAutospacing="1" w:after="100" w:afterAutospacing="1"/>
        <w:ind w:left="630"/>
        <w:jc w:val="both"/>
        <w:rPr>
          <w:rFonts w:eastAsia="Times New Roman"/>
        </w:rPr>
      </w:pPr>
    </w:p>
    <w:p w14:paraId="55B66492" w14:textId="77777777" w:rsidR="004C3107" w:rsidRDefault="004C3107" w:rsidP="008100D9">
      <w:pPr>
        <w:spacing w:before="100" w:beforeAutospacing="1" w:after="100" w:afterAutospacing="1"/>
        <w:ind w:left="630"/>
        <w:jc w:val="both"/>
        <w:rPr>
          <w:rFonts w:eastAsia="Times New Roman"/>
        </w:rPr>
      </w:pPr>
    </w:p>
    <w:p w14:paraId="513D1BC4" w14:textId="77777777" w:rsidR="004C3107" w:rsidRDefault="004C3107" w:rsidP="008100D9">
      <w:pPr>
        <w:spacing w:before="100" w:beforeAutospacing="1" w:after="100" w:afterAutospacing="1"/>
        <w:ind w:left="630"/>
        <w:jc w:val="both"/>
        <w:rPr>
          <w:rFonts w:eastAsia="Times New Roman"/>
        </w:rPr>
      </w:pPr>
    </w:p>
    <w:p w14:paraId="305F092B" w14:textId="77777777" w:rsidR="004C3107" w:rsidRDefault="004C3107" w:rsidP="008100D9">
      <w:pPr>
        <w:spacing w:before="100" w:beforeAutospacing="1" w:after="100" w:afterAutospacing="1"/>
        <w:ind w:left="630"/>
        <w:jc w:val="both"/>
        <w:rPr>
          <w:rFonts w:eastAsia="Times New Roman"/>
        </w:rPr>
      </w:pPr>
    </w:p>
    <w:p w14:paraId="48EF7DBA" w14:textId="77777777" w:rsidR="004C3107" w:rsidRDefault="004C3107" w:rsidP="008100D9">
      <w:pPr>
        <w:spacing w:before="100" w:beforeAutospacing="1" w:after="100" w:afterAutospacing="1"/>
        <w:ind w:left="630"/>
        <w:jc w:val="both"/>
        <w:rPr>
          <w:rFonts w:eastAsia="Times New Roman"/>
        </w:rPr>
      </w:pPr>
    </w:p>
    <w:p w14:paraId="26B730DF" w14:textId="77777777" w:rsidR="004C3107" w:rsidRDefault="004C3107" w:rsidP="008100D9">
      <w:pPr>
        <w:spacing w:before="100" w:beforeAutospacing="1" w:after="100" w:afterAutospacing="1"/>
        <w:ind w:left="630"/>
        <w:jc w:val="both"/>
        <w:rPr>
          <w:rFonts w:eastAsia="Times New Roman"/>
        </w:rPr>
      </w:pPr>
    </w:p>
    <w:p w14:paraId="5CDAAEDB" w14:textId="77777777" w:rsidR="004C3107" w:rsidRDefault="004C3107" w:rsidP="008100D9">
      <w:pPr>
        <w:spacing w:before="100" w:beforeAutospacing="1" w:after="100" w:afterAutospacing="1"/>
        <w:ind w:left="630"/>
        <w:jc w:val="both"/>
        <w:rPr>
          <w:rFonts w:eastAsia="Times New Roman"/>
        </w:rPr>
      </w:pPr>
    </w:p>
    <w:p w14:paraId="4C72EB36" w14:textId="77777777" w:rsidR="004C3107" w:rsidRDefault="004C3107" w:rsidP="008100D9">
      <w:pPr>
        <w:spacing w:before="100" w:beforeAutospacing="1" w:after="100" w:afterAutospacing="1"/>
        <w:ind w:left="630"/>
        <w:jc w:val="both"/>
        <w:rPr>
          <w:rFonts w:eastAsia="Times New Roman"/>
        </w:rPr>
      </w:pPr>
    </w:p>
    <w:p w14:paraId="6FB666C8" w14:textId="77777777" w:rsidR="004C3107" w:rsidRDefault="004C3107" w:rsidP="008100D9">
      <w:pPr>
        <w:spacing w:before="100" w:beforeAutospacing="1" w:after="100" w:afterAutospacing="1"/>
        <w:ind w:left="630"/>
        <w:jc w:val="both"/>
        <w:rPr>
          <w:rFonts w:eastAsia="Times New Roman"/>
        </w:rPr>
      </w:pPr>
    </w:p>
    <w:p w14:paraId="439203A3" w14:textId="77777777" w:rsidR="004C3107" w:rsidRDefault="004C3107" w:rsidP="008100D9">
      <w:pPr>
        <w:spacing w:before="100" w:beforeAutospacing="1" w:after="100" w:afterAutospacing="1"/>
        <w:ind w:left="630"/>
        <w:jc w:val="both"/>
        <w:rPr>
          <w:rFonts w:eastAsia="Times New Roman"/>
        </w:rPr>
      </w:pPr>
    </w:p>
    <w:p w14:paraId="53A25D27" w14:textId="77777777" w:rsidR="004C3107" w:rsidRDefault="004C3107" w:rsidP="008100D9">
      <w:pPr>
        <w:spacing w:before="100" w:beforeAutospacing="1" w:after="100" w:afterAutospacing="1"/>
        <w:ind w:left="630"/>
        <w:jc w:val="both"/>
        <w:rPr>
          <w:rFonts w:eastAsia="Times New Roman"/>
        </w:rPr>
      </w:pPr>
    </w:p>
    <w:p w14:paraId="16DC9250" w14:textId="77777777" w:rsidR="004C3107" w:rsidRDefault="004C3107" w:rsidP="008100D9">
      <w:pPr>
        <w:spacing w:before="100" w:beforeAutospacing="1" w:after="100" w:afterAutospacing="1"/>
        <w:ind w:left="630"/>
        <w:jc w:val="both"/>
        <w:rPr>
          <w:rFonts w:eastAsia="Times New Roman"/>
        </w:rPr>
      </w:pPr>
    </w:p>
    <w:p w14:paraId="26E5C52E" w14:textId="77777777" w:rsidR="004C3107" w:rsidRDefault="004C3107" w:rsidP="008100D9">
      <w:pPr>
        <w:spacing w:before="100" w:beforeAutospacing="1" w:after="100" w:afterAutospacing="1"/>
        <w:ind w:left="630"/>
        <w:jc w:val="both"/>
        <w:rPr>
          <w:rFonts w:eastAsia="Times New Roman"/>
        </w:rPr>
      </w:pPr>
    </w:p>
    <w:p w14:paraId="57CA3F70" w14:textId="77777777" w:rsidR="004C3107" w:rsidRDefault="004C3107" w:rsidP="008100D9">
      <w:pPr>
        <w:spacing w:before="100" w:beforeAutospacing="1" w:after="100" w:afterAutospacing="1"/>
        <w:ind w:left="630"/>
        <w:jc w:val="both"/>
        <w:rPr>
          <w:rFonts w:eastAsia="Times New Roman"/>
        </w:rPr>
      </w:pPr>
    </w:p>
    <w:p w14:paraId="04F0A1B4" w14:textId="77777777" w:rsidR="004C3107" w:rsidRDefault="004C3107" w:rsidP="008100D9">
      <w:pPr>
        <w:spacing w:before="100" w:beforeAutospacing="1" w:after="100" w:afterAutospacing="1"/>
        <w:ind w:left="630"/>
        <w:jc w:val="both"/>
        <w:rPr>
          <w:rFonts w:eastAsia="Times New Roman"/>
        </w:rPr>
      </w:pPr>
    </w:p>
    <w:p w14:paraId="1E782D17" w14:textId="77777777" w:rsidR="004C3107" w:rsidRDefault="004C3107" w:rsidP="008100D9">
      <w:pPr>
        <w:spacing w:before="100" w:beforeAutospacing="1" w:after="100" w:afterAutospacing="1"/>
        <w:ind w:left="630"/>
        <w:jc w:val="both"/>
        <w:rPr>
          <w:rFonts w:eastAsia="Times New Roman"/>
        </w:rPr>
      </w:pPr>
    </w:p>
    <w:p w14:paraId="036695C3" w14:textId="77777777" w:rsidR="004C3107" w:rsidRDefault="004C3107" w:rsidP="008100D9">
      <w:pPr>
        <w:spacing w:before="100" w:beforeAutospacing="1" w:after="100" w:afterAutospacing="1"/>
        <w:ind w:left="630"/>
        <w:jc w:val="both"/>
        <w:rPr>
          <w:rFonts w:eastAsia="Times New Roman"/>
        </w:rPr>
      </w:pPr>
    </w:p>
    <w:p w14:paraId="118C1B7B" w14:textId="77777777" w:rsidR="004C3107" w:rsidRDefault="004C3107" w:rsidP="008100D9">
      <w:pPr>
        <w:spacing w:before="100" w:beforeAutospacing="1" w:after="100" w:afterAutospacing="1"/>
        <w:ind w:left="630"/>
        <w:jc w:val="both"/>
        <w:rPr>
          <w:rFonts w:eastAsia="Times New Roman"/>
        </w:rPr>
      </w:pPr>
    </w:p>
    <w:p w14:paraId="4706F5A8" w14:textId="77777777" w:rsidR="004C3107" w:rsidRDefault="004C3107" w:rsidP="008100D9">
      <w:pPr>
        <w:spacing w:before="100" w:beforeAutospacing="1" w:after="100" w:afterAutospacing="1"/>
        <w:ind w:left="630"/>
        <w:jc w:val="both"/>
        <w:rPr>
          <w:rFonts w:eastAsia="Times New Roman"/>
        </w:rPr>
      </w:pPr>
    </w:p>
    <w:p w14:paraId="710AFBCE" w14:textId="77777777" w:rsidR="004C3107" w:rsidRDefault="004C3107" w:rsidP="008100D9">
      <w:pPr>
        <w:spacing w:before="100" w:beforeAutospacing="1" w:after="100" w:afterAutospacing="1"/>
        <w:ind w:left="630"/>
        <w:jc w:val="both"/>
        <w:rPr>
          <w:rFonts w:eastAsia="Times New Roman"/>
        </w:rPr>
      </w:pPr>
    </w:p>
    <w:p w14:paraId="4D6AFC81" w14:textId="77777777" w:rsidR="004C3107" w:rsidRDefault="004C3107" w:rsidP="008100D9">
      <w:pPr>
        <w:spacing w:before="100" w:beforeAutospacing="1" w:after="100" w:afterAutospacing="1"/>
        <w:ind w:left="630"/>
        <w:jc w:val="both"/>
        <w:rPr>
          <w:rFonts w:eastAsia="Times New Roman"/>
        </w:rPr>
      </w:pPr>
    </w:p>
    <w:p w14:paraId="1C65C5A5" w14:textId="77777777" w:rsidR="004C3107" w:rsidRDefault="004C3107" w:rsidP="008100D9">
      <w:pPr>
        <w:spacing w:before="100" w:beforeAutospacing="1" w:after="100" w:afterAutospacing="1"/>
        <w:ind w:left="630"/>
        <w:jc w:val="both"/>
        <w:rPr>
          <w:rFonts w:eastAsia="Times New Roman"/>
        </w:rPr>
      </w:pPr>
    </w:p>
    <w:p w14:paraId="075C0A2F" w14:textId="4A4C63A1" w:rsidR="004C3107" w:rsidRDefault="006D7DDB" w:rsidP="008100D9">
      <w:pPr>
        <w:spacing w:before="100" w:beforeAutospacing="1" w:after="100" w:afterAutospacing="1"/>
        <w:ind w:left="630"/>
        <w:jc w:val="both"/>
        <w:rPr>
          <w:rFonts w:eastAsia="Times New Roman"/>
        </w:rPr>
      </w:pPr>
      <w:r w:rsidRPr="006D7DDB">
        <w:rPr>
          <w:rFonts w:eastAsia="Times New Roman"/>
          <w:b/>
          <w:highlight w:val="yellow"/>
        </w:rPr>
        <w:lastRenderedPageBreak/>
        <w:t>QUESTION NUMBER: (</w:t>
      </w:r>
      <w:r w:rsidR="009C57DC" w:rsidRPr="006D7DDB">
        <w:rPr>
          <w:rFonts w:eastAsia="Times New Roman"/>
          <w:b/>
          <w:highlight w:val="yellow"/>
        </w:rPr>
        <w:t>e.g.,</w:t>
      </w:r>
      <w:r w:rsidRPr="006D7DDB">
        <w:rPr>
          <w:rFonts w:eastAsia="Times New Roman"/>
          <w:b/>
          <w:highlight w:val="yellow"/>
        </w:rPr>
        <w:t xml:space="preserve"> Q</w:t>
      </w:r>
      <w:r>
        <w:rPr>
          <w:rFonts w:eastAsia="Times New Roman"/>
          <w:b/>
          <w:highlight w:val="yellow"/>
        </w:rPr>
        <w:t>2</w:t>
      </w:r>
      <w:r w:rsidRPr="006D7DDB">
        <w:rPr>
          <w:rFonts w:eastAsia="Times New Roman"/>
          <w:b/>
          <w:highlight w:val="yellow"/>
        </w:rPr>
        <w:t>) ________SUB-QUESTION (</w:t>
      </w:r>
      <w:r w:rsidR="009C57DC" w:rsidRPr="006D7DDB">
        <w:rPr>
          <w:rFonts w:eastAsia="Times New Roman"/>
          <w:b/>
          <w:highlight w:val="yellow"/>
        </w:rPr>
        <w:t>e.g.,</w:t>
      </w:r>
      <w:r w:rsidRPr="006D7DDB">
        <w:rPr>
          <w:rFonts w:eastAsia="Times New Roman"/>
          <w:b/>
          <w:highlight w:val="yellow"/>
        </w:rPr>
        <w:t xml:space="preserve"> </w:t>
      </w:r>
      <w:r>
        <w:rPr>
          <w:rFonts w:eastAsia="Times New Roman"/>
          <w:b/>
          <w:highlight w:val="yellow"/>
        </w:rPr>
        <w:t>2(a))</w:t>
      </w:r>
      <w:r w:rsidRPr="006D7DDB">
        <w:rPr>
          <w:rFonts w:eastAsia="Times New Roman"/>
          <w:b/>
          <w:highlight w:val="yellow"/>
        </w:rPr>
        <w:t>_____________</w:t>
      </w:r>
      <w:r w:rsidRPr="006D7DDB">
        <w:rPr>
          <w:rFonts w:eastAsia="Times New Roman"/>
          <w:color w:val="FF0000"/>
        </w:rPr>
        <w:t xml:space="preserve"> </w:t>
      </w:r>
      <w:r w:rsidRPr="006D7DDB">
        <w:rPr>
          <w:rFonts w:eastAsia="Times New Roman"/>
          <w:color w:val="FF0000"/>
        </w:rPr>
        <w:br w:type="page"/>
      </w:r>
    </w:p>
    <w:p w14:paraId="70FF6C3C" w14:textId="77777777" w:rsidR="004C3107" w:rsidRDefault="004C3107" w:rsidP="008100D9">
      <w:pPr>
        <w:spacing w:before="100" w:beforeAutospacing="1" w:after="100" w:afterAutospacing="1"/>
        <w:ind w:left="630"/>
        <w:jc w:val="both"/>
        <w:rPr>
          <w:rFonts w:eastAsia="Times New Roman"/>
        </w:rPr>
      </w:pPr>
    </w:p>
    <w:p w14:paraId="11E83EB9" w14:textId="77777777" w:rsidR="004C3107" w:rsidRDefault="004C3107" w:rsidP="008100D9">
      <w:pPr>
        <w:spacing w:before="100" w:beforeAutospacing="1" w:after="100" w:afterAutospacing="1"/>
        <w:ind w:left="630"/>
        <w:jc w:val="both"/>
        <w:rPr>
          <w:rFonts w:eastAsia="Times New Roman"/>
        </w:rPr>
      </w:pPr>
    </w:p>
    <w:p w14:paraId="15BAFBAD" w14:textId="77777777" w:rsidR="004C3107" w:rsidRDefault="004C3107" w:rsidP="008100D9">
      <w:pPr>
        <w:spacing w:before="100" w:beforeAutospacing="1" w:after="100" w:afterAutospacing="1"/>
        <w:ind w:left="630"/>
        <w:jc w:val="both"/>
        <w:rPr>
          <w:rFonts w:eastAsia="Times New Roman"/>
        </w:rPr>
      </w:pPr>
    </w:p>
    <w:p w14:paraId="4155E5BA" w14:textId="77777777" w:rsidR="004C3107" w:rsidRDefault="004C3107" w:rsidP="008100D9">
      <w:pPr>
        <w:spacing w:before="100" w:beforeAutospacing="1" w:after="100" w:afterAutospacing="1"/>
        <w:ind w:left="630"/>
        <w:jc w:val="both"/>
        <w:rPr>
          <w:rFonts w:eastAsia="Times New Roman"/>
        </w:rPr>
      </w:pPr>
    </w:p>
    <w:p w14:paraId="175AEE29" w14:textId="77777777" w:rsidR="004C3107" w:rsidRDefault="004C3107" w:rsidP="008100D9">
      <w:pPr>
        <w:spacing w:before="100" w:beforeAutospacing="1" w:after="100" w:afterAutospacing="1"/>
        <w:ind w:left="630"/>
        <w:jc w:val="both"/>
        <w:rPr>
          <w:rFonts w:eastAsia="Times New Roman"/>
        </w:rPr>
      </w:pPr>
    </w:p>
    <w:p w14:paraId="166F495A" w14:textId="77777777" w:rsidR="004C3107" w:rsidRDefault="004C3107" w:rsidP="008100D9">
      <w:pPr>
        <w:spacing w:before="100" w:beforeAutospacing="1" w:after="100" w:afterAutospacing="1"/>
        <w:ind w:left="630"/>
        <w:jc w:val="both"/>
        <w:rPr>
          <w:rFonts w:eastAsia="Times New Roman"/>
        </w:rPr>
      </w:pPr>
    </w:p>
    <w:p w14:paraId="465DCCD9" w14:textId="77777777" w:rsidR="004C3107" w:rsidRDefault="004C3107" w:rsidP="008100D9">
      <w:pPr>
        <w:spacing w:before="100" w:beforeAutospacing="1" w:after="100" w:afterAutospacing="1"/>
        <w:ind w:left="630"/>
        <w:jc w:val="both"/>
        <w:rPr>
          <w:rFonts w:eastAsia="Times New Roman"/>
        </w:rPr>
      </w:pPr>
    </w:p>
    <w:p w14:paraId="178881CB" w14:textId="77777777" w:rsidR="004C3107" w:rsidRDefault="004C3107" w:rsidP="008100D9">
      <w:pPr>
        <w:spacing w:before="100" w:beforeAutospacing="1" w:after="100" w:afterAutospacing="1"/>
        <w:ind w:left="630"/>
        <w:jc w:val="both"/>
        <w:rPr>
          <w:rFonts w:eastAsia="Times New Roman"/>
        </w:rPr>
      </w:pPr>
    </w:p>
    <w:p w14:paraId="6AE7FDDE" w14:textId="77777777" w:rsidR="004C3107" w:rsidRDefault="004C3107" w:rsidP="008100D9">
      <w:pPr>
        <w:spacing w:before="100" w:beforeAutospacing="1" w:after="100" w:afterAutospacing="1"/>
        <w:ind w:left="630"/>
        <w:jc w:val="both"/>
        <w:rPr>
          <w:rFonts w:eastAsia="Times New Roman"/>
        </w:rPr>
      </w:pPr>
    </w:p>
    <w:p w14:paraId="61032588" w14:textId="77777777" w:rsidR="004C3107" w:rsidRDefault="004C3107" w:rsidP="008100D9">
      <w:pPr>
        <w:spacing w:before="100" w:beforeAutospacing="1" w:after="100" w:afterAutospacing="1"/>
        <w:ind w:left="630"/>
        <w:jc w:val="both"/>
        <w:rPr>
          <w:rFonts w:eastAsia="Times New Roman"/>
        </w:rPr>
      </w:pPr>
    </w:p>
    <w:p w14:paraId="50C3C439" w14:textId="77777777" w:rsidR="004C3107" w:rsidRDefault="004C3107" w:rsidP="008100D9">
      <w:pPr>
        <w:spacing w:before="100" w:beforeAutospacing="1" w:after="100" w:afterAutospacing="1"/>
        <w:ind w:left="630"/>
        <w:jc w:val="both"/>
        <w:rPr>
          <w:rFonts w:eastAsia="Times New Roman"/>
        </w:rPr>
      </w:pPr>
    </w:p>
    <w:p w14:paraId="014B952E" w14:textId="77777777" w:rsidR="004C3107" w:rsidRDefault="004C3107" w:rsidP="008100D9">
      <w:pPr>
        <w:spacing w:before="100" w:beforeAutospacing="1" w:after="100" w:afterAutospacing="1"/>
        <w:ind w:left="630"/>
        <w:jc w:val="both"/>
        <w:rPr>
          <w:rFonts w:eastAsia="Times New Roman"/>
        </w:rPr>
      </w:pPr>
    </w:p>
    <w:p w14:paraId="4BA6AA5A" w14:textId="77777777" w:rsidR="004C3107" w:rsidRDefault="004C3107" w:rsidP="008100D9">
      <w:pPr>
        <w:spacing w:before="100" w:beforeAutospacing="1" w:after="100" w:afterAutospacing="1"/>
        <w:ind w:left="630"/>
        <w:jc w:val="both"/>
        <w:rPr>
          <w:rFonts w:eastAsia="Times New Roman"/>
        </w:rPr>
      </w:pPr>
    </w:p>
    <w:p w14:paraId="53E211B7" w14:textId="77777777" w:rsidR="004C3107" w:rsidRDefault="004C3107" w:rsidP="008100D9">
      <w:pPr>
        <w:spacing w:before="100" w:beforeAutospacing="1" w:after="100" w:afterAutospacing="1"/>
        <w:ind w:left="630"/>
        <w:jc w:val="both"/>
        <w:rPr>
          <w:rFonts w:eastAsia="Times New Roman"/>
        </w:rPr>
      </w:pPr>
    </w:p>
    <w:p w14:paraId="22CE88AD" w14:textId="77777777" w:rsidR="004C3107" w:rsidRDefault="004C3107" w:rsidP="008100D9">
      <w:pPr>
        <w:spacing w:before="100" w:beforeAutospacing="1" w:after="100" w:afterAutospacing="1"/>
        <w:ind w:left="630"/>
        <w:jc w:val="both"/>
        <w:rPr>
          <w:rFonts w:eastAsia="Times New Roman"/>
        </w:rPr>
      </w:pPr>
    </w:p>
    <w:p w14:paraId="685E1D9A" w14:textId="77777777" w:rsidR="006D7DDB" w:rsidRDefault="006D7DDB" w:rsidP="008100D9">
      <w:pPr>
        <w:spacing w:before="100" w:beforeAutospacing="1" w:after="100" w:afterAutospacing="1"/>
        <w:ind w:left="630"/>
        <w:jc w:val="both"/>
        <w:rPr>
          <w:rFonts w:eastAsia="Times New Roman"/>
        </w:rPr>
      </w:pPr>
      <w:r>
        <w:rPr>
          <w:rFonts w:eastAsia="Times New Roman"/>
        </w:rPr>
        <w:br w:type="page"/>
      </w:r>
    </w:p>
    <w:p w14:paraId="7DA28518" w14:textId="77777777" w:rsidR="004C3107" w:rsidRDefault="004C3107" w:rsidP="008100D9">
      <w:pPr>
        <w:spacing w:before="100" w:beforeAutospacing="1" w:after="100" w:afterAutospacing="1"/>
        <w:ind w:left="630"/>
        <w:jc w:val="both"/>
        <w:rPr>
          <w:rFonts w:eastAsia="Times New Roman"/>
        </w:rPr>
      </w:pPr>
    </w:p>
    <w:p w14:paraId="5ED8D5FD" w14:textId="77777777" w:rsidR="004C3107" w:rsidRDefault="004C3107" w:rsidP="008100D9">
      <w:pPr>
        <w:spacing w:before="100" w:beforeAutospacing="1" w:after="100" w:afterAutospacing="1"/>
        <w:ind w:left="630"/>
        <w:jc w:val="both"/>
        <w:rPr>
          <w:rFonts w:eastAsia="Times New Roman"/>
        </w:rPr>
      </w:pPr>
    </w:p>
    <w:p w14:paraId="3F9636E2" w14:textId="77777777" w:rsidR="004C3107" w:rsidRDefault="004C3107" w:rsidP="008100D9">
      <w:pPr>
        <w:spacing w:before="100" w:beforeAutospacing="1" w:after="100" w:afterAutospacing="1"/>
        <w:ind w:left="630"/>
        <w:jc w:val="both"/>
        <w:rPr>
          <w:rFonts w:eastAsia="Times New Roman"/>
        </w:rPr>
      </w:pPr>
    </w:p>
    <w:p w14:paraId="00C44C21" w14:textId="77777777" w:rsidR="004C3107" w:rsidRDefault="004C3107" w:rsidP="008100D9">
      <w:pPr>
        <w:spacing w:before="100" w:beforeAutospacing="1" w:after="100" w:afterAutospacing="1"/>
        <w:ind w:left="630"/>
        <w:jc w:val="both"/>
        <w:rPr>
          <w:rFonts w:eastAsia="Times New Roman"/>
        </w:rPr>
      </w:pPr>
    </w:p>
    <w:p w14:paraId="05A9412B" w14:textId="77777777" w:rsidR="008100D9" w:rsidRDefault="006D7DDB" w:rsidP="008100D9">
      <w:pPr>
        <w:spacing w:before="100" w:beforeAutospacing="1" w:after="100" w:afterAutospacing="1"/>
        <w:ind w:left="630"/>
        <w:jc w:val="both"/>
        <w:rPr>
          <w:rFonts w:eastAsia="Times New Roman"/>
        </w:rPr>
      </w:pPr>
      <w:r>
        <w:rPr>
          <w:rFonts w:eastAsia="Times New Roman"/>
        </w:rPr>
        <w:br w:type="page"/>
      </w:r>
      <w:r>
        <w:rPr>
          <w:rFonts w:eastAsia="Times New Roman"/>
        </w:rPr>
        <w:lastRenderedPageBreak/>
        <w:br w:type="page"/>
      </w:r>
    </w:p>
    <w:p w14:paraId="4935C46C"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2EBD323E"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2B3D484B"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690B41EE"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6FED3BBF"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7B1A0AFD"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31248ED0"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628781A0"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0384BC95"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1643515C"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2F94F6DD"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00CF37DB"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289E8F8C"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65F5B02C" w14:textId="77777777" w:rsidR="004C3107" w:rsidRPr="004B761F" w:rsidRDefault="008100D9" w:rsidP="008100D9">
      <w:pPr>
        <w:spacing w:before="100" w:beforeAutospacing="1" w:after="100" w:afterAutospacing="1"/>
        <w:ind w:left="630"/>
        <w:jc w:val="both"/>
        <w:rPr>
          <w:rFonts w:eastAsia="Times New Roman"/>
        </w:rPr>
      </w:pPr>
      <w:r>
        <w:rPr>
          <w:rFonts w:eastAsia="Times New Roman"/>
        </w:rPr>
        <w:lastRenderedPageBreak/>
        <w:br w:type="page"/>
      </w:r>
    </w:p>
    <w:sectPr w:rsidR="004C3107" w:rsidRPr="004B761F" w:rsidSect="005156B5">
      <w:headerReference w:type="even" r:id="rId9"/>
      <w:headerReference w:type="default" r:id="rId10"/>
      <w:footerReference w:type="even" r:id="rId11"/>
      <w:footerReference w:type="default" r:id="rId12"/>
      <w:pgSz w:w="11909" w:h="16834" w:code="9"/>
      <w:pgMar w:top="1440" w:right="1080" w:bottom="1440" w:left="108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6ADE4" w14:textId="77777777" w:rsidR="00E07052" w:rsidRDefault="00E07052">
      <w:r>
        <w:separator/>
      </w:r>
    </w:p>
  </w:endnote>
  <w:endnote w:type="continuationSeparator" w:id="0">
    <w:p w14:paraId="0ABCBBC6" w14:textId="77777777" w:rsidR="00E07052" w:rsidRDefault="00E070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Rockwell">
    <w:panose1 w:val="02060603020205020403"/>
    <w:charset w:val="00"/>
    <w:family w:val="roman"/>
    <w:pitch w:val="variable"/>
    <w:sig w:usb0="00000007" w:usb1="00000000" w:usb2="00000000" w:usb3="00000000" w:csb0="00000003"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8F988" w14:textId="77777777" w:rsidR="00AC7293" w:rsidRDefault="008717B3">
    <w:pPr>
      <w:pStyle w:val="Footer"/>
      <w:jc w:val="center"/>
    </w:pPr>
    <w:r>
      <w:rPr>
        <w:noProof/>
        <w:lang w:val="en-US" w:eastAsia="en-US"/>
      </w:rPr>
      <mc:AlternateContent>
        <mc:Choice Requires="wps">
          <w:drawing>
            <wp:inline distT="0" distB="0" distL="0" distR="0" wp14:anchorId="6CEF6CE5" wp14:editId="38317AAA">
              <wp:extent cx="5467350" cy="54610"/>
              <wp:effectExtent l="38100" t="0" r="0" b="2540"/>
              <wp:docPr id="7" nam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1CC66F74" id="_x0000_t110" coordsize="21600,21600" o:spt="110" path="m10800,l,10800,10800,21600,21600,10800xe">
              <v:stroke joinstyle="miter"/>
              <v:path gradientshapeok="t" o:connecttype="rect" textboxrect="5400,5400,16200,16200"/>
            </v:shapetype>
            <v:shape id=" 1"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" fillcolor="black">
              <v:path arrowok="t"/>
              <w10:anchorlock/>
            </v:shape>
          </w:pict>
        </mc:Fallback>
      </mc:AlternateContent>
    </w:r>
  </w:p>
  <w:p w14:paraId="3439CBBF" w14:textId="77777777" w:rsidR="00AC7293" w:rsidRDefault="00AC7293">
    <w:pPr>
      <w:pStyle w:val="Footer"/>
      <w:jc w:val="center"/>
    </w:pPr>
    <w:r>
      <w:fldChar w:fldCharType="begin"/>
    </w:r>
    <w:r>
      <w:instrText xml:space="preserve"> PAGE    \* MERGEFORMAT </w:instrText>
    </w:r>
    <w:r>
      <w:fldChar w:fldCharType="separate"/>
    </w:r>
    <w:r w:rsidR="00F717AD">
      <w:rPr>
        <w:noProof/>
      </w:rPr>
      <w:t>2</w:t>
    </w:r>
    <w:r>
      <w:rPr>
        <w:noProof/>
      </w:rPr>
      <w:fldChar w:fldCharType="end"/>
    </w:r>
  </w:p>
  <w:p w14:paraId="284A233F" w14:textId="77777777" w:rsidR="00E35A4D" w:rsidRDefault="00E35A4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FB307" w14:textId="77777777" w:rsidR="00F96F8C" w:rsidRDefault="00F96F8C">
    <w:pPr>
      <w:pStyle w:val="Footer"/>
    </w:pPr>
    <w:r>
      <w:rPr>
        <w:noProof/>
        <w:lang w:val="en-US" w:eastAsia="en-US"/>
      </w:rPr>
      <mc:AlternateContent>
        <mc:Choice Requires="wps">
          <w:drawing>
            <wp:anchor distT="0" distB="0" distL="114300" distR="114300" simplePos="0" relativeHeight="251662336" behindDoc="0" locked="0" layoutInCell="1" allowOverlap="1" wp14:anchorId="5D3B8DC5" wp14:editId="50BA9961">
              <wp:simplePos x="0" y="0"/>
              <wp:positionH relativeFrom="margin">
                <wp:posOffset>-121920</wp:posOffset>
              </wp:positionH>
              <wp:positionV relativeFrom="paragraph">
                <wp:posOffset>-295910</wp:posOffset>
              </wp:positionV>
              <wp:extent cx="6355080" cy="523875"/>
              <wp:effectExtent l="0" t="0" r="7620" b="9525"/>
              <wp:wrapNone/>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5080" cy="523875"/>
                      </a:xfrm>
                      <a:prstGeom prst="rect">
                        <a:avLst/>
                      </a:prstGeom>
                      <a:solidFill>
                        <a:srgbClr val="5B9BD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CE7D3F" w14:textId="77777777" w:rsidR="00B071EF" w:rsidRPr="00B4499C" w:rsidRDefault="00B071EF" w:rsidP="00B071EF">
                          <w:pPr>
                            <w:spacing w:line="360" w:lineRule="auto"/>
                            <w:contextualSpacing/>
                            <w:jc w:val="center"/>
                            <w:rPr>
                              <w:b/>
                              <w:bCs/>
                              <w:color w:val="7030A0"/>
                              <w:sz w:val="34"/>
                              <w:szCs w:val="32"/>
                            </w:rPr>
                          </w:pPr>
                          <w:r>
                            <w:rPr>
                              <w:b/>
                              <w:bCs/>
                              <w:color w:val="7030A0"/>
                              <w:sz w:val="34"/>
                              <w:szCs w:val="32"/>
                            </w:rPr>
                            <w:t>1</w:t>
                          </w:r>
                          <w:r w:rsidRPr="00D0339F">
                            <w:rPr>
                              <w:b/>
                              <w:bCs/>
                              <w:color w:val="7030A0"/>
                              <w:sz w:val="34"/>
                              <w:szCs w:val="32"/>
                              <w:vertAlign w:val="superscript"/>
                            </w:rPr>
                            <w:t>ST</w:t>
                          </w:r>
                          <w:r>
                            <w:rPr>
                              <w:b/>
                              <w:bCs/>
                              <w:color w:val="7030A0"/>
                              <w:sz w:val="34"/>
                              <w:szCs w:val="32"/>
                            </w:rPr>
                            <w:t xml:space="preserve"> SEMESTER 2021/2022</w:t>
                          </w:r>
                          <w:r w:rsidRPr="00B4499C">
                            <w:rPr>
                              <w:b/>
                              <w:bCs/>
                              <w:color w:val="7030A0"/>
                              <w:sz w:val="34"/>
                              <w:szCs w:val="32"/>
                            </w:rPr>
                            <w:t xml:space="preserve"> ACADEMIC YEAR</w:t>
                          </w:r>
                        </w:p>
                        <w:p w14:paraId="7BA7B43F" w14:textId="77777777" w:rsidR="00F96F8C" w:rsidRDefault="00F96F8C" w:rsidP="00D67165">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C0EE10C" id="Rectangle 4" o:spid="_x0000_s1031" style="position:absolute;margin-left:-9.6pt;margin-top:-23.3pt;width:500.4pt;height:41.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" fillcolor="#5b9bd5" stroked="f">
              <v:textbox>
                <w:txbxContent>
                  <w:p w:rsidR="00B071EF" w:rsidRPr="00B4499C" w:rsidRDefault="00B071EF" w:rsidP="00B071EF">
                    <w:pPr>
                      <w:spacing w:line="360" w:lineRule="auto"/>
                      <w:contextualSpacing/>
                      <w:jc w:val="center"/>
                      <w:rPr>
                        <w:b/>
                        <w:bCs/>
                        <w:color w:val="7030A0"/>
                        <w:sz w:val="34"/>
                        <w:szCs w:val="32"/>
                      </w:rPr>
                    </w:pPr>
                    <w:proofErr w:type="gramStart"/>
                    <w:r>
                      <w:rPr>
                        <w:b/>
                        <w:bCs/>
                        <w:color w:val="7030A0"/>
                        <w:sz w:val="34"/>
                        <w:szCs w:val="32"/>
                      </w:rPr>
                      <w:t>1</w:t>
                    </w:r>
                    <w:r w:rsidRPr="00D0339F">
                      <w:rPr>
                        <w:b/>
                        <w:bCs/>
                        <w:color w:val="7030A0"/>
                        <w:sz w:val="34"/>
                        <w:szCs w:val="32"/>
                        <w:vertAlign w:val="superscript"/>
                      </w:rPr>
                      <w:t>ST</w:t>
                    </w:r>
                    <w:proofErr w:type="gramEnd"/>
                    <w:r>
                      <w:rPr>
                        <w:b/>
                        <w:bCs/>
                        <w:color w:val="7030A0"/>
                        <w:sz w:val="34"/>
                        <w:szCs w:val="32"/>
                      </w:rPr>
                      <w:t xml:space="preserve"> SEMESTER 2021/2022</w:t>
                    </w:r>
                    <w:r w:rsidRPr="00B4499C">
                      <w:rPr>
                        <w:b/>
                        <w:bCs/>
                        <w:color w:val="7030A0"/>
                        <w:sz w:val="34"/>
                        <w:szCs w:val="32"/>
                      </w:rPr>
                      <w:t xml:space="preserve"> ACADEMIC YEAR</w:t>
                    </w:r>
                  </w:p>
                  <w:p w:rsidR="00F96F8C" w:rsidRDefault="00F96F8C" w:rsidP="00D67165">
                    <w:pPr>
                      <w:jc w:val="center"/>
                    </w:pP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09DF8" w14:textId="77777777" w:rsidR="00E07052" w:rsidRDefault="00E07052">
      <w:r>
        <w:separator/>
      </w:r>
    </w:p>
  </w:footnote>
  <w:footnote w:type="continuationSeparator" w:id="0">
    <w:p w14:paraId="4C6509E0" w14:textId="77777777" w:rsidR="00E07052" w:rsidRDefault="00E070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EDE15" w14:textId="77777777" w:rsidR="00E35A4D" w:rsidRDefault="00E35A4D" w:rsidP="009B38DD">
    <w:pPr>
      <w:pStyle w:val="Footer"/>
      <w:rPr>
        <w:color w:val="999999"/>
        <w:sz w:val="14"/>
        <w:szCs w:val="14"/>
        <w:lang w:eastAsia="zh-CN"/>
      </w:rPr>
    </w:pPr>
  </w:p>
  <w:p w14:paraId="50AA8A6B" w14:textId="77777777" w:rsidR="00E35A4D" w:rsidRDefault="00E35A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6BD8F" w14:textId="77777777" w:rsidR="00E35A4D" w:rsidRDefault="005156B5">
    <w:pPr>
      <w:pStyle w:val="Header"/>
    </w:pPr>
    <w:r>
      <w:t xml:space="preserve">Page </w:t>
    </w:r>
    <w:r>
      <w:rPr>
        <w:b/>
        <w:bCs/>
      </w:rPr>
      <w:fldChar w:fldCharType="begin"/>
    </w:r>
    <w:r>
      <w:rPr>
        <w:b/>
        <w:bCs/>
      </w:rPr>
      <w:instrText xml:space="preserve"> PAGE </w:instrText>
    </w:r>
    <w:r>
      <w:rPr>
        <w:b/>
        <w:bCs/>
      </w:rPr>
      <w:fldChar w:fldCharType="separate"/>
    </w:r>
    <w:r w:rsidR="00A35DF4">
      <w:rPr>
        <w:b/>
        <w:bCs/>
        <w:noProof/>
      </w:rPr>
      <w:t>17</w:t>
    </w:r>
    <w:r>
      <w:rPr>
        <w:b/>
        <w:bCs/>
      </w:rPr>
      <w:fldChar w:fldCharType="end"/>
    </w:r>
    <w:r>
      <w:t xml:space="preserve"> of </w:t>
    </w:r>
    <w:r>
      <w:rPr>
        <w:b/>
        <w:bCs/>
      </w:rPr>
      <w:fldChar w:fldCharType="begin"/>
    </w:r>
    <w:r>
      <w:rPr>
        <w:b/>
        <w:bCs/>
      </w:rPr>
      <w:instrText xml:space="preserve"> NUMPAGES  </w:instrText>
    </w:r>
    <w:r>
      <w:rPr>
        <w:b/>
        <w:bCs/>
      </w:rPr>
      <w:fldChar w:fldCharType="separate"/>
    </w:r>
    <w:r w:rsidR="00A35DF4">
      <w:rPr>
        <w:b/>
        <w:bCs/>
        <w:noProof/>
      </w:rPr>
      <w:t>24</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D25CE"/>
    <w:multiLevelType w:val="hybridMultilevel"/>
    <w:tmpl w:val="2B8AD564"/>
    <w:lvl w:ilvl="0" w:tplc="B58EA40E">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36E70407"/>
    <w:multiLevelType w:val="hybridMultilevel"/>
    <w:tmpl w:val="E8CA382A"/>
    <w:lvl w:ilvl="0" w:tplc="97263B94">
      <w:start w:val="2"/>
      <w:numFmt w:val="bullet"/>
      <w:lvlText w:val="-"/>
      <w:lvlJc w:val="left"/>
      <w:pPr>
        <w:ind w:left="1080" w:hanging="360"/>
      </w:pPr>
      <w:rPr>
        <w:rFonts w:ascii="Times New Roman" w:eastAsia="Calibri" w:hAnsi="Times New Roman" w:cs="Times New Roman"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 w15:restartNumberingAfterBreak="0">
    <w:nsid w:val="48A51CBF"/>
    <w:multiLevelType w:val="hybridMultilevel"/>
    <w:tmpl w:val="9D86A096"/>
    <w:lvl w:ilvl="0" w:tplc="33C0A5BC">
      <w:start w:val="4"/>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518B0461"/>
    <w:multiLevelType w:val="hybridMultilevel"/>
    <w:tmpl w:val="20DCED44"/>
    <w:lvl w:ilvl="0" w:tplc="8AFC7FB0">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59502BBE"/>
    <w:multiLevelType w:val="hybridMultilevel"/>
    <w:tmpl w:val="C3787D70"/>
    <w:lvl w:ilvl="0" w:tplc="D1369E8E">
      <w:start w:val="1"/>
      <w:numFmt w:val="decimal"/>
      <w:pStyle w:val="Questionaire"/>
      <w:lvlText w:val="%1."/>
      <w:lvlJc w:val="left"/>
      <w:pPr>
        <w:tabs>
          <w:tab w:val="num" w:pos="540"/>
        </w:tabs>
        <w:ind w:left="540" w:hanging="540"/>
      </w:pPr>
      <w:rPr>
        <w:rFonts w:ascii="Arial" w:hAnsi="Arial" w:hint="default"/>
        <w:b w:val="0"/>
        <w:i w:val="0"/>
        <w:sz w:val="22"/>
      </w:rPr>
    </w:lvl>
    <w:lvl w:ilvl="1" w:tplc="C42669F0">
      <w:start w:val="1"/>
      <w:numFmt w:val="lowerLetter"/>
      <w:lvlText w:val="%2."/>
      <w:lvlJc w:val="left"/>
      <w:pPr>
        <w:tabs>
          <w:tab w:val="num" w:pos="1440"/>
        </w:tabs>
        <w:ind w:left="1440" w:hanging="360"/>
      </w:pPr>
      <w:rPr>
        <w:rFonts w:hint="default"/>
      </w:rPr>
    </w:lvl>
    <w:lvl w:ilvl="2" w:tplc="380A231E">
      <w:start w:val="2"/>
      <w:numFmt w:val="upperLetter"/>
      <w:lvlText w:val="%3."/>
      <w:lvlJc w:val="left"/>
      <w:pPr>
        <w:tabs>
          <w:tab w:val="num" w:pos="2340"/>
        </w:tabs>
        <w:ind w:left="2340" w:hanging="360"/>
      </w:pPr>
      <w:rPr>
        <w:rFonts w:hint="default"/>
      </w:rPr>
    </w:lvl>
    <w:lvl w:ilvl="3" w:tplc="C884109A">
      <w:start w:val="1"/>
      <w:numFmt w:val="upperLetter"/>
      <w:lvlText w:val="%4&gt;"/>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975916730">
    <w:abstractNumId w:val="4"/>
  </w:num>
  <w:num w:numId="2" w16cid:durableId="465779850">
    <w:abstractNumId w:val="3"/>
  </w:num>
  <w:num w:numId="3" w16cid:durableId="1891644749">
    <w:abstractNumId w:val="2"/>
  </w:num>
  <w:num w:numId="4" w16cid:durableId="458307679">
    <w:abstractNumId w:val="1"/>
  </w:num>
  <w:num w:numId="5" w16cid:durableId="1525557109">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1MbMwNDc2szAzsLBQ0lEKTi0uzszPAykwqgUA8ZfdYSwAAAA="/>
  </w:docVars>
  <w:rsids>
    <w:rsidRoot w:val="00E068F2"/>
    <w:rsid w:val="000026E0"/>
    <w:rsid w:val="00006C78"/>
    <w:rsid w:val="00013CEB"/>
    <w:rsid w:val="00014716"/>
    <w:rsid w:val="00015EB2"/>
    <w:rsid w:val="0002363D"/>
    <w:rsid w:val="00034370"/>
    <w:rsid w:val="00041007"/>
    <w:rsid w:val="00041D15"/>
    <w:rsid w:val="00057607"/>
    <w:rsid w:val="000645C3"/>
    <w:rsid w:val="000671F3"/>
    <w:rsid w:val="00073566"/>
    <w:rsid w:val="00083109"/>
    <w:rsid w:val="000847F9"/>
    <w:rsid w:val="0009027D"/>
    <w:rsid w:val="000A3D60"/>
    <w:rsid w:val="000A42C2"/>
    <w:rsid w:val="000B22EF"/>
    <w:rsid w:val="000B2FAD"/>
    <w:rsid w:val="000B6C22"/>
    <w:rsid w:val="000C78F6"/>
    <w:rsid w:val="000D1FBE"/>
    <w:rsid w:val="000E31DE"/>
    <w:rsid w:val="000E40F2"/>
    <w:rsid w:val="000E45EC"/>
    <w:rsid w:val="000F13D9"/>
    <w:rsid w:val="000F3884"/>
    <w:rsid w:val="001070F5"/>
    <w:rsid w:val="001130D0"/>
    <w:rsid w:val="00120927"/>
    <w:rsid w:val="00121AF8"/>
    <w:rsid w:val="00121D55"/>
    <w:rsid w:val="001234B0"/>
    <w:rsid w:val="00125B91"/>
    <w:rsid w:val="00131F22"/>
    <w:rsid w:val="00132DBE"/>
    <w:rsid w:val="00133300"/>
    <w:rsid w:val="00133628"/>
    <w:rsid w:val="00156409"/>
    <w:rsid w:val="00162DD2"/>
    <w:rsid w:val="00175354"/>
    <w:rsid w:val="001755C0"/>
    <w:rsid w:val="001842C4"/>
    <w:rsid w:val="00194CE3"/>
    <w:rsid w:val="00197A2C"/>
    <w:rsid w:val="001A4C2B"/>
    <w:rsid w:val="001B0710"/>
    <w:rsid w:val="001B246A"/>
    <w:rsid w:val="001D29B9"/>
    <w:rsid w:val="001D6224"/>
    <w:rsid w:val="001E3489"/>
    <w:rsid w:val="001F32ED"/>
    <w:rsid w:val="001F3771"/>
    <w:rsid w:val="001F642F"/>
    <w:rsid w:val="00205A5F"/>
    <w:rsid w:val="00214BF7"/>
    <w:rsid w:val="00216050"/>
    <w:rsid w:val="00217658"/>
    <w:rsid w:val="002259F4"/>
    <w:rsid w:val="002338E6"/>
    <w:rsid w:val="0023482A"/>
    <w:rsid w:val="0023638E"/>
    <w:rsid w:val="0024140E"/>
    <w:rsid w:val="00262207"/>
    <w:rsid w:val="00271718"/>
    <w:rsid w:val="00283588"/>
    <w:rsid w:val="00286217"/>
    <w:rsid w:val="00290B68"/>
    <w:rsid w:val="00292F73"/>
    <w:rsid w:val="00293110"/>
    <w:rsid w:val="00293F5C"/>
    <w:rsid w:val="002966B3"/>
    <w:rsid w:val="00297411"/>
    <w:rsid w:val="002A5C8B"/>
    <w:rsid w:val="002A6A70"/>
    <w:rsid w:val="002B0895"/>
    <w:rsid w:val="002B4EF9"/>
    <w:rsid w:val="002B5DC5"/>
    <w:rsid w:val="002D68F4"/>
    <w:rsid w:val="002E66B8"/>
    <w:rsid w:val="002F047E"/>
    <w:rsid w:val="003004D5"/>
    <w:rsid w:val="00312CF6"/>
    <w:rsid w:val="0031610C"/>
    <w:rsid w:val="0032596C"/>
    <w:rsid w:val="003262DA"/>
    <w:rsid w:val="0033400B"/>
    <w:rsid w:val="00335182"/>
    <w:rsid w:val="00337E77"/>
    <w:rsid w:val="0034771A"/>
    <w:rsid w:val="003532F2"/>
    <w:rsid w:val="00353FC7"/>
    <w:rsid w:val="00361323"/>
    <w:rsid w:val="00375641"/>
    <w:rsid w:val="003758F6"/>
    <w:rsid w:val="00376B0E"/>
    <w:rsid w:val="003945BC"/>
    <w:rsid w:val="003976A9"/>
    <w:rsid w:val="003A6EC5"/>
    <w:rsid w:val="003A75DA"/>
    <w:rsid w:val="003B15FC"/>
    <w:rsid w:val="003C6063"/>
    <w:rsid w:val="003C6C15"/>
    <w:rsid w:val="003C79C4"/>
    <w:rsid w:val="003C7D2D"/>
    <w:rsid w:val="003E4185"/>
    <w:rsid w:val="003E5557"/>
    <w:rsid w:val="003E6D34"/>
    <w:rsid w:val="003F154A"/>
    <w:rsid w:val="004018D3"/>
    <w:rsid w:val="004041B0"/>
    <w:rsid w:val="00406709"/>
    <w:rsid w:val="00415341"/>
    <w:rsid w:val="004266BD"/>
    <w:rsid w:val="00427E8F"/>
    <w:rsid w:val="0043326D"/>
    <w:rsid w:val="0044679D"/>
    <w:rsid w:val="00453A1E"/>
    <w:rsid w:val="00454F7C"/>
    <w:rsid w:val="00461DD3"/>
    <w:rsid w:val="00463656"/>
    <w:rsid w:val="00464CDB"/>
    <w:rsid w:val="00474BEE"/>
    <w:rsid w:val="00481310"/>
    <w:rsid w:val="004818F9"/>
    <w:rsid w:val="00481F3F"/>
    <w:rsid w:val="00484659"/>
    <w:rsid w:val="00487CF1"/>
    <w:rsid w:val="00487F30"/>
    <w:rsid w:val="00491FCD"/>
    <w:rsid w:val="004A74D7"/>
    <w:rsid w:val="004B01AA"/>
    <w:rsid w:val="004B1239"/>
    <w:rsid w:val="004B55D5"/>
    <w:rsid w:val="004B761F"/>
    <w:rsid w:val="004C13E6"/>
    <w:rsid w:val="004C3107"/>
    <w:rsid w:val="004D09B5"/>
    <w:rsid w:val="004D5656"/>
    <w:rsid w:val="004F05F1"/>
    <w:rsid w:val="004F33D7"/>
    <w:rsid w:val="0050266B"/>
    <w:rsid w:val="00505C75"/>
    <w:rsid w:val="005061CB"/>
    <w:rsid w:val="00507F43"/>
    <w:rsid w:val="005148F1"/>
    <w:rsid w:val="0051519B"/>
    <w:rsid w:val="005156B5"/>
    <w:rsid w:val="00517444"/>
    <w:rsid w:val="005202C3"/>
    <w:rsid w:val="00523B8F"/>
    <w:rsid w:val="00525F6A"/>
    <w:rsid w:val="005260E0"/>
    <w:rsid w:val="00526698"/>
    <w:rsid w:val="00545884"/>
    <w:rsid w:val="00560BB3"/>
    <w:rsid w:val="0056757F"/>
    <w:rsid w:val="005728C7"/>
    <w:rsid w:val="005734AE"/>
    <w:rsid w:val="0057379B"/>
    <w:rsid w:val="00577739"/>
    <w:rsid w:val="00582837"/>
    <w:rsid w:val="005C1D87"/>
    <w:rsid w:val="005C26BB"/>
    <w:rsid w:val="005C36E9"/>
    <w:rsid w:val="005C514A"/>
    <w:rsid w:val="005C64F0"/>
    <w:rsid w:val="005C6BC2"/>
    <w:rsid w:val="005D0F3F"/>
    <w:rsid w:val="005D617F"/>
    <w:rsid w:val="005D7AE1"/>
    <w:rsid w:val="005E5A24"/>
    <w:rsid w:val="005E5C56"/>
    <w:rsid w:val="005F377D"/>
    <w:rsid w:val="006021A7"/>
    <w:rsid w:val="00606CCC"/>
    <w:rsid w:val="0060769C"/>
    <w:rsid w:val="00625F5B"/>
    <w:rsid w:val="00641E71"/>
    <w:rsid w:val="00641F7E"/>
    <w:rsid w:val="006501B6"/>
    <w:rsid w:val="00657556"/>
    <w:rsid w:val="00662A75"/>
    <w:rsid w:val="00667CCB"/>
    <w:rsid w:val="006813FD"/>
    <w:rsid w:val="0068599E"/>
    <w:rsid w:val="00685F84"/>
    <w:rsid w:val="006B67B2"/>
    <w:rsid w:val="006C106A"/>
    <w:rsid w:val="006C5B6E"/>
    <w:rsid w:val="006D0ACC"/>
    <w:rsid w:val="006D7DDB"/>
    <w:rsid w:val="006E099F"/>
    <w:rsid w:val="006F5FDA"/>
    <w:rsid w:val="00703F36"/>
    <w:rsid w:val="00713DDB"/>
    <w:rsid w:val="00717C4C"/>
    <w:rsid w:val="00720602"/>
    <w:rsid w:val="00724FD3"/>
    <w:rsid w:val="007306FB"/>
    <w:rsid w:val="00732A83"/>
    <w:rsid w:val="00733A7C"/>
    <w:rsid w:val="0074429F"/>
    <w:rsid w:val="00756B0D"/>
    <w:rsid w:val="00764DC7"/>
    <w:rsid w:val="00771AFC"/>
    <w:rsid w:val="00775085"/>
    <w:rsid w:val="007759DC"/>
    <w:rsid w:val="00775E38"/>
    <w:rsid w:val="00776F41"/>
    <w:rsid w:val="0078345D"/>
    <w:rsid w:val="00786C0D"/>
    <w:rsid w:val="00787509"/>
    <w:rsid w:val="007A7AA6"/>
    <w:rsid w:val="007B00E7"/>
    <w:rsid w:val="007B3F99"/>
    <w:rsid w:val="007C175A"/>
    <w:rsid w:val="007C2635"/>
    <w:rsid w:val="007C2B9F"/>
    <w:rsid w:val="007C6E36"/>
    <w:rsid w:val="007D6D59"/>
    <w:rsid w:val="007D6F6E"/>
    <w:rsid w:val="007E0360"/>
    <w:rsid w:val="007E2159"/>
    <w:rsid w:val="007F17E0"/>
    <w:rsid w:val="007F3366"/>
    <w:rsid w:val="007F33BF"/>
    <w:rsid w:val="007F44A4"/>
    <w:rsid w:val="007F4F6F"/>
    <w:rsid w:val="007F723D"/>
    <w:rsid w:val="00803907"/>
    <w:rsid w:val="008100D9"/>
    <w:rsid w:val="008107E8"/>
    <w:rsid w:val="0081326C"/>
    <w:rsid w:val="008134A2"/>
    <w:rsid w:val="0081555B"/>
    <w:rsid w:val="00833E8B"/>
    <w:rsid w:val="00852554"/>
    <w:rsid w:val="008572D9"/>
    <w:rsid w:val="00867058"/>
    <w:rsid w:val="008717B3"/>
    <w:rsid w:val="00893E15"/>
    <w:rsid w:val="00897CF7"/>
    <w:rsid w:val="008A14C7"/>
    <w:rsid w:val="008A5C5C"/>
    <w:rsid w:val="008A7268"/>
    <w:rsid w:val="008A738D"/>
    <w:rsid w:val="008B0A8E"/>
    <w:rsid w:val="008D6A94"/>
    <w:rsid w:val="008E0488"/>
    <w:rsid w:val="008E377A"/>
    <w:rsid w:val="008E3CDD"/>
    <w:rsid w:val="008E43CF"/>
    <w:rsid w:val="008E5F5B"/>
    <w:rsid w:val="00903D15"/>
    <w:rsid w:val="00907BEE"/>
    <w:rsid w:val="0092126F"/>
    <w:rsid w:val="0093211F"/>
    <w:rsid w:val="00937878"/>
    <w:rsid w:val="00943711"/>
    <w:rsid w:val="00943D95"/>
    <w:rsid w:val="00945AFC"/>
    <w:rsid w:val="00947023"/>
    <w:rsid w:val="00955220"/>
    <w:rsid w:val="009647CE"/>
    <w:rsid w:val="00964846"/>
    <w:rsid w:val="00966308"/>
    <w:rsid w:val="00976995"/>
    <w:rsid w:val="00995487"/>
    <w:rsid w:val="009A2C9A"/>
    <w:rsid w:val="009A73A3"/>
    <w:rsid w:val="009B2842"/>
    <w:rsid w:val="009B2D81"/>
    <w:rsid w:val="009B38DD"/>
    <w:rsid w:val="009B3ED9"/>
    <w:rsid w:val="009B46EE"/>
    <w:rsid w:val="009C02A6"/>
    <w:rsid w:val="009C543D"/>
    <w:rsid w:val="009C57DC"/>
    <w:rsid w:val="009C5B21"/>
    <w:rsid w:val="009C7D84"/>
    <w:rsid w:val="009D19EC"/>
    <w:rsid w:val="009D4903"/>
    <w:rsid w:val="009D6D93"/>
    <w:rsid w:val="009D7DDB"/>
    <w:rsid w:val="009E0D60"/>
    <w:rsid w:val="009E1EA7"/>
    <w:rsid w:val="009E27B5"/>
    <w:rsid w:val="009E5578"/>
    <w:rsid w:val="009F210D"/>
    <w:rsid w:val="00A02F3C"/>
    <w:rsid w:val="00A0369F"/>
    <w:rsid w:val="00A15F39"/>
    <w:rsid w:val="00A165D6"/>
    <w:rsid w:val="00A16AED"/>
    <w:rsid w:val="00A25139"/>
    <w:rsid w:val="00A35DF4"/>
    <w:rsid w:val="00A52319"/>
    <w:rsid w:val="00A615CB"/>
    <w:rsid w:val="00A62789"/>
    <w:rsid w:val="00A738EB"/>
    <w:rsid w:val="00A746C7"/>
    <w:rsid w:val="00A8684F"/>
    <w:rsid w:val="00A91C05"/>
    <w:rsid w:val="00A97339"/>
    <w:rsid w:val="00AB1EAA"/>
    <w:rsid w:val="00AB491B"/>
    <w:rsid w:val="00AC1816"/>
    <w:rsid w:val="00AC2BC9"/>
    <w:rsid w:val="00AC374B"/>
    <w:rsid w:val="00AC4890"/>
    <w:rsid w:val="00AC6B92"/>
    <w:rsid w:val="00AC7293"/>
    <w:rsid w:val="00AF012B"/>
    <w:rsid w:val="00B071EF"/>
    <w:rsid w:val="00B21BD8"/>
    <w:rsid w:val="00B23F4B"/>
    <w:rsid w:val="00B246F1"/>
    <w:rsid w:val="00B27C5D"/>
    <w:rsid w:val="00B30334"/>
    <w:rsid w:val="00B36CC6"/>
    <w:rsid w:val="00B37244"/>
    <w:rsid w:val="00B4499C"/>
    <w:rsid w:val="00B47D5F"/>
    <w:rsid w:val="00B564E7"/>
    <w:rsid w:val="00B621AB"/>
    <w:rsid w:val="00B64D10"/>
    <w:rsid w:val="00B72F2B"/>
    <w:rsid w:val="00B81E09"/>
    <w:rsid w:val="00B93EB8"/>
    <w:rsid w:val="00B9560F"/>
    <w:rsid w:val="00B95D90"/>
    <w:rsid w:val="00B97EB8"/>
    <w:rsid w:val="00BA3766"/>
    <w:rsid w:val="00BB2DC8"/>
    <w:rsid w:val="00BC13C4"/>
    <w:rsid w:val="00BD00B3"/>
    <w:rsid w:val="00BD21C0"/>
    <w:rsid w:val="00BD7D0F"/>
    <w:rsid w:val="00BE6EA7"/>
    <w:rsid w:val="00BF39A2"/>
    <w:rsid w:val="00BF5E17"/>
    <w:rsid w:val="00BF7106"/>
    <w:rsid w:val="00C06349"/>
    <w:rsid w:val="00C25BBE"/>
    <w:rsid w:val="00C2790B"/>
    <w:rsid w:val="00C3362E"/>
    <w:rsid w:val="00C34D4E"/>
    <w:rsid w:val="00C3725D"/>
    <w:rsid w:val="00C37C94"/>
    <w:rsid w:val="00C420E9"/>
    <w:rsid w:val="00C43FD8"/>
    <w:rsid w:val="00C55C07"/>
    <w:rsid w:val="00C72F85"/>
    <w:rsid w:val="00C76E0B"/>
    <w:rsid w:val="00C77BA9"/>
    <w:rsid w:val="00C8337F"/>
    <w:rsid w:val="00C84242"/>
    <w:rsid w:val="00C92B2B"/>
    <w:rsid w:val="00C93821"/>
    <w:rsid w:val="00C95FBA"/>
    <w:rsid w:val="00C95FC7"/>
    <w:rsid w:val="00CA3A28"/>
    <w:rsid w:val="00CB138F"/>
    <w:rsid w:val="00CB53E4"/>
    <w:rsid w:val="00CC350A"/>
    <w:rsid w:val="00CC47BC"/>
    <w:rsid w:val="00CD416A"/>
    <w:rsid w:val="00CD4329"/>
    <w:rsid w:val="00CD51BF"/>
    <w:rsid w:val="00CE0E46"/>
    <w:rsid w:val="00CE7DB2"/>
    <w:rsid w:val="00CF0D6F"/>
    <w:rsid w:val="00CF1BC0"/>
    <w:rsid w:val="00CF2995"/>
    <w:rsid w:val="00D0049D"/>
    <w:rsid w:val="00D024C3"/>
    <w:rsid w:val="00D0339F"/>
    <w:rsid w:val="00D05684"/>
    <w:rsid w:val="00D066D4"/>
    <w:rsid w:val="00D26326"/>
    <w:rsid w:val="00D35295"/>
    <w:rsid w:val="00D43AE9"/>
    <w:rsid w:val="00D5620E"/>
    <w:rsid w:val="00D67165"/>
    <w:rsid w:val="00D67A8B"/>
    <w:rsid w:val="00D774AA"/>
    <w:rsid w:val="00D827D3"/>
    <w:rsid w:val="00D927BC"/>
    <w:rsid w:val="00D95183"/>
    <w:rsid w:val="00DA2F84"/>
    <w:rsid w:val="00DB5577"/>
    <w:rsid w:val="00DC0EAC"/>
    <w:rsid w:val="00DF1552"/>
    <w:rsid w:val="00DF6025"/>
    <w:rsid w:val="00E001C0"/>
    <w:rsid w:val="00E068F2"/>
    <w:rsid w:val="00E07052"/>
    <w:rsid w:val="00E13DEE"/>
    <w:rsid w:val="00E14463"/>
    <w:rsid w:val="00E23C9F"/>
    <w:rsid w:val="00E270B8"/>
    <w:rsid w:val="00E27501"/>
    <w:rsid w:val="00E304C2"/>
    <w:rsid w:val="00E3200C"/>
    <w:rsid w:val="00E3231A"/>
    <w:rsid w:val="00E35A4D"/>
    <w:rsid w:val="00E37AAA"/>
    <w:rsid w:val="00E4307C"/>
    <w:rsid w:val="00E46EFB"/>
    <w:rsid w:val="00E51F10"/>
    <w:rsid w:val="00E54BFD"/>
    <w:rsid w:val="00E55C65"/>
    <w:rsid w:val="00E708F1"/>
    <w:rsid w:val="00E726F4"/>
    <w:rsid w:val="00E778B3"/>
    <w:rsid w:val="00E85B84"/>
    <w:rsid w:val="00E91721"/>
    <w:rsid w:val="00EA24F5"/>
    <w:rsid w:val="00EB7D08"/>
    <w:rsid w:val="00ED0EE6"/>
    <w:rsid w:val="00ED2C2D"/>
    <w:rsid w:val="00ED64EE"/>
    <w:rsid w:val="00EE12A5"/>
    <w:rsid w:val="00EE21B7"/>
    <w:rsid w:val="00EE732F"/>
    <w:rsid w:val="00EE74E5"/>
    <w:rsid w:val="00EF59E2"/>
    <w:rsid w:val="00EF5D35"/>
    <w:rsid w:val="00EF61C2"/>
    <w:rsid w:val="00F02B31"/>
    <w:rsid w:val="00F13854"/>
    <w:rsid w:val="00F172D5"/>
    <w:rsid w:val="00F352F3"/>
    <w:rsid w:val="00F40CB8"/>
    <w:rsid w:val="00F4113F"/>
    <w:rsid w:val="00F43F2D"/>
    <w:rsid w:val="00F454CD"/>
    <w:rsid w:val="00F517BC"/>
    <w:rsid w:val="00F51991"/>
    <w:rsid w:val="00F52708"/>
    <w:rsid w:val="00F559C9"/>
    <w:rsid w:val="00F609E6"/>
    <w:rsid w:val="00F649FD"/>
    <w:rsid w:val="00F717AD"/>
    <w:rsid w:val="00F759BB"/>
    <w:rsid w:val="00F80A1C"/>
    <w:rsid w:val="00F908E2"/>
    <w:rsid w:val="00F90CA8"/>
    <w:rsid w:val="00F93DD9"/>
    <w:rsid w:val="00F96F64"/>
    <w:rsid w:val="00F96F8C"/>
    <w:rsid w:val="00FA0661"/>
    <w:rsid w:val="00FA5880"/>
    <w:rsid w:val="00FB23AA"/>
    <w:rsid w:val="00FB66EF"/>
    <w:rsid w:val="00FD22B4"/>
    <w:rsid w:val="00FE5273"/>
    <w:rsid w:val="00FE5BF5"/>
    <w:rsid w:val="00FF2934"/>
    <w:rsid w:val="00FF5EB9"/>
    <w:rsid w:val="00FF72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7D0CF7"/>
  <w15:chartTrackingRefBased/>
  <w15:docId w15:val="{F416891E-BDD7-4849-BBE4-58F43F2E8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5FDA"/>
    <w:rPr>
      <w:sz w:val="24"/>
      <w:szCs w:val="24"/>
      <w:lang w:val="en-US"/>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pPr>
      <w:spacing w:line="360" w:lineRule="auto"/>
      <w:jc w:val="both"/>
    </w:pPr>
    <w:rPr>
      <w:rFonts w:ascii="Arial" w:hAnsi="Arial" w:cs="Arial"/>
      <w:b/>
      <w:bCs/>
      <w:sz w:val="22"/>
      <w:szCs w:val="22"/>
      <w:lang w:val="en-GB"/>
    </w:rPr>
  </w:style>
  <w:style w:type="paragraph" w:styleId="Footer">
    <w:name w:val="footer"/>
    <w:basedOn w:val="Normal"/>
    <w:link w:val="FooterChar"/>
    <w:uiPriority w:val="99"/>
    <w:pPr>
      <w:tabs>
        <w:tab w:val="center" w:pos="4320"/>
        <w:tab w:val="right" w:pos="8640"/>
      </w:tabs>
    </w:pPr>
    <w:rPr>
      <w:lang w:val="x-none" w:eastAsia="x-none"/>
    </w:rPr>
  </w:style>
  <w:style w:type="character" w:styleId="PageNumber">
    <w:name w:val="page number"/>
    <w:basedOn w:val="DefaultParagraphFont"/>
  </w:style>
  <w:style w:type="paragraph" w:styleId="Header">
    <w:name w:val="header"/>
    <w:basedOn w:val="Normal"/>
    <w:link w:val="HeaderChar"/>
    <w:uiPriority w:val="99"/>
    <w:pPr>
      <w:tabs>
        <w:tab w:val="center" w:pos="4320"/>
        <w:tab w:val="right" w:pos="8640"/>
      </w:tabs>
    </w:pPr>
  </w:style>
  <w:style w:type="paragraph" w:customStyle="1" w:styleId="Questionaire">
    <w:name w:val="Questionaire"/>
    <w:basedOn w:val="Heading2"/>
    <w:semiHidden/>
    <w:pPr>
      <w:numPr>
        <w:numId w:val="1"/>
      </w:numPr>
      <w:spacing w:before="0" w:after="0" w:line="360" w:lineRule="auto"/>
      <w:jc w:val="both"/>
    </w:pPr>
    <w:rPr>
      <w:b w:val="0"/>
      <w:i w:val="0"/>
      <w:noProof/>
      <w:sz w:val="22"/>
      <w:szCs w:val="20"/>
      <w:lang w:val="en-GB" w:eastAsia="zh-CN"/>
    </w:rPr>
  </w:style>
  <w:style w:type="paragraph" w:styleId="ListParagraph">
    <w:name w:val="List Paragraph"/>
    <w:basedOn w:val="Normal"/>
    <w:uiPriority w:val="34"/>
    <w:qFormat/>
    <w:rsid w:val="00C95FBA"/>
    <w:pPr>
      <w:spacing w:after="200" w:line="276" w:lineRule="auto"/>
      <w:ind w:left="720"/>
      <w:contextualSpacing/>
    </w:pPr>
    <w:rPr>
      <w:rFonts w:ascii="Calibri" w:eastAsia="Calibri" w:hAnsi="Calibri"/>
      <w:sz w:val="22"/>
      <w:szCs w:val="22"/>
    </w:rPr>
  </w:style>
  <w:style w:type="paragraph" w:customStyle="1" w:styleId="Default">
    <w:name w:val="Default"/>
    <w:rsid w:val="00852554"/>
    <w:pPr>
      <w:autoSpaceDE w:val="0"/>
      <w:autoSpaceDN w:val="0"/>
      <w:adjustRightInd w:val="0"/>
    </w:pPr>
    <w:rPr>
      <w:rFonts w:eastAsia="Calibri"/>
      <w:color w:val="000000"/>
      <w:sz w:val="24"/>
      <w:szCs w:val="24"/>
      <w:lang w:val="en-US"/>
    </w:rPr>
  </w:style>
  <w:style w:type="character" w:customStyle="1" w:styleId="FooterChar">
    <w:name w:val="Footer Char"/>
    <w:link w:val="Footer"/>
    <w:uiPriority w:val="99"/>
    <w:rsid w:val="007F33BF"/>
    <w:rPr>
      <w:sz w:val="24"/>
      <w:szCs w:val="24"/>
    </w:rPr>
  </w:style>
  <w:style w:type="paragraph" w:customStyle="1" w:styleId="2AutoList1">
    <w:name w:val="2AutoList1"/>
    <w:rsid w:val="00EB7D08"/>
    <w:pPr>
      <w:widowControl w:val="0"/>
      <w:tabs>
        <w:tab w:val="left" w:pos="720"/>
        <w:tab w:val="left" w:pos="1440"/>
      </w:tabs>
      <w:ind w:left="1440" w:hanging="720"/>
      <w:jc w:val="both"/>
    </w:pPr>
    <w:rPr>
      <w:rFonts w:eastAsia="Times New Roman"/>
      <w:sz w:val="24"/>
      <w:lang w:val="en-US"/>
    </w:rPr>
  </w:style>
  <w:style w:type="paragraph" w:styleId="NormalWeb">
    <w:name w:val="Normal (Web)"/>
    <w:basedOn w:val="Normal"/>
    <w:uiPriority w:val="99"/>
    <w:unhideWhenUsed/>
    <w:rsid w:val="005156B5"/>
    <w:pPr>
      <w:spacing w:before="100" w:beforeAutospacing="1" w:after="100" w:afterAutospacing="1"/>
    </w:pPr>
    <w:rPr>
      <w:rFonts w:eastAsia="Times New Roman"/>
    </w:rPr>
  </w:style>
  <w:style w:type="character" w:customStyle="1" w:styleId="HeaderChar">
    <w:name w:val="Header Char"/>
    <w:link w:val="Header"/>
    <w:uiPriority w:val="99"/>
    <w:rsid w:val="005156B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0617887">
      <w:bodyDiv w:val="1"/>
      <w:marLeft w:val="0"/>
      <w:marRight w:val="0"/>
      <w:marTop w:val="0"/>
      <w:marBottom w:val="0"/>
      <w:divBdr>
        <w:top w:val="none" w:sz="0" w:space="0" w:color="auto"/>
        <w:left w:val="none" w:sz="0" w:space="0" w:color="auto"/>
        <w:bottom w:val="none" w:sz="0" w:space="0" w:color="auto"/>
        <w:right w:val="none" w:sz="0" w:space="0" w:color="auto"/>
      </w:divBdr>
      <w:divsChild>
        <w:div w:id="71706231">
          <w:marLeft w:val="0"/>
          <w:marRight w:val="0"/>
          <w:marTop w:val="0"/>
          <w:marBottom w:val="0"/>
          <w:divBdr>
            <w:top w:val="none" w:sz="0" w:space="0" w:color="auto"/>
            <w:left w:val="none" w:sz="0" w:space="0" w:color="auto"/>
            <w:bottom w:val="none" w:sz="0" w:space="0" w:color="auto"/>
            <w:right w:val="none" w:sz="0" w:space="0" w:color="auto"/>
          </w:divBdr>
        </w:div>
      </w:divsChild>
    </w:div>
    <w:div w:id="998073838">
      <w:bodyDiv w:val="1"/>
      <w:marLeft w:val="0"/>
      <w:marRight w:val="0"/>
      <w:marTop w:val="0"/>
      <w:marBottom w:val="0"/>
      <w:divBdr>
        <w:top w:val="none" w:sz="0" w:space="0" w:color="auto"/>
        <w:left w:val="none" w:sz="0" w:space="0" w:color="auto"/>
        <w:bottom w:val="none" w:sz="0" w:space="0" w:color="auto"/>
        <w:right w:val="none" w:sz="0" w:space="0" w:color="auto"/>
      </w:divBdr>
    </w:div>
    <w:div w:id="1145201845">
      <w:bodyDiv w:val="1"/>
      <w:marLeft w:val="0"/>
      <w:marRight w:val="0"/>
      <w:marTop w:val="0"/>
      <w:marBottom w:val="0"/>
      <w:divBdr>
        <w:top w:val="none" w:sz="0" w:space="0" w:color="auto"/>
        <w:left w:val="none" w:sz="0" w:space="0" w:color="auto"/>
        <w:bottom w:val="none" w:sz="0" w:space="0" w:color="auto"/>
        <w:right w:val="none" w:sz="0" w:space="0" w:color="auto"/>
      </w:divBdr>
    </w:div>
    <w:div w:id="1330255166">
      <w:bodyDiv w:val="1"/>
      <w:marLeft w:val="0"/>
      <w:marRight w:val="0"/>
      <w:marTop w:val="0"/>
      <w:marBottom w:val="0"/>
      <w:divBdr>
        <w:top w:val="none" w:sz="0" w:space="0" w:color="auto"/>
        <w:left w:val="none" w:sz="0" w:space="0" w:color="auto"/>
        <w:bottom w:val="none" w:sz="0" w:space="0" w:color="auto"/>
        <w:right w:val="none" w:sz="0" w:space="0" w:color="auto"/>
      </w:divBdr>
    </w:div>
    <w:div w:id="1398554928">
      <w:bodyDiv w:val="1"/>
      <w:marLeft w:val="0"/>
      <w:marRight w:val="0"/>
      <w:marTop w:val="0"/>
      <w:marBottom w:val="0"/>
      <w:divBdr>
        <w:top w:val="none" w:sz="0" w:space="0" w:color="auto"/>
        <w:left w:val="none" w:sz="0" w:space="0" w:color="auto"/>
        <w:bottom w:val="none" w:sz="0" w:space="0" w:color="auto"/>
        <w:right w:val="none" w:sz="0" w:space="0" w:color="auto"/>
      </w:divBdr>
    </w:div>
    <w:div w:id="1595357753">
      <w:bodyDiv w:val="1"/>
      <w:marLeft w:val="0"/>
      <w:marRight w:val="0"/>
      <w:marTop w:val="0"/>
      <w:marBottom w:val="0"/>
      <w:divBdr>
        <w:top w:val="none" w:sz="0" w:space="0" w:color="auto"/>
        <w:left w:val="none" w:sz="0" w:space="0" w:color="auto"/>
        <w:bottom w:val="none" w:sz="0" w:space="0" w:color="auto"/>
        <w:right w:val="none" w:sz="0" w:space="0" w:color="auto"/>
      </w:divBdr>
    </w:div>
    <w:div w:id="1878737549">
      <w:bodyDiv w:val="1"/>
      <w:marLeft w:val="0"/>
      <w:marRight w:val="0"/>
      <w:marTop w:val="0"/>
      <w:marBottom w:val="0"/>
      <w:divBdr>
        <w:top w:val="none" w:sz="0" w:space="0" w:color="auto"/>
        <w:left w:val="none" w:sz="0" w:space="0" w:color="auto"/>
        <w:bottom w:val="none" w:sz="0" w:space="0" w:color="auto"/>
        <w:right w:val="none" w:sz="0" w:space="0" w:color="auto"/>
      </w:divBdr>
    </w:div>
    <w:div w:id="1935356658">
      <w:bodyDiv w:val="1"/>
      <w:marLeft w:val="0"/>
      <w:marRight w:val="0"/>
      <w:marTop w:val="0"/>
      <w:marBottom w:val="0"/>
      <w:divBdr>
        <w:top w:val="none" w:sz="0" w:space="0" w:color="auto"/>
        <w:left w:val="none" w:sz="0" w:space="0" w:color="auto"/>
        <w:bottom w:val="none" w:sz="0" w:space="0" w:color="auto"/>
        <w:right w:val="none" w:sz="0" w:space="0" w:color="auto"/>
      </w:divBdr>
    </w:div>
    <w:div w:id="1988582193">
      <w:bodyDiv w:val="1"/>
      <w:marLeft w:val="0"/>
      <w:marRight w:val="0"/>
      <w:marTop w:val="0"/>
      <w:marBottom w:val="0"/>
      <w:divBdr>
        <w:top w:val="none" w:sz="0" w:space="0" w:color="auto"/>
        <w:left w:val="none" w:sz="0" w:space="0" w:color="auto"/>
        <w:bottom w:val="none" w:sz="0" w:space="0" w:color="auto"/>
        <w:right w:val="none" w:sz="0" w:space="0" w:color="auto"/>
      </w:divBdr>
    </w:div>
    <w:div w:id="2000573296">
      <w:bodyDiv w:val="1"/>
      <w:marLeft w:val="0"/>
      <w:marRight w:val="0"/>
      <w:marTop w:val="0"/>
      <w:marBottom w:val="0"/>
      <w:divBdr>
        <w:top w:val="none" w:sz="0" w:space="0" w:color="auto"/>
        <w:left w:val="none" w:sz="0" w:space="0" w:color="auto"/>
        <w:bottom w:val="none" w:sz="0" w:space="0" w:color="auto"/>
        <w:right w:val="none" w:sz="0" w:space="0" w:color="auto"/>
      </w:divBdr>
    </w:div>
    <w:div w:id="2004158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8D5C44-D6E3-447B-BA93-9A2D6ACBB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0</TotalTime>
  <Pages>31</Pages>
  <Words>2157</Words>
  <Characters>1230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BAHAGIAN A</vt:lpstr>
    </vt:vector>
  </TitlesOfParts>
  <Company>OUM</Company>
  <LinksUpToDate>false</LinksUpToDate>
  <CharactersWithSpaces>1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AGIAN A</dc:title>
  <dc:subject/>
  <dc:creator>OUM</dc:creator>
  <cp:keywords/>
  <cp:lastModifiedBy>desmond nnaemeka</cp:lastModifiedBy>
  <cp:revision>103</cp:revision>
  <cp:lastPrinted>2020-05-01T19:52:00Z</cp:lastPrinted>
  <dcterms:created xsi:type="dcterms:W3CDTF">2022-08-05T19:24:00Z</dcterms:created>
  <dcterms:modified xsi:type="dcterms:W3CDTF">2022-08-06T13:34:00Z</dcterms:modified>
</cp:coreProperties>
</file>